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2647" w:rsidRPr="005571E2" w:rsidRDefault="00DB2647" w:rsidP="00DB2647">
      <w:pPr>
        <w:pStyle w:val="Heading1"/>
        <w:ind w:left="0"/>
      </w:pPr>
      <w:bookmarkStart w:id="0" w:name="OLLI_DONORS"/>
      <w:bookmarkEnd w:id="0"/>
      <w:r w:rsidRPr="005571E2">
        <w:t>OLLI DONORS</w:t>
      </w:r>
    </w:p>
    <w:p w:rsidR="00DB2647" w:rsidRPr="005571E2" w:rsidRDefault="00DB2647" w:rsidP="00DB2647">
      <w:pPr>
        <w:pStyle w:val="Heading1"/>
        <w:ind w:left="0"/>
      </w:pPr>
    </w:p>
    <w:p w:rsidR="00DB2647" w:rsidRPr="005571E2" w:rsidRDefault="00DB2647" w:rsidP="00DB2647">
      <w:pPr>
        <w:rPr>
          <w:b/>
          <w:sz w:val="24"/>
          <w:szCs w:val="24"/>
        </w:rPr>
      </w:pPr>
      <w:r w:rsidRPr="005571E2">
        <w:rPr>
          <w:b/>
          <w:sz w:val="24"/>
          <w:szCs w:val="24"/>
        </w:rPr>
        <w:t>We are most grateful to our donors, whose generosity and support continue to make OLLI a vibrant member-centered community of adult learners. Thank you!</w:t>
      </w:r>
    </w:p>
    <w:p w:rsidR="00DB2647" w:rsidRPr="005571E2" w:rsidRDefault="00DB2647" w:rsidP="00DB2647">
      <w:pPr>
        <w:rPr>
          <w:b/>
          <w:sz w:val="24"/>
          <w:szCs w:val="24"/>
        </w:rPr>
      </w:pPr>
    </w:p>
    <w:p w:rsidR="00DB2647" w:rsidRPr="005571E2" w:rsidRDefault="00DB2647" w:rsidP="00DB2647">
      <w:pPr>
        <w:pStyle w:val="BodyText"/>
        <w:ind w:left="0"/>
      </w:pPr>
      <w:r w:rsidRPr="005571E2">
        <w:t>Elizabeth A. Abraham</w:t>
      </w:r>
    </w:p>
    <w:p w:rsidR="00D401EA" w:rsidRDefault="00D401EA" w:rsidP="00DB2647">
      <w:pPr>
        <w:pStyle w:val="BodyText"/>
        <w:ind w:left="0"/>
      </w:pPr>
      <w:r w:rsidRPr="00D401EA">
        <w:t>Mr. and Mrs. Sal Allan</w:t>
      </w:r>
    </w:p>
    <w:p w:rsidR="00DB2647" w:rsidRPr="005571E2" w:rsidRDefault="00DB2647" w:rsidP="00DB2647">
      <w:pPr>
        <w:pStyle w:val="BodyText"/>
        <w:ind w:left="0"/>
      </w:pPr>
      <w:r w:rsidRPr="005571E2">
        <w:t>Dr. Louise H. Allen</w:t>
      </w:r>
    </w:p>
    <w:p w:rsidR="003B67D5" w:rsidRDefault="00DB2647" w:rsidP="00DB2647">
      <w:pPr>
        <w:pStyle w:val="BodyText"/>
        <w:ind w:left="0"/>
      </w:pPr>
      <w:r w:rsidRPr="005571E2">
        <w:t xml:space="preserve">Connie </w:t>
      </w:r>
      <w:proofErr w:type="spellStart"/>
      <w:r w:rsidRPr="005571E2">
        <w:t>Almy</w:t>
      </w:r>
      <w:proofErr w:type="spellEnd"/>
    </w:p>
    <w:p w:rsidR="00BB13F6" w:rsidRPr="005571E2" w:rsidRDefault="00BB13F6" w:rsidP="00DB2647">
      <w:pPr>
        <w:pStyle w:val="BodyText"/>
        <w:ind w:left="0"/>
      </w:pPr>
      <w:r>
        <w:t xml:space="preserve">Carl and </w:t>
      </w:r>
      <w:proofErr w:type="spellStart"/>
      <w:r>
        <w:t>Nadja</w:t>
      </w:r>
      <w:proofErr w:type="spellEnd"/>
      <w:r>
        <w:t xml:space="preserve"> </w:t>
      </w:r>
      <w:proofErr w:type="spellStart"/>
      <w:r>
        <w:t>Altstetter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>Mrs. Joann S. Anderson and Dr. Wells A. Anderson</w:t>
      </w:r>
    </w:p>
    <w:p w:rsidR="003B67D5" w:rsidRPr="005571E2" w:rsidRDefault="00DB2647" w:rsidP="00DB2647">
      <w:pPr>
        <w:pStyle w:val="BodyText"/>
        <w:ind w:left="0"/>
      </w:pPr>
      <w:r w:rsidRPr="005571E2">
        <w:t>Sally W. Anderson</w:t>
      </w:r>
    </w:p>
    <w:p w:rsidR="003B67D5" w:rsidRPr="005571E2" w:rsidRDefault="00DB2647" w:rsidP="00DB2647">
      <w:pPr>
        <w:pStyle w:val="BodyText"/>
        <w:ind w:left="0"/>
      </w:pPr>
      <w:r w:rsidRPr="005571E2">
        <w:t>Anonymous</w:t>
      </w:r>
    </w:p>
    <w:p w:rsidR="007049B6" w:rsidRDefault="007049B6" w:rsidP="00DB2647">
      <w:pPr>
        <w:pStyle w:val="BodyText"/>
        <w:ind w:left="0"/>
      </w:pPr>
      <w:r>
        <w:t xml:space="preserve">Frances Ansel </w:t>
      </w:r>
    </w:p>
    <w:p w:rsidR="00DB2647" w:rsidRPr="005571E2" w:rsidRDefault="00DB2647" w:rsidP="00DB2647">
      <w:pPr>
        <w:pStyle w:val="BodyText"/>
        <w:ind w:left="0"/>
      </w:pPr>
      <w:r w:rsidRPr="005571E2">
        <w:t>Dr. Susan K. Appel</w:t>
      </w:r>
    </w:p>
    <w:p w:rsidR="003B67D5" w:rsidRDefault="00DB2647" w:rsidP="00DB2647">
      <w:pPr>
        <w:pStyle w:val="BodyText"/>
        <w:ind w:left="0"/>
      </w:pPr>
      <w:r w:rsidRPr="005571E2">
        <w:t>Dianna Armstrong</w:t>
      </w:r>
    </w:p>
    <w:p w:rsidR="005B5938" w:rsidRDefault="005B5938" w:rsidP="00DB2647">
      <w:pPr>
        <w:pStyle w:val="BodyText"/>
        <w:ind w:left="0"/>
      </w:pPr>
      <w:r>
        <w:t>Bari L. Arnote</w:t>
      </w:r>
    </w:p>
    <w:p w:rsidR="005B5938" w:rsidRPr="005571E2" w:rsidRDefault="005B5938" w:rsidP="00DB2647">
      <w:pPr>
        <w:pStyle w:val="BodyText"/>
        <w:ind w:left="0"/>
      </w:pPr>
      <w:r>
        <w:t xml:space="preserve">Grace E. </w:t>
      </w:r>
      <w:proofErr w:type="spellStart"/>
      <w:r>
        <w:t>Ashenfelter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 xml:space="preserve">Mary Margaret and John </w:t>
      </w:r>
      <w:proofErr w:type="spellStart"/>
      <w:r w:rsidRPr="005571E2">
        <w:t>Avelis</w:t>
      </w:r>
      <w:proofErr w:type="spellEnd"/>
    </w:p>
    <w:p w:rsidR="003B67D5" w:rsidRPr="005571E2" w:rsidRDefault="00DB2647" w:rsidP="00DB2647">
      <w:pPr>
        <w:pStyle w:val="BodyText"/>
        <w:ind w:left="0"/>
      </w:pPr>
      <w:r w:rsidRPr="005571E2">
        <w:t>Sarah M. Babbitt</w:t>
      </w:r>
    </w:p>
    <w:p w:rsidR="003B67D5" w:rsidRPr="005571E2" w:rsidRDefault="00DB2647" w:rsidP="00DB2647">
      <w:pPr>
        <w:pStyle w:val="BodyText"/>
        <w:ind w:left="0"/>
      </w:pPr>
      <w:r w:rsidRPr="005571E2">
        <w:t>Judith S. Bach</w:t>
      </w:r>
    </w:p>
    <w:p w:rsidR="007049B6" w:rsidRDefault="00DB2647" w:rsidP="00DB2647">
      <w:pPr>
        <w:pStyle w:val="BodyText"/>
        <w:ind w:left="0"/>
      </w:pPr>
      <w:r w:rsidRPr="005571E2">
        <w:t>George and Caroline Badger</w:t>
      </w:r>
    </w:p>
    <w:p w:rsidR="007049B6" w:rsidRDefault="007049B6" w:rsidP="00DB2647">
      <w:pPr>
        <w:pStyle w:val="BodyText"/>
        <w:ind w:left="0"/>
      </w:pPr>
      <w:r>
        <w:t>Mary Bailey</w:t>
      </w:r>
    </w:p>
    <w:p w:rsidR="003B67D5" w:rsidRPr="005571E2" w:rsidRDefault="00DB2647" w:rsidP="00DB2647">
      <w:pPr>
        <w:pStyle w:val="BodyText"/>
        <w:ind w:left="0"/>
      </w:pPr>
      <w:r w:rsidRPr="005571E2">
        <w:t>Ronald L. Baker</w:t>
      </w:r>
    </w:p>
    <w:p w:rsidR="00DB2647" w:rsidRPr="005B5938" w:rsidRDefault="00DB2647" w:rsidP="00DB2647">
      <w:pPr>
        <w:pStyle w:val="BodyText"/>
        <w:ind w:left="0"/>
      </w:pPr>
      <w:r w:rsidRPr="005B5938">
        <w:t xml:space="preserve">Dr. Wayne L. </w:t>
      </w:r>
      <w:proofErr w:type="spellStart"/>
      <w:r w:rsidRPr="005B5938">
        <w:t>Banwart</w:t>
      </w:r>
      <w:proofErr w:type="spellEnd"/>
    </w:p>
    <w:p w:rsidR="005B5938" w:rsidRPr="005B5938" w:rsidRDefault="005B5938" w:rsidP="005B5938">
      <w:pPr>
        <w:rPr>
          <w:rFonts w:eastAsiaTheme="minorHAnsi" w:cs="Calibri"/>
          <w:sz w:val="24"/>
          <w:szCs w:val="24"/>
        </w:rPr>
      </w:pPr>
      <w:r w:rsidRPr="005B5938">
        <w:rPr>
          <w:sz w:val="24"/>
          <w:szCs w:val="24"/>
        </w:rPr>
        <w:t xml:space="preserve">Dr. Michael L. </w:t>
      </w:r>
      <w:proofErr w:type="spellStart"/>
      <w:r w:rsidRPr="005B5938">
        <w:rPr>
          <w:sz w:val="24"/>
          <w:szCs w:val="24"/>
        </w:rPr>
        <w:t>Barnhardt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>Nancy and Ernest Barenberg</w:t>
      </w:r>
    </w:p>
    <w:p w:rsidR="00DB2647" w:rsidRPr="005571E2" w:rsidRDefault="00DB2647" w:rsidP="00DB2647">
      <w:pPr>
        <w:pStyle w:val="BodyText"/>
        <w:ind w:left="0"/>
      </w:pPr>
      <w:r w:rsidRPr="005571E2">
        <w:t>Rita M. Bartholomew</w:t>
      </w:r>
    </w:p>
    <w:p w:rsidR="003B67D5" w:rsidRPr="005571E2" w:rsidRDefault="00DB2647" w:rsidP="00DB2647">
      <w:pPr>
        <w:pStyle w:val="BodyText"/>
        <w:ind w:left="0"/>
      </w:pPr>
      <w:r w:rsidRPr="005571E2">
        <w:t>Wendy S. Bauer</w:t>
      </w:r>
    </w:p>
    <w:p w:rsidR="002B11CB" w:rsidRDefault="002B11CB" w:rsidP="002B11CB">
      <w:pPr>
        <w:pStyle w:val="BodyText"/>
        <w:ind w:left="0"/>
      </w:pPr>
      <w:r w:rsidRPr="0029100D">
        <w:t>Sherry L. Beck</w:t>
      </w:r>
    </w:p>
    <w:p w:rsidR="003B67D5" w:rsidRPr="005571E2" w:rsidRDefault="00DB2647" w:rsidP="00DB2647">
      <w:pPr>
        <w:pStyle w:val="BodyText"/>
        <w:ind w:left="0"/>
      </w:pPr>
      <w:r w:rsidRPr="005571E2">
        <w:t xml:space="preserve">Dr. Denise </w:t>
      </w:r>
      <w:proofErr w:type="spellStart"/>
      <w:r w:rsidRPr="005571E2">
        <w:t>Becnel</w:t>
      </w:r>
      <w:proofErr w:type="spellEnd"/>
    </w:p>
    <w:p w:rsidR="00887D32" w:rsidRDefault="00887D32" w:rsidP="00DB2647">
      <w:pPr>
        <w:pStyle w:val="BodyText"/>
        <w:ind w:left="0"/>
      </w:pPr>
      <w:r w:rsidRPr="00887D32">
        <w:t xml:space="preserve">Dr. Joyce W. </w:t>
      </w:r>
      <w:proofErr w:type="spellStart"/>
      <w:r w:rsidRPr="00887D32">
        <w:t>Beitel</w:t>
      </w:r>
      <w:proofErr w:type="spellEnd"/>
    </w:p>
    <w:p w:rsidR="003B67D5" w:rsidRPr="005571E2" w:rsidRDefault="00DB2647" w:rsidP="00DB2647">
      <w:pPr>
        <w:pStyle w:val="BodyText"/>
        <w:ind w:left="0"/>
      </w:pPr>
      <w:r w:rsidRPr="005571E2">
        <w:t xml:space="preserve">Dr. Carl and Mrs. Carol </w:t>
      </w:r>
      <w:proofErr w:type="spellStart"/>
      <w:r w:rsidRPr="005571E2">
        <w:t>Belber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 xml:space="preserve">Professor Andrea H. </w:t>
      </w:r>
      <w:proofErr w:type="spellStart"/>
      <w:r w:rsidRPr="005571E2">
        <w:t>Beller</w:t>
      </w:r>
      <w:proofErr w:type="spellEnd"/>
      <w:r w:rsidRPr="005571E2">
        <w:t xml:space="preserve"> and Dr. Kenneth B. </w:t>
      </w:r>
      <w:proofErr w:type="spellStart"/>
      <w:r w:rsidRPr="005571E2">
        <w:t>Stolarsky</w:t>
      </w:r>
      <w:proofErr w:type="spellEnd"/>
    </w:p>
    <w:p w:rsidR="003B67D5" w:rsidRPr="005571E2" w:rsidRDefault="00DB2647" w:rsidP="00DB2647">
      <w:pPr>
        <w:pStyle w:val="BodyText"/>
        <w:ind w:left="0"/>
      </w:pPr>
      <w:r w:rsidRPr="005571E2">
        <w:t>Robert L. and Ann H. Bender</w:t>
      </w:r>
    </w:p>
    <w:p w:rsidR="00DB2647" w:rsidRPr="005571E2" w:rsidRDefault="00DB2647" w:rsidP="00DB2647">
      <w:pPr>
        <w:pStyle w:val="BodyText"/>
        <w:ind w:left="0"/>
      </w:pPr>
      <w:r w:rsidRPr="005571E2">
        <w:t>Professor Clifton G. Bergeron</w:t>
      </w:r>
    </w:p>
    <w:p w:rsidR="003B67D5" w:rsidRPr="005571E2" w:rsidRDefault="00DB2647" w:rsidP="00DB2647">
      <w:pPr>
        <w:pStyle w:val="BodyText"/>
        <w:ind w:left="0"/>
      </w:pPr>
      <w:r w:rsidRPr="005571E2">
        <w:t>Kathryn J. Bergeron</w:t>
      </w:r>
    </w:p>
    <w:p w:rsidR="00DB2647" w:rsidRPr="005571E2" w:rsidRDefault="00DB2647" w:rsidP="00DB2647">
      <w:pPr>
        <w:pStyle w:val="BodyText"/>
        <w:ind w:left="0"/>
      </w:pPr>
      <w:r w:rsidRPr="005571E2">
        <w:t xml:space="preserve">Alice </w:t>
      </w:r>
      <w:proofErr w:type="spellStart"/>
      <w:r w:rsidRPr="005571E2">
        <w:t>Berkson</w:t>
      </w:r>
      <w:proofErr w:type="spellEnd"/>
    </w:p>
    <w:p w:rsidR="007049B6" w:rsidRDefault="007049B6" w:rsidP="00DB2647">
      <w:pPr>
        <w:pStyle w:val="BodyText"/>
        <w:ind w:left="0"/>
      </w:pPr>
      <w:r>
        <w:t>Maureen Berry</w:t>
      </w:r>
    </w:p>
    <w:p w:rsidR="00DB2647" w:rsidRDefault="00DB2647" w:rsidP="00DB2647">
      <w:pPr>
        <w:pStyle w:val="BodyText"/>
        <w:ind w:left="0"/>
      </w:pPr>
      <w:r w:rsidRPr="005571E2">
        <w:t>John Best</w:t>
      </w:r>
    </w:p>
    <w:p w:rsidR="00BB13F6" w:rsidRPr="005571E2" w:rsidRDefault="00BB13F6" w:rsidP="00DB2647">
      <w:pPr>
        <w:pStyle w:val="BodyText"/>
        <w:ind w:left="0"/>
      </w:pPr>
      <w:r>
        <w:t>Richard and Carol Betts</w:t>
      </w:r>
    </w:p>
    <w:p w:rsidR="00DB2647" w:rsidRPr="005571E2" w:rsidRDefault="00DB2647" w:rsidP="00DB2647">
      <w:pPr>
        <w:pStyle w:val="BodyText"/>
        <w:ind w:left="0"/>
      </w:pPr>
      <w:r w:rsidRPr="005571E2">
        <w:t xml:space="preserve">Cheryl J. </w:t>
      </w:r>
      <w:proofErr w:type="spellStart"/>
      <w:r w:rsidRPr="005571E2">
        <w:t>Binch</w:t>
      </w:r>
      <w:proofErr w:type="spellEnd"/>
    </w:p>
    <w:p w:rsidR="004046FA" w:rsidRDefault="004046FA" w:rsidP="00DB2647">
      <w:pPr>
        <w:pStyle w:val="BodyText"/>
        <w:ind w:left="0"/>
      </w:pPr>
      <w:proofErr w:type="spellStart"/>
      <w:r w:rsidRPr="004046FA">
        <w:t>Cathrine</w:t>
      </w:r>
      <w:proofErr w:type="spellEnd"/>
      <w:r w:rsidRPr="004046FA">
        <w:t xml:space="preserve"> </w:t>
      </w:r>
      <w:proofErr w:type="spellStart"/>
      <w:r w:rsidRPr="004046FA">
        <w:t>Blom</w:t>
      </w:r>
      <w:proofErr w:type="spellEnd"/>
    </w:p>
    <w:p w:rsidR="00EC3E0F" w:rsidRDefault="00EC3E0F" w:rsidP="00DB2647">
      <w:pPr>
        <w:pStyle w:val="BodyText"/>
        <w:ind w:left="0"/>
      </w:pPr>
      <w:r w:rsidRPr="00EC3E0F">
        <w:t xml:space="preserve">Marlena </w:t>
      </w:r>
      <w:proofErr w:type="spellStart"/>
      <w:r w:rsidRPr="00EC3E0F">
        <w:t>Bordson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 xml:space="preserve">Mary </w:t>
      </w:r>
      <w:proofErr w:type="spellStart"/>
      <w:r w:rsidRPr="005571E2">
        <w:t>Borgeson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>Camille J. Born</w:t>
      </w:r>
    </w:p>
    <w:p w:rsidR="003B67D5" w:rsidRPr="005571E2" w:rsidRDefault="00DB2647" w:rsidP="00DB2647">
      <w:pPr>
        <w:pStyle w:val="BodyText"/>
        <w:ind w:left="0"/>
      </w:pPr>
      <w:r w:rsidRPr="005571E2">
        <w:t xml:space="preserve">Samuel </w:t>
      </w:r>
      <w:proofErr w:type="spellStart"/>
      <w:r w:rsidRPr="005571E2">
        <w:t>Bostaph</w:t>
      </w:r>
      <w:proofErr w:type="spellEnd"/>
    </w:p>
    <w:p w:rsidR="00D401EA" w:rsidRDefault="00D401EA" w:rsidP="00DB2647">
      <w:pPr>
        <w:pStyle w:val="BodyText"/>
        <w:ind w:left="0"/>
      </w:pPr>
      <w:r w:rsidRPr="00D401EA">
        <w:t>Dr. Parley Ann Boswell</w:t>
      </w:r>
    </w:p>
    <w:p w:rsidR="003B67D5" w:rsidRDefault="00DB2647" w:rsidP="00DB2647">
      <w:pPr>
        <w:pStyle w:val="BodyText"/>
        <w:ind w:left="0"/>
      </w:pPr>
      <w:r w:rsidRPr="005571E2">
        <w:lastRenderedPageBreak/>
        <w:t xml:space="preserve">Robert and Sue </w:t>
      </w:r>
      <w:proofErr w:type="spellStart"/>
      <w:r w:rsidRPr="005571E2">
        <w:t>Boucek</w:t>
      </w:r>
      <w:proofErr w:type="spellEnd"/>
    </w:p>
    <w:p w:rsidR="00BB13F6" w:rsidRPr="005571E2" w:rsidRDefault="00BB13F6" w:rsidP="00DB2647">
      <w:pPr>
        <w:pStyle w:val="BodyText"/>
        <w:ind w:left="0"/>
      </w:pPr>
      <w:r>
        <w:t xml:space="preserve">Tamara </w:t>
      </w:r>
      <w:proofErr w:type="spellStart"/>
      <w:r>
        <w:t>Bouseman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>Kathryn E. and Van C. Bowersox</w:t>
      </w:r>
    </w:p>
    <w:p w:rsidR="00DB2647" w:rsidRPr="005571E2" w:rsidRDefault="00DB2647" w:rsidP="00DB2647">
      <w:pPr>
        <w:pStyle w:val="BodyText"/>
        <w:ind w:left="0"/>
      </w:pPr>
      <w:r w:rsidRPr="005571E2">
        <w:t>Deirdre and William Breeding</w:t>
      </w:r>
    </w:p>
    <w:p w:rsidR="00DB2647" w:rsidRPr="005571E2" w:rsidRDefault="00DB2647" w:rsidP="00DB2647">
      <w:pPr>
        <w:pStyle w:val="BodyText"/>
        <w:ind w:left="0"/>
      </w:pPr>
      <w:r w:rsidRPr="005571E2">
        <w:t>Harry F. Breen, Jr.</w:t>
      </w:r>
    </w:p>
    <w:p w:rsidR="00DB2647" w:rsidRPr="005571E2" w:rsidRDefault="00262E4D" w:rsidP="00DB2647">
      <w:pPr>
        <w:pStyle w:val="BodyText"/>
        <w:ind w:left="0"/>
      </w:pPr>
      <w:r w:rsidRPr="00262E4D">
        <w:t xml:space="preserve">Janet </w:t>
      </w:r>
      <w:proofErr w:type="spellStart"/>
      <w:r w:rsidRPr="00262E4D">
        <w:t>Brickey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>Mrs. Kathleen</w:t>
      </w:r>
      <w:r w:rsidR="00007252">
        <w:t xml:space="preserve"> A. </w:t>
      </w:r>
      <w:proofErr w:type="spellStart"/>
      <w:r w:rsidRPr="005571E2">
        <w:t>Brinkmann</w:t>
      </w:r>
      <w:proofErr w:type="spellEnd"/>
      <w:r w:rsidRPr="005571E2">
        <w:t xml:space="preserve"> and Dr. Arthur R. </w:t>
      </w:r>
      <w:proofErr w:type="spellStart"/>
      <w:r w:rsidRPr="005571E2">
        <w:t>Zangerl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>Ms. Jean M. Brown</w:t>
      </w:r>
    </w:p>
    <w:p w:rsidR="004046FA" w:rsidRDefault="00DB2647" w:rsidP="00DB2647">
      <w:pPr>
        <w:pStyle w:val="BodyText"/>
        <w:ind w:left="0"/>
      </w:pPr>
      <w:r w:rsidRPr="005571E2">
        <w:t>Professor Morton K. Brussel</w:t>
      </w:r>
    </w:p>
    <w:p w:rsidR="00BB13F6" w:rsidRDefault="00007252" w:rsidP="00DB2647">
      <w:pPr>
        <w:pStyle w:val="BodyText"/>
        <w:ind w:left="0"/>
      </w:pPr>
      <w:r>
        <w:t xml:space="preserve">John and Annette </w:t>
      </w:r>
      <w:proofErr w:type="spellStart"/>
      <w:r>
        <w:t>Buckmaster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 xml:space="preserve">Prof. </w:t>
      </w:r>
      <w:proofErr w:type="spellStart"/>
      <w:r w:rsidRPr="005571E2">
        <w:t>Rabel</w:t>
      </w:r>
      <w:proofErr w:type="spellEnd"/>
      <w:r w:rsidRPr="005571E2">
        <w:t xml:space="preserve"> and Mrs. Joyce </w:t>
      </w:r>
      <w:proofErr w:type="spellStart"/>
      <w:r w:rsidRPr="005571E2">
        <w:t>Burdge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>Carolyn G. Burrell</w:t>
      </w:r>
    </w:p>
    <w:p w:rsidR="00DB2647" w:rsidRPr="005571E2" w:rsidRDefault="00DB2647" w:rsidP="00DB2647">
      <w:pPr>
        <w:pStyle w:val="BodyText"/>
        <w:ind w:left="0"/>
      </w:pPr>
      <w:r w:rsidRPr="005571E2">
        <w:t>R.H. and Ann Campbell</w:t>
      </w:r>
    </w:p>
    <w:p w:rsidR="00DB2647" w:rsidRPr="005571E2" w:rsidRDefault="00DB2647" w:rsidP="00DB2647">
      <w:pPr>
        <w:pStyle w:val="BodyText"/>
        <w:ind w:left="0"/>
      </w:pPr>
      <w:r w:rsidRPr="005571E2">
        <w:t>Mr. and Mrs. James</w:t>
      </w:r>
      <w:r w:rsidRPr="005571E2">
        <w:rPr>
          <w:spacing w:val="-13"/>
        </w:rPr>
        <w:t xml:space="preserve"> </w:t>
      </w:r>
      <w:proofErr w:type="spellStart"/>
      <w:r w:rsidRPr="005571E2">
        <w:t>Caspary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>Sandra R. Casserly</w:t>
      </w:r>
    </w:p>
    <w:p w:rsidR="00DB2647" w:rsidRPr="005571E2" w:rsidRDefault="00DB2647" w:rsidP="00DB2647">
      <w:pPr>
        <w:pStyle w:val="BodyText"/>
        <w:ind w:left="0"/>
      </w:pPr>
      <w:r w:rsidRPr="005571E2">
        <w:t>Christine</w:t>
      </w:r>
      <w:r w:rsidRPr="005571E2">
        <w:rPr>
          <w:spacing w:val="-10"/>
        </w:rPr>
        <w:t xml:space="preserve"> </w:t>
      </w:r>
      <w:r w:rsidRPr="005571E2">
        <w:t>Catanzarite</w:t>
      </w:r>
    </w:p>
    <w:p w:rsidR="00DB2647" w:rsidRPr="005571E2" w:rsidRDefault="00DB2647" w:rsidP="00DB2647">
      <w:pPr>
        <w:pStyle w:val="BodyText"/>
        <w:ind w:left="0"/>
      </w:pPr>
      <w:r w:rsidRPr="005571E2">
        <w:t>Frank Chadwick</w:t>
      </w:r>
    </w:p>
    <w:p w:rsidR="00DB2647" w:rsidRPr="005571E2" w:rsidRDefault="00DB2647" w:rsidP="00DB2647">
      <w:pPr>
        <w:pStyle w:val="BodyText"/>
        <w:ind w:left="0"/>
      </w:pPr>
      <w:proofErr w:type="spellStart"/>
      <w:r w:rsidRPr="005571E2">
        <w:t>Yoline</w:t>
      </w:r>
      <w:proofErr w:type="spellEnd"/>
      <w:r w:rsidRPr="005571E2">
        <w:t xml:space="preserve"> W. Chandler</w:t>
      </w:r>
    </w:p>
    <w:p w:rsidR="00DB2647" w:rsidRPr="005571E2" w:rsidRDefault="00DB2647" w:rsidP="00DB2647">
      <w:pPr>
        <w:pStyle w:val="BodyText"/>
        <w:ind w:left="0"/>
      </w:pPr>
      <w:r w:rsidRPr="005571E2">
        <w:t>Pat. Chapel</w:t>
      </w:r>
    </w:p>
    <w:p w:rsidR="00DB2647" w:rsidRPr="005571E2" w:rsidRDefault="00DB2647" w:rsidP="00DB2647">
      <w:pPr>
        <w:pStyle w:val="BodyText"/>
        <w:ind w:left="0"/>
      </w:pPr>
      <w:r w:rsidRPr="005571E2">
        <w:t>Elizabeth J. Chato</w:t>
      </w:r>
    </w:p>
    <w:p w:rsidR="00DB2647" w:rsidRPr="005571E2" w:rsidRDefault="00DB2647" w:rsidP="00DB2647">
      <w:pPr>
        <w:pStyle w:val="BodyText"/>
        <w:ind w:left="0"/>
      </w:pPr>
      <w:r w:rsidRPr="005571E2">
        <w:t>Professor Clifford and Mrs. Priscilla Christians</w:t>
      </w:r>
    </w:p>
    <w:p w:rsidR="00DB2647" w:rsidRPr="005571E2" w:rsidRDefault="00DB2647" w:rsidP="00DB2647">
      <w:pPr>
        <w:pStyle w:val="BodyText"/>
        <w:ind w:left="0"/>
      </w:pPr>
      <w:r w:rsidRPr="005571E2">
        <w:t>Barton and Sharon Clark</w:t>
      </w:r>
    </w:p>
    <w:p w:rsidR="00DB2647" w:rsidRPr="005571E2" w:rsidRDefault="00DB2647" w:rsidP="00DB2647">
      <w:pPr>
        <w:pStyle w:val="BodyText"/>
        <w:ind w:left="0"/>
      </w:pPr>
      <w:r w:rsidRPr="005571E2">
        <w:t xml:space="preserve">Ms. Marsha </w:t>
      </w:r>
      <w:proofErr w:type="spellStart"/>
      <w:r w:rsidRPr="005571E2">
        <w:t>Clinard</w:t>
      </w:r>
      <w:proofErr w:type="spellEnd"/>
      <w:r w:rsidRPr="005571E2">
        <w:t xml:space="preserve"> and Dr. Charles W. Boast</w:t>
      </w:r>
    </w:p>
    <w:p w:rsidR="00DB2647" w:rsidRPr="005571E2" w:rsidRDefault="00DB2647" w:rsidP="00DB2647">
      <w:pPr>
        <w:pStyle w:val="BodyText"/>
        <w:ind w:left="0"/>
      </w:pPr>
      <w:r w:rsidRPr="005571E2">
        <w:t>Professor Pauline A. Cochrane</w:t>
      </w:r>
    </w:p>
    <w:p w:rsidR="00DB2647" w:rsidRPr="005571E2" w:rsidRDefault="00DB2647" w:rsidP="00DB2647">
      <w:pPr>
        <w:pStyle w:val="BodyText"/>
        <w:ind w:left="0"/>
      </w:pPr>
      <w:r w:rsidRPr="005571E2">
        <w:t>Cathy Colbert-Inman</w:t>
      </w:r>
    </w:p>
    <w:p w:rsidR="00DB2647" w:rsidRPr="005571E2" w:rsidRDefault="00DB2647" w:rsidP="00DB2647">
      <w:pPr>
        <w:pStyle w:val="BodyText"/>
        <w:ind w:left="0"/>
      </w:pPr>
      <w:r w:rsidRPr="005571E2">
        <w:t>Willis and Carol Colburn</w:t>
      </w:r>
    </w:p>
    <w:p w:rsidR="00DB2647" w:rsidRPr="005571E2" w:rsidRDefault="00DB2647" w:rsidP="00DB2647">
      <w:pPr>
        <w:pStyle w:val="BodyText"/>
        <w:ind w:left="0"/>
      </w:pPr>
      <w:r w:rsidRPr="005571E2">
        <w:t>Eleanor L. Cole</w:t>
      </w:r>
    </w:p>
    <w:p w:rsidR="00DB2647" w:rsidRDefault="00DB2647" w:rsidP="00DB2647">
      <w:pPr>
        <w:pStyle w:val="BodyText"/>
        <w:ind w:left="0"/>
      </w:pPr>
      <w:r w:rsidRPr="005571E2">
        <w:t>Dr. Linda S. Coleman and Ms. Mary K. Sutherland</w:t>
      </w:r>
    </w:p>
    <w:p w:rsidR="0098206C" w:rsidRPr="005571E2" w:rsidRDefault="0098206C" w:rsidP="00DB2647">
      <w:pPr>
        <w:pStyle w:val="BodyText"/>
        <w:ind w:left="0"/>
      </w:pPr>
      <w:r>
        <w:t>Alan B. Conrad</w:t>
      </w:r>
    </w:p>
    <w:p w:rsidR="00DB2647" w:rsidRPr="005571E2" w:rsidRDefault="00DB2647" w:rsidP="00DB2647">
      <w:pPr>
        <w:pStyle w:val="BodyText"/>
        <w:ind w:left="0"/>
      </w:pPr>
      <w:r w:rsidRPr="005571E2">
        <w:t xml:space="preserve">Professor Thomas and Mrs. Sharon </w:t>
      </w:r>
      <w:proofErr w:type="spellStart"/>
      <w:r w:rsidRPr="005571E2">
        <w:t>Conry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>Bryan and Kay Coulson</w:t>
      </w:r>
    </w:p>
    <w:p w:rsidR="00DB2647" w:rsidRPr="005571E2" w:rsidRDefault="00DB2647" w:rsidP="00DB2647">
      <w:pPr>
        <w:pStyle w:val="BodyText"/>
        <w:ind w:left="0"/>
      </w:pPr>
      <w:r w:rsidRPr="005571E2">
        <w:t>Mr. David D. and Dr. Shirley Crouse</w:t>
      </w:r>
    </w:p>
    <w:p w:rsidR="002D2B4C" w:rsidRDefault="002D2B4C" w:rsidP="00DB2647">
      <w:pPr>
        <w:pStyle w:val="BodyText"/>
        <w:ind w:left="0"/>
      </w:pPr>
      <w:r w:rsidRPr="002D2B4C">
        <w:t>Trisha Crowley</w:t>
      </w:r>
    </w:p>
    <w:p w:rsidR="00DB2647" w:rsidRPr="005571E2" w:rsidRDefault="00DB2647" w:rsidP="00DB2647">
      <w:pPr>
        <w:pStyle w:val="BodyText"/>
        <w:ind w:left="0"/>
      </w:pPr>
      <w:r w:rsidRPr="005571E2">
        <w:t>Craig Cutbirth and Beverly Herzog</w:t>
      </w:r>
    </w:p>
    <w:p w:rsidR="00DB2647" w:rsidRDefault="00DB2647" w:rsidP="00DB2647">
      <w:pPr>
        <w:pStyle w:val="BodyText"/>
        <w:ind w:left="0"/>
      </w:pPr>
      <w:r w:rsidRPr="005571E2">
        <w:t>Sandra and Luis Cuza</w:t>
      </w:r>
    </w:p>
    <w:p w:rsidR="0098206C" w:rsidRPr="005571E2" w:rsidRDefault="0098206C" w:rsidP="00DB2647">
      <w:pPr>
        <w:pStyle w:val="BodyText"/>
        <w:ind w:left="0"/>
      </w:pPr>
      <w:r>
        <w:t xml:space="preserve">Elizabeth B. </w:t>
      </w:r>
      <w:proofErr w:type="spellStart"/>
      <w:r>
        <w:t>Czys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>Professor Everett C. Dade</w:t>
      </w:r>
    </w:p>
    <w:p w:rsidR="00DB2647" w:rsidRPr="005571E2" w:rsidRDefault="00DB2647" w:rsidP="00DB2647">
      <w:pPr>
        <w:pStyle w:val="BodyText"/>
        <w:ind w:left="0"/>
      </w:pPr>
      <w:r w:rsidRPr="005571E2">
        <w:t>Suzanne Darby</w:t>
      </w:r>
    </w:p>
    <w:p w:rsidR="00DB2647" w:rsidRPr="005571E2" w:rsidRDefault="00DB2647" w:rsidP="00DB2647">
      <w:pPr>
        <w:pStyle w:val="BodyText"/>
        <w:ind w:left="0"/>
      </w:pPr>
      <w:r w:rsidRPr="005571E2">
        <w:t>Monica A. and L. Mark David</w:t>
      </w:r>
    </w:p>
    <w:p w:rsidR="00DB2647" w:rsidRPr="005571E2" w:rsidRDefault="00DB2647" w:rsidP="00DB2647">
      <w:pPr>
        <w:pStyle w:val="BodyText"/>
        <w:ind w:left="0"/>
      </w:pPr>
      <w:r w:rsidRPr="005571E2">
        <w:t xml:space="preserve">Gale M. Davis and Barry L. </w:t>
      </w:r>
      <w:proofErr w:type="spellStart"/>
      <w:r w:rsidRPr="005571E2">
        <w:t>Zahurance</w:t>
      </w:r>
      <w:proofErr w:type="spellEnd"/>
    </w:p>
    <w:p w:rsidR="00DB2647" w:rsidRDefault="00DB2647" w:rsidP="00DB2647">
      <w:pPr>
        <w:pStyle w:val="BodyText"/>
        <w:ind w:left="0"/>
      </w:pPr>
      <w:r w:rsidRPr="005571E2">
        <w:t>Robert and Pat Davis</w:t>
      </w:r>
    </w:p>
    <w:p w:rsidR="00BB13F6" w:rsidRPr="005571E2" w:rsidRDefault="00BB13F6" w:rsidP="00DB2647">
      <w:pPr>
        <w:pStyle w:val="BodyText"/>
        <w:ind w:left="0"/>
      </w:pPr>
      <w:r>
        <w:t>Dr. Victoria Davis</w:t>
      </w:r>
    </w:p>
    <w:p w:rsidR="00DB2647" w:rsidRPr="005571E2" w:rsidRDefault="00DB2647" w:rsidP="00DB2647">
      <w:pPr>
        <w:pStyle w:val="BodyText"/>
        <w:ind w:left="0"/>
      </w:pPr>
      <w:r w:rsidRPr="005571E2">
        <w:t>Deborah M. Day</w:t>
      </w:r>
    </w:p>
    <w:p w:rsidR="00DB2647" w:rsidRPr="005571E2" w:rsidRDefault="00DB2647" w:rsidP="00DB2647">
      <w:pPr>
        <w:pStyle w:val="BodyText"/>
        <w:ind w:left="0"/>
      </w:pPr>
      <w:r w:rsidRPr="005571E2">
        <w:t>Dr. Ronald and Mrs. Lucia Deering</w:t>
      </w:r>
    </w:p>
    <w:p w:rsidR="00DB2647" w:rsidRPr="005571E2" w:rsidRDefault="00DB2647" w:rsidP="00DB2647">
      <w:pPr>
        <w:pStyle w:val="BodyText"/>
        <w:ind w:left="0"/>
      </w:pPr>
      <w:r w:rsidRPr="005571E2">
        <w:t xml:space="preserve">Loretta </w:t>
      </w:r>
      <w:proofErr w:type="spellStart"/>
      <w:r w:rsidRPr="005571E2">
        <w:t>Dessen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>Gerald and Mary Teresa DeWitt</w:t>
      </w:r>
    </w:p>
    <w:p w:rsidR="00DB2647" w:rsidRPr="005571E2" w:rsidRDefault="00DB2647" w:rsidP="00DB2647">
      <w:pPr>
        <w:pStyle w:val="BodyText"/>
        <w:ind w:left="0"/>
      </w:pPr>
      <w:r w:rsidRPr="005571E2">
        <w:t>Professor Harold and Mrs. Nancy Diamond</w:t>
      </w:r>
    </w:p>
    <w:p w:rsidR="00DB2647" w:rsidRPr="005571E2" w:rsidRDefault="00DB2647" w:rsidP="00DB2647">
      <w:pPr>
        <w:pStyle w:val="BodyText"/>
        <w:ind w:left="0"/>
      </w:pPr>
      <w:r w:rsidRPr="005571E2">
        <w:t>Dr. Casey Diana</w:t>
      </w:r>
    </w:p>
    <w:p w:rsidR="007049B6" w:rsidRDefault="007049B6" w:rsidP="00DB2647">
      <w:pPr>
        <w:pStyle w:val="BodyText"/>
        <w:ind w:left="0"/>
      </w:pPr>
      <w:r>
        <w:lastRenderedPageBreak/>
        <w:t xml:space="preserve">Trudy L. </w:t>
      </w:r>
      <w:proofErr w:type="spellStart"/>
      <w:r>
        <w:t>Diepholz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>Sandra J. Dixon</w:t>
      </w:r>
    </w:p>
    <w:p w:rsidR="004046FA" w:rsidRDefault="004046FA" w:rsidP="00DB2647">
      <w:pPr>
        <w:pStyle w:val="BodyText"/>
        <w:ind w:left="0"/>
      </w:pPr>
      <w:r w:rsidRPr="004046FA">
        <w:t>James G. Dobbins</w:t>
      </w:r>
    </w:p>
    <w:p w:rsidR="00DB2647" w:rsidRPr="005571E2" w:rsidRDefault="00DB2647" w:rsidP="00DB2647">
      <w:pPr>
        <w:pStyle w:val="BodyText"/>
        <w:ind w:left="0"/>
      </w:pPr>
      <w:r w:rsidRPr="005571E2">
        <w:t>Kate Dobrovolny</w:t>
      </w:r>
    </w:p>
    <w:p w:rsidR="00DB2647" w:rsidRPr="005571E2" w:rsidRDefault="00DB2647" w:rsidP="00DB2647">
      <w:pPr>
        <w:pStyle w:val="BodyText"/>
        <w:ind w:left="0"/>
      </w:pPr>
      <w:r w:rsidRPr="005571E2">
        <w:t>Mary Ellen Dorner</w:t>
      </w:r>
    </w:p>
    <w:p w:rsidR="00C10634" w:rsidRDefault="00C10634" w:rsidP="00DB2647">
      <w:pPr>
        <w:pStyle w:val="BodyText"/>
        <w:ind w:left="0"/>
      </w:pPr>
      <w:r w:rsidRPr="00C10634">
        <w:t>Stephen E. and Carol H. Dunn</w:t>
      </w:r>
    </w:p>
    <w:p w:rsidR="00DB2647" w:rsidRPr="005571E2" w:rsidRDefault="00DB2647" w:rsidP="00DB2647">
      <w:pPr>
        <w:pStyle w:val="BodyText"/>
        <w:ind w:left="0"/>
      </w:pPr>
      <w:r w:rsidRPr="005571E2">
        <w:t>Professor James and Mrs. Anastasia Economy</w:t>
      </w:r>
    </w:p>
    <w:p w:rsidR="00DB2647" w:rsidRPr="005571E2" w:rsidRDefault="00DB2647" w:rsidP="00DB2647">
      <w:pPr>
        <w:pStyle w:val="BodyText"/>
        <w:ind w:left="0"/>
      </w:pPr>
      <w:r w:rsidRPr="005571E2">
        <w:t>J. Andrew Edwards</w:t>
      </w:r>
    </w:p>
    <w:p w:rsidR="00DB2647" w:rsidRPr="005571E2" w:rsidRDefault="00DB2647" w:rsidP="00DB2647">
      <w:pPr>
        <w:pStyle w:val="BodyText"/>
        <w:ind w:left="0"/>
      </w:pPr>
      <w:r w:rsidRPr="005571E2">
        <w:t>Marion and John Edwards</w:t>
      </w:r>
    </w:p>
    <w:p w:rsidR="007049B6" w:rsidRDefault="007049B6" w:rsidP="00DB2647">
      <w:pPr>
        <w:pStyle w:val="BodyText"/>
        <w:ind w:left="0"/>
      </w:pPr>
      <w:r>
        <w:t xml:space="preserve">Bill and Reva </w:t>
      </w:r>
      <w:proofErr w:type="spellStart"/>
      <w:r>
        <w:t>Egherman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 xml:space="preserve">The Honorable Ann A. </w:t>
      </w:r>
      <w:proofErr w:type="spellStart"/>
      <w:r w:rsidRPr="005571E2">
        <w:t>Einhorn</w:t>
      </w:r>
      <w:proofErr w:type="spellEnd"/>
    </w:p>
    <w:p w:rsidR="00503F20" w:rsidRDefault="00503F20" w:rsidP="00DB2647">
      <w:pPr>
        <w:pStyle w:val="BodyText"/>
        <w:ind w:left="0"/>
      </w:pPr>
      <w:r w:rsidRPr="00503F20">
        <w:t>Joyce G. Eisenstein</w:t>
      </w:r>
    </w:p>
    <w:p w:rsidR="00DB2647" w:rsidRPr="005571E2" w:rsidRDefault="00DB2647" w:rsidP="00DB2647">
      <w:pPr>
        <w:pStyle w:val="BodyText"/>
        <w:ind w:left="0"/>
      </w:pPr>
      <w:r w:rsidRPr="005571E2">
        <w:t>Renee Ellis</w:t>
      </w:r>
    </w:p>
    <w:p w:rsidR="00DB2647" w:rsidRPr="005571E2" w:rsidRDefault="00DB2647" w:rsidP="00DB2647">
      <w:pPr>
        <w:pStyle w:val="BodyText"/>
        <w:ind w:left="0"/>
      </w:pPr>
      <w:r w:rsidRPr="005571E2">
        <w:t xml:space="preserve">Tom </w:t>
      </w:r>
      <w:proofErr w:type="spellStart"/>
      <w:r w:rsidRPr="005571E2">
        <w:t>Neufer</w:t>
      </w:r>
      <w:proofErr w:type="spellEnd"/>
      <w:r w:rsidRPr="005571E2">
        <w:t xml:space="preserve"> </w:t>
      </w:r>
      <w:proofErr w:type="spellStart"/>
      <w:r w:rsidRPr="005571E2">
        <w:t>Emswiler</w:t>
      </w:r>
      <w:proofErr w:type="spellEnd"/>
      <w:r w:rsidRPr="005571E2">
        <w:t xml:space="preserve"> and Sharon </w:t>
      </w:r>
      <w:proofErr w:type="spellStart"/>
      <w:r w:rsidRPr="005571E2">
        <w:t>Neufer</w:t>
      </w:r>
      <w:proofErr w:type="spellEnd"/>
      <w:r w:rsidRPr="005571E2">
        <w:t xml:space="preserve"> </w:t>
      </w:r>
      <w:proofErr w:type="spellStart"/>
      <w:r w:rsidRPr="005571E2">
        <w:t>Emswiler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>Edith Anne Erdman</w:t>
      </w:r>
    </w:p>
    <w:p w:rsidR="00DB2647" w:rsidRPr="005571E2" w:rsidRDefault="00DB2647" w:rsidP="00DB2647">
      <w:pPr>
        <w:pStyle w:val="BodyText"/>
        <w:ind w:left="0"/>
      </w:pPr>
      <w:r w:rsidRPr="005571E2">
        <w:t>Dr. Joyce L. Eisold</w:t>
      </w:r>
    </w:p>
    <w:p w:rsidR="00DB2647" w:rsidRPr="005571E2" w:rsidRDefault="00DB2647" w:rsidP="00DB2647">
      <w:pPr>
        <w:pStyle w:val="BodyText"/>
        <w:ind w:left="0"/>
      </w:pPr>
      <w:r w:rsidRPr="005571E2">
        <w:t>Larry and Patricia Eyre</w:t>
      </w:r>
    </w:p>
    <w:p w:rsidR="00DB2647" w:rsidRPr="005571E2" w:rsidRDefault="00DB2647" w:rsidP="00DB2647">
      <w:pPr>
        <w:pStyle w:val="BodyText"/>
        <w:ind w:left="0"/>
      </w:pPr>
      <w:r w:rsidRPr="005571E2">
        <w:t xml:space="preserve">Stephen and Linda </w:t>
      </w:r>
      <w:proofErr w:type="spellStart"/>
      <w:r w:rsidRPr="005571E2">
        <w:t>Farrand</w:t>
      </w:r>
      <w:proofErr w:type="spellEnd"/>
    </w:p>
    <w:p w:rsidR="00262E4D" w:rsidRDefault="00262E4D" w:rsidP="00DB2647">
      <w:pPr>
        <w:pStyle w:val="BodyText"/>
        <w:ind w:left="0"/>
      </w:pPr>
      <w:r w:rsidRPr="00262E4D">
        <w:t xml:space="preserve">Judith A. </w:t>
      </w:r>
      <w:proofErr w:type="spellStart"/>
      <w:r w:rsidRPr="00262E4D">
        <w:t>Federmeier</w:t>
      </w:r>
      <w:proofErr w:type="spellEnd"/>
    </w:p>
    <w:p w:rsidR="001C657C" w:rsidRDefault="001C657C" w:rsidP="00DB2647">
      <w:pPr>
        <w:pStyle w:val="BodyText"/>
        <w:ind w:left="0"/>
      </w:pPr>
      <w:r>
        <w:t xml:space="preserve">Dr. </w:t>
      </w:r>
      <w:proofErr w:type="spellStart"/>
      <w:r>
        <w:t>Jayasiri</w:t>
      </w:r>
      <w:proofErr w:type="spellEnd"/>
      <w:r>
        <w:t xml:space="preserve"> R. Fernando</w:t>
      </w:r>
    </w:p>
    <w:p w:rsidR="00DB2647" w:rsidRPr="005571E2" w:rsidRDefault="00DB2647" w:rsidP="00DB2647">
      <w:pPr>
        <w:pStyle w:val="BodyText"/>
        <w:ind w:left="0"/>
      </w:pPr>
      <w:r w:rsidRPr="005571E2">
        <w:t xml:space="preserve">Susan </w:t>
      </w:r>
      <w:proofErr w:type="spellStart"/>
      <w:r w:rsidRPr="005571E2">
        <w:t>Feuille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>Earl A. Fey</w:t>
      </w:r>
    </w:p>
    <w:p w:rsidR="00DB2647" w:rsidRPr="005571E2" w:rsidRDefault="00DB2647" w:rsidP="00DB2647">
      <w:pPr>
        <w:pStyle w:val="BodyText"/>
        <w:ind w:left="0"/>
      </w:pPr>
      <w:r w:rsidRPr="005571E2">
        <w:t xml:space="preserve">Judith A. </w:t>
      </w:r>
      <w:proofErr w:type="spellStart"/>
      <w:r w:rsidRPr="005571E2">
        <w:t>Fierke</w:t>
      </w:r>
      <w:proofErr w:type="spellEnd"/>
    </w:p>
    <w:p w:rsidR="00262E4D" w:rsidRDefault="00262E4D" w:rsidP="00DB2647">
      <w:pPr>
        <w:pStyle w:val="BodyText"/>
        <w:ind w:left="0"/>
      </w:pPr>
      <w:r w:rsidRPr="00262E4D">
        <w:t>Kim E. File</w:t>
      </w:r>
    </w:p>
    <w:p w:rsidR="00DB2647" w:rsidRPr="005571E2" w:rsidRDefault="00DB2647" w:rsidP="00DB2647">
      <w:pPr>
        <w:pStyle w:val="BodyText"/>
        <w:ind w:left="0"/>
      </w:pPr>
      <w:r w:rsidRPr="005571E2">
        <w:t>Dr. Don and Mrs. Sue Fischer</w:t>
      </w:r>
    </w:p>
    <w:p w:rsidR="00DB2647" w:rsidRPr="005571E2" w:rsidRDefault="00DB2647" w:rsidP="00DB2647">
      <w:pPr>
        <w:pStyle w:val="BodyText"/>
        <w:ind w:left="0"/>
      </w:pPr>
      <w:r w:rsidRPr="005571E2">
        <w:t>Maureen A. Firestone</w:t>
      </w:r>
    </w:p>
    <w:p w:rsidR="00DB2647" w:rsidRPr="005571E2" w:rsidRDefault="00DB2647" w:rsidP="00DB2647">
      <w:pPr>
        <w:pStyle w:val="BodyText"/>
        <w:ind w:left="0"/>
      </w:pPr>
      <w:r w:rsidRPr="005571E2">
        <w:t>Emmie Fisher</w:t>
      </w:r>
    </w:p>
    <w:p w:rsidR="00DB2647" w:rsidRDefault="00DB2647" w:rsidP="00DB2647">
      <w:pPr>
        <w:pStyle w:val="BodyText"/>
        <w:ind w:left="0"/>
      </w:pPr>
      <w:r w:rsidRPr="005571E2">
        <w:t>Mary E. Fisher</w:t>
      </w:r>
    </w:p>
    <w:p w:rsidR="00BB13F6" w:rsidRPr="005571E2" w:rsidRDefault="00BB13F6" w:rsidP="00DB2647">
      <w:pPr>
        <w:pStyle w:val="BodyText"/>
        <w:ind w:left="0"/>
      </w:pPr>
      <w:r>
        <w:t>Catherine Flood</w:t>
      </w:r>
    </w:p>
    <w:p w:rsidR="0094270E" w:rsidRDefault="0094270E" w:rsidP="00DB2647">
      <w:pPr>
        <w:pStyle w:val="BodyText"/>
        <w:ind w:left="0"/>
      </w:pPr>
      <w:r w:rsidRPr="0094270E">
        <w:t>Drs. Karen and Michael Folk</w:t>
      </w:r>
    </w:p>
    <w:p w:rsidR="00DB2647" w:rsidRPr="005571E2" w:rsidRDefault="00DB2647" w:rsidP="00DB2647">
      <w:pPr>
        <w:pStyle w:val="BodyText"/>
        <w:ind w:left="0"/>
      </w:pPr>
      <w:r w:rsidRPr="005571E2">
        <w:t>Barbara J. Ford</w:t>
      </w:r>
    </w:p>
    <w:p w:rsidR="00DB2647" w:rsidRPr="005571E2" w:rsidRDefault="00DB2647" w:rsidP="00DB2647">
      <w:pPr>
        <w:pStyle w:val="BodyText"/>
        <w:ind w:left="0"/>
      </w:pPr>
      <w:r w:rsidRPr="005571E2">
        <w:t>The Drs. Andrew and Priscilla Fortier</w:t>
      </w:r>
    </w:p>
    <w:p w:rsidR="002A6E4A" w:rsidRPr="005571E2" w:rsidRDefault="002A6E4A" w:rsidP="002A6E4A">
      <w:pPr>
        <w:rPr>
          <w:rFonts w:eastAsiaTheme="minorHAnsi" w:cs="Calibri"/>
          <w:sz w:val="24"/>
          <w:szCs w:val="24"/>
        </w:rPr>
      </w:pPr>
      <w:r w:rsidRPr="005571E2">
        <w:rPr>
          <w:sz w:val="24"/>
          <w:szCs w:val="24"/>
        </w:rPr>
        <w:t xml:space="preserve">Dr. French L. </w:t>
      </w:r>
      <w:proofErr w:type="spellStart"/>
      <w:r w:rsidRPr="005571E2">
        <w:rPr>
          <w:sz w:val="24"/>
          <w:szCs w:val="24"/>
        </w:rPr>
        <w:t>Fraker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>Don and Joyce Francisco</w:t>
      </w:r>
    </w:p>
    <w:p w:rsidR="00DB2647" w:rsidRPr="00506DC7" w:rsidRDefault="00DB2647" w:rsidP="00DB2647">
      <w:pPr>
        <w:pStyle w:val="BodyText"/>
        <w:ind w:left="0"/>
      </w:pPr>
      <w:r w:rsidRPr="00506DC7">
        <w:t>Natalie B. Frankenberg</w:t>
      </w:r>
    </w:p>
    <w:p w:rsidR="00506DC7" w:rsidRPr="00506DC7" w:rsidRDefault="00506DC7" w:rsidP="00506DC7">
      <w:pPr>
        <w:rPr>
          <w:rFonts w:ascii="Calibri" w:eastAsiaTheme="minorHAnsi" w:hAnsi="Calibri" w:cs="Calibri"/>
          <w:sz w:val="24"/>
          <w:szCs w:val="24"/>
        </w:rPr>
      </w:pPr>
      <w:r w:rsidRPr="00506DC7">
        <w:rPr>
          <w:sz w:val="24"/>
          <w:szCs w:val="24"/>
        </w:rPr>
        <w:t>Michael J. Fuerst</w:t>
      </w:r>
    </w:p>
    <w:p w:rsidR="00DB2647" w:rsidRPr="00506DC7" w:rsidRDefault="00DB2647" w:rsidP="00DB2647">
      <w:pPr>
        <w:pStyle w:val="BodyText"/>
        <w:ind w:left="0"/>
      </w:pPr>
      <w:r w:rsidRPr="00506DC7">
        <w:t>Thomas and Regina Galer-Unti</w:t>
      </w:r>
    </w:p>
    <w:p w:rsidR="00DB2647" w:rsidRPr="005571E2" w:rsidRDefault="00DB2647" w:rsidP="00DB2647">
      <w:pPr>
        <w:pStyle w:val="BodyText"/>
        <w:ind w:left="0"/>
      </w:pPr>
      <w:r w:rsidRPr="005571E2">
        <w:t>Dr. Irma Jean</w:t>
      </w:r>
      <w:r w:rsidRPr="005571E2">
        <w:rPr>
          <w:spacing w:val="-11"/>
        </w:rPr>
        <w:t xml:space="preserve"> </w:t>
      </w:r>
      <w:r w:rsidRPr="005571E2">
        <w:t>Gillespie</w:t>
      </w:r>
    </w:p>
    <w:p w:rsidR="00DB2647" w:rsidRPr="005571E2" w:rsidRDefault="00DB2647" w:rsidP="00DB2647">
      <w:pPr>
        <w:pStyle w:val="BodyText"/>
        <w:ind w:left="0"/>
      </w:pPr>
      <w:r w:rsidRPr="005571E2">
        <w:t xml:space="preserve">Mr. Robert W. and Dr. </w:t>
      </w:r>
      <w:proofErr w:type="spellStart"/>
      <w:r w:rsidRPr="005571E2">
        <w:t>Junetta</w:t>
      </w:r>
      <w:proofErr w:type="spellEnd"/>
      <w:r w:rsidRPr="005571E2">
        <w:t xml:space="preserve"> B. Gillespie</w:t>
      </w:r>
    </w:p>
    <w:p w:rsidR="00DB2647" w:rsidRPr="005571E2" w:rsidRDefault="00DB2647" w:rsidP="00DB2647">
      <w:pPr>
        <w:pStyle w:val="BodyText"/>
        <w:ind w:left="0"/>
      </w:pPr>
      <w:proofErr w:type="spellStart"/>
      <w:r w:rsidRPr="005571E2">
        <w:t>Joli</w:t>
      </w:r>
      <w:proofErr w:type="spellEnd"/>
      <w:r w:rsidRPr="005571E2">
        <w:t xml:space="preserve"> L. Ginsberg</w:t>
      </w:r>
    </w:p>
    <w:p w:rsidR="00DB2647" w:rsidRPr="005571E2" w:rsidRDefault="00DB2647" w:rsidP="00DB2647">
      <w:pPr>
        <w:pStyle w:val="BodyText"/>
        <w:ind w:left="0"/>
      </w:pPr>
      <w:r w:rsidRPr="005571E2">
        <w:t>Robin G. Goettel</w:t>
      </w:r>
    </w:p>
    <w:p w:rsidR="00017453" w:rsidRDefault="00017453" w:rsidP="00DB2647">
      <w:pPr>
        <w:pStyle w:val="BodyText"/>
        <w:ind w:left="0"/>
      </w:pPr>
      <w:r w:rsidRPr="00017453">
        <w:t xml:space="preserve">Elizabeth W. </w:t>
      </w:r>
      <w:proofErr w:type="spellStart"/>
      <w:r w:rsidRPr="00017453">
        <w:t>Goldwasser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>Nancy T. Goodall</w:t>
      </w:r>
    </w:p>
    <w:p w:rsidR="00DB2647" w:rsidRPr="005571E2" w:rsidRDefault="00DB2647" w:rsidP="00DB2647">
      <w:pPr>
        <w:pStyle w:val="BodyText"/>
        <w:ind w:left="0"/>
      </w:pPr>
      <w:r w:rsidRPr="005571E2">
        <w:t xml:space="preserve">Mr. Gayle </w:t>
      </w:r>
      <w:proofErr w:type="spellStart"/>
      <w:r w:rsidRPr="005571E2">
        <w:t>Goold</w:t>
      </w:r>
      <w:proofErr w:type="spellEnd"/>
    </w:p>
    <w:p w:rsidR="002A6E4A" w:rsidRPr="005571E2" w:rsidRDefault="002A6E4A" w:rsidP="002A6E4A">
      <w:pPr>
        <w:rPr>
          <w:rFonts w:eastAsiaTheme="minorHAnsi" w:cs="Calibri"/>
          <w:sz w:val="24"/>
          <w:szCs w:val="24"/>
        </w:rPr>
      </w:pPr>
      <w:r w:rsidRPr="005571E2">
        <w:rPr>
          <w:sz w:val="24"/>
          <w:szCs w:val="24"/>
        </w:rPr>
        <w:t xml:space="preserve">Dr. Diane L. </w:t>
      </w:r>
      <w:proofErr w:type="spellStart"/>
      <w:r w:rsidRPr="005571E2">
        <w:rPr>
          <w:sz w:val="24"/>
          <w:szCs w:val="24"/>
        </w:rPr>
        <w:t>Gottheil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>Mrs. Janis M. Grace</w:t>
      </w:r>
    </w:p>
    <w:p w:rsidR="002A6E4A" w:rsidRPr="005571E2" w:rsidRDefault="002A6E4A" w:rsidP="00DB2647">
      <w:pPr>
        <w:pStyle w:val="BodyText"/>
        <w:ind w:left="0"/>
      </w:pPr>
      <w:r w:rsidRPr="005571E2">
        <w:t xml:space="preserve">Mrs. Karen </w:t>
      </w:r>
      <w:proofErr w:type="spellStart"/>
      <w:r w:rsidRPr="005571E2">
        <w:t>Grano</w:t>
      </w:r>
      <w:proofErr w:type="spellEnd"/>
    </w:p>
    <w:p w:rsidR="00DB2647" w:rsidRDefault="00DB2647" w:rsidP="00DB2647">
      <w:pPr>
        <w:pStyle w:val="BodyText"/>
        <w:ind w:left="0"/>
      </w:pPr>
      <w:r w:rsidRPr="005571E2">
        <w:t>Jane E. Green</w:t>
      </w:r>
    </w:p>
    <w:p w:rsidR="0098206C" w:rsidRPr="005571E2" w:rsidRDefault="0098206C" w:rsidP="00DB2647">
      <w:pPr>
        <w:pStyle w:val="BodyText"/>
        <w:ind w:left="0"/>
      </w:pPr>
      <w:r>
        <w:lastRenderedPageBreak/>
        <w:t>Julia A. Greene</w:t>
      </w:r>
    </w:p>
    <w:p w:rsidR="00DB2647" w:rsidRPr="005571E2" w:rsidRDefault="00DB2647" w:rsidP="00DB2647">
      <w:pPr>
        <w:pStyle w:val="BodyText"/>
        <w:ind w:left="0"/>
      </w:pPr>
      <w:r w:rsidRPr="005571E2">
        <w:t xml:space="preserve">Lee </w:t>
      </w:r>
      <w:proofErr w:type="spellStart"/>
      <w:r w:rsidRPr="005571E2">
        <w:t>Egherman</w:t>
      </w:r>
      <w:proofErr w:type="spellEnd"/>
      <w:r w:rsidRPr="005571E2">
        <w:t>-Greenberg and Marshall Greenberg</w:t>
      </w:r>
    </w:p>
    <w:p w:rsidR="00DB2647" w:rsidRPr="005571E2" w:rsidRDefault="00DB2647" w:rsidP="00DB2647">
      <w:pPr>
        <w:pStyle w:val="BodyText"/>
        <w:ind w:left="0"/>
      </w:pPr>
      <w:r w:rsidRPr="005571E2">
        <w:t>Ms. Clare M. Gropp</w:t>
      </w:r>
    </w:p>
    <w:p w:rsidR="00DB2647" w:rsidRPr="005571E2" w:rsidRDefault="00DB2647" w:rsidP="00DB2647">
      <w:pPr>
        <w:pStyle w:val="BodyText"/>
        <w:ind w:left="0"/>
      </w:pPr>
      <w:r w:rsidRPr="005571E2">
        <w:t>David and Claudia Gross</w:t>
      </w:r>
    </w:p>
    <w:p w:rsidR="007049B6" w:rsidRDefault="007049B6" w:rsidP="00DB2647">
      <w:pPr>
        <w:pStyle w:val="BodyText"/>
        <w:ind w:left="0"/>
      </w:pPr>
      <w:r>
        <w:t>Barbara Hall</w:t>
      </w:r>
    </w:p>
    <w:p w:rsidR="00DB2647" w:rsidRPr="005571E2" w:rsidRDefault="00DB2647" w:rsidP="00DB2647">
      <w:pPr>
        <w:pStyle w:val="BodyText"/>
        <w:ind w:left="0"/>
      </w:pPr>
      <w:r w:rsidRPr="005571E2">
        <w:t>Mrs. Anita F. Hamburg</w:t>
      </w:r>
    </w:p>
    <w:p w:rsidR="00DB2647" w:rsidRPr="005571E2" w:rsidRDefault="00DB2647" w:rsidP="00DB2647">
      <w:pPr>
        <w:pStyle w:val="BodyText"/>
        <w:ind w:left="0"/>
      </w:pPr>
      <w:r w:rsidRPr="005571E2">
        <w:t xml:space="preserve">Sandra and James </w:t>
      </w:r>
      <w:proofErr w:type="spellStart"/>
      <w:r w:rsidRPr="005571E2">
        <w:t>Hannum</w:t>
      </w:r>
      <w:proofErr w:type="spellEnd"/>
    </w:p>
    <w:p w:rsidR="004046FA" w:rsidRDefault="004046FA" w:rsidP="00DB2647">
      <w:pPr>
        <w:pStyle w:val="BodyText"/>
        <w:ind w:left="0"/>
      </w:pPr>
      <w:r w:rsidRPr="004046FA">
        <w:t>Kathleen Harvey</w:t>
      </w:r>
    </w:p>
    <w:p w:rsidR="00DB2647" w:rsidRDefault="00DB2647" w:rsidP="00DB2647">
      <w:pPr>
        <w:pStyle w:val="BodyText"/>
        <w:ind w:left="0"/>
      </w:pPr>
      <w:r w:rsidRPr="005571E2">
        <w:t>Dr. Eve E. Harwood and Mr. Mark J. Netter</w:t>
      </w:r>
    </w:p>
    <w:p w:rsidR="00BB13F6" w:rsidRPr="005571E2" w:rsidRDefault="00BB13F6" w:rsidP="00DB2647">
      <w:pPr>
        <w:pStyle w:val="BodyText"/>
        <w:ind w:left="0"/>
      </w:pPr>
      <w:r>
        <w:t xml:space="preserve">Jane F. </w:t>
      </w:r>
      <w:proofErr w:type="spellStart"/>
      <w:r>
        <w:t>Hauffe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>Ms. Sharon Hayes</w:t>
      </w:r>
    </w:p>
    <w:p w:rsidR="0056643A" w:rsidRDefault="0056643A" w:rsidP="00DB2647">
      <w:pPr>
        <w:pStyle w:val="BodyText"/>
        <w:ind w:left="0"/>
      </w:pPr>
      <w:r w:rsidRPr="0056643A">
        <w:t>Dr. Robert and Mrs. Julie Healy</w:t>
      </w:r>
    </w:p>
    <w:p w:rsidR="00DB2647" w:rsidRPr="005571E2" w:rsidRDefault="00DB2647" w:rsidP="00DB2647">
      <w:pPr>
        <w:pStyle w:val="BodyText"/>
        <w:ind w:left="0"/>
      </w:pPr>
      <w:r w:rsidRPr="005571E2">
        <w:t>Dr. Aldred and Mrs. Nina Heckman</w:t>
      </w:r>
    </w:p>
    <w:p w:rsidR="00DB2647" w:rsidRPr="005571E2" w:rsidRDefault="00DB2647" w:rsidP="00DB2647">
      <w:pPr>
        <w:pStyle w:val="BodyText"/>
        <w:ind w:left="0"/>
      </w:pPr>
      <w:r w:rsidRPr="005571E2">
        <w:t xml:space="preserve">Drs. Anne M. and William H. </w:t>
      </w:r>
      <w:proofErr w:type="spellStart"/>
      <w:r w:rsidRPr="005571E2">
        <w:t>Heiles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 xml:space="preserve">Thomas </w:t>
      </w:r>
      <w:proofErr w:type="spellStart"/>
      <w:r w:rsidRPr="005571E2">
        <w:t>Heinhorst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>Dr. Richard B. and Mrs. Gloria S. Helfrich</w:t>
      </w:r>
    </w:p>
    <w:p w:rsidR="00DB2647" w:rsidRPr="005571E2" w:rsidRDefault="00DB2647" w:rsidP="00DB2647">
      <w:pPr>
        <w:pStyle w:val="BodyText"/>
        <w:ind w:left="0"/>
      </w:pPr>
      <w:r w:rsidRPr="005571E2">
        <w:t xml:space="preserve">Drs. Marne and Gregg </w:t>
      </w:r>
      <w:proofErr w:type="spellStart"/>
      <w:r w:rsidRPr="005571E2">
        <w:t>Helgesen</w:t>
      </w:r>
      <w:proofErr w:type="spellEnd"/>
    </w:p>
    <w:p w:rsidR="00503F20" w:rsidRDefault="00503F20" w:rsidP="00DB2647">
      <w:pPr>
        <w:pStyle w:val="BodyText"/>
        <w:ind w:left="0"/>
      </w:pPr>
      <w:r w:rsidRPr="00503F20">
        <w:t>Georgine A. Hembrough</w:t>
      </w:r>
    </w:p>
    <w:p w:rsidR="00DB2647" w:rsidRPr="005571E2" w:rsidRDefault="00DB2647" w:rsidP="00DB2647">
      <w:pPr>
        <w:pStyle w:val="BodyText"/>
        <w:ind w:left="0"/>
      </w:pPr>
      <w:r w:rsidRPr="005571E2">
        <w:t>Barbara J. Herzog</w:t>
      </w:r>
    </w:p>
    <w:p w:rsidR="00DB2647" w:rsidRPr="005571E2" w:rsidRDefault="00DB2647" w:rsidP="00DB2647">
      <w:pPr>
        <w:pStyle w:val="BodyText"/>
        <w:ind w:left="0"/>
      </w:pPr>
      <w:r w:rsidRPr="005571E2">
        <w:t xml:space="preserve">Steven P. </w:t>
      </w:r>
      <w:proofErr w:type="spellStart"/>
      <w:r w:rsidRPr="005571E2">
        <w:t>Hesselschwerdt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>Marilyn F. Hill</w:t>
      </w:r>
    </w:p>
    <w:p w:rsidR="00DB2647" w:rsidRPr="005571E2" w:rsidRDefault="00DB2647" w:rsidP="00DB2647">
      <w:pPr>
        <w:pStyle w:val="BodyText"/>
        <w:ind w:left="0"/>
      </w:pPr>
      <w:r w:rsidRPr="005571E2">
        <w:t xml:space="preserve">Susan J. </w:t>
      </w:r>
      <w:proofErr w:type="spellStart"/>
      <w:r w:rsidRPr="005571E2">
        <w:t>Hinesly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 xml:space="preserve">Kay E. </w:t>
      </w:r>
      <w:proofErr w:type="spellStart"/>
      <w:r w:rsidRPr="005571E2">
        <w:t>Hodson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 xml:space="preserve">Daniel E. </w:t>
      </w:r>
      <w:proofErr w:type="spellStart"/>
      <w:r w:rsidRPr="005571E2">
        <w:t>Hoeflinger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 xml:space="preserve">Jay and Donna </w:t>
      </w:r>
      <w:proofErr w:type="spellStart"/>
      <w:r w:rsidRPr="005571E2">
        <w:t>Hoeflinger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 xml:space="preserve">Kathleen Holden and David </w:t>
      </w:r>
      <w:proofErr w:type="spellStart"/>
      <w:r w:rsidRPr="005571E2">
        <w:t>Prochaska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>Dr. Jean L. Holley</w:t>
      </w:r>
    </w:p>
    <w:p w:rsidR="00DB2647" w:rsidRPr="005571E2" w:rsidRDefault="00DB2647" w:rsidP="00DB2647">
      <w:pPr>
        <w:pStyle w:val="BodyText"/>
        <w:ind w:left="0"/>
      </w:pPr>
      <w:r w:rsidRPr="005571E2">
        <w:t>Leland and Edit Holloway</w:t>
      </w:r>
    </w:p>
    <w:p w:rsidR="00DB2647" w:rsidRDefault="00DB2647" w:rsidP="00DB2647">
      <w:pPr>
        <w:pStyle w:val="BodyText"/>
        <w:ind w:left="0"/>
      </w:pPr>
      <w:proofErr w:type="spellStart"/>
      <w:r w:rsidRPr="005571E2">
        <w:t>Tamzin</w:t>
      </w:r>
      <w:proofErr w:type="spellEnd"/>
      <w:r w:rsidRPr="005571E2">
        <w:t xml:space="preserve"> K. Holman</w:t>
      </w:r>
    </w:p>
    <w:p w:rsidR="0098206C" w:rsidRPr="005571E2" w:rsidRDefault="0098206C" w:rsidP="00DB2647">
      <w:pPr>
        <w:pStyle w:val="BodyText"/>
        <w:ind w:left="0"/>
      </w:pPr>
      <w:r>
        <w:t>Maureen and Carl Holtz</w:t>
      </w:r>
    </w:p>
    <w:p w:rsidR="00DB2647" w:rsidRPr="005571E2" w:rsidRDefault="00DB2647" w:rsidP="00DB2647">
      <w:pPr>
        <w:pStyle w:val="BodyText"/>
        <w:ind w:left="0"/>
      </w:pPr>
      <w:r w:rsidRPr="005571E2">
        <w:t>Connie Hosier</w:t>
      </w:r>
    </w:p>
    <w:p w:rsidR="00DB2647" w:rsidRPr="005571E2" w:rsidRDefault="00DB2647" w:rsidP="00DB2647">
      <w:pPr>
        <w:pStyle w:val="BodyText"/>
        <w:ind w:left="0"/>
      </w:pPr>
      <w:r w:rsidRPr="005571E2">
        <w:t>Mary R. House</w:t>
      </w:r>
    </w:p>
    <w:p w:rsidR="00DB2647" w:rsidRPr="005571E2" w:rsidRDefault="00DB2647" w:rsidP="00DB2647">
      <w:pPr>
        <w:pStyle w:val="BodyText"/>
        <w:ind w:left="0"/>
      </w:pPr>
      <w:proofErr w:type="spellStart"/>
      <w:r w:rsidRPr="005571E2">
        <w:t>Predrag</w:t>
      </w:r>
      <w:proofErr w:type="spellEnd"/>
      <w:r w:rsidRPr="005571E2">
        <w:t xml:space="preserve"> </w:t>
      </w:r>
      <w:proofErr w:type="spellStart"/>
      <w:r w:rsidRPr="005571E2">
        <w:t>Hrnjak</w:t>
      </w:r>
      <w:proofErr w:type="spellEnd"/>
      <w:r w:rsidRPr="005571E2">
        <w:t xml:space="preserve"> and Ivana </w:t>
      </w:r>
      <w:proofErr w:type="spellStart"/>
      <w:r w:rsidRPr="005571E2">
        <w:t>Bodulic</w:t>
      </w:r>
      <w:proofErr w:type="spellEnd"/>
    </w:p>
    <w:p w:rsidR="00DB2647" w:rsidRDefault="00DB2647" w:rsidP="00DB2647">
      <w:pPr>
        <w:pStyle w:val="BodyText"/>
        <w:ind w:left="0"/>
      </w:pPr>
      <w:r w:rsidRPr="005571E2">
        <w:t>Dr. Bonnie B. Hudson</w:t>
      </w:r>
    </w:p>
    <w:p w:rsidR="00BB13F6" w:rsidRPr="005571E2" w:rsidRDefault="00BB13F6" w:rsidP="00DB2647">
      <w:pPr>
        <w:pStyle w:val="BodyText"/>
        <w:ind w:left="0"/>
      </w:pPr>
      <w:r>
        <w:t>Dr. John W. and Mrs. Judith C. Hummel</w:t>
      </w:r>
    </w:p>
    <w:p w:rsidR="00DB2647" w:rsidRPr="005571E2" w:rsidRDefault="00DB2647" w:rsidP="00DB2647">
      <w:pPr>
        <w:pStyle w:val="BodyText"/>
        <w:ind w:left="0"/>
      </w:pPr>
      <w:r w:rsidRPr="005571E2">
        <w:t>Dr. Walter L. Hurley</w:t>
      </w:r>
    </w:p>
    <w:p w:rsidR="00DB2647" w:rsidRPr="005571E2" w:rsidRDefault="00DB2647" w:rsidP="00DB2647">
      <w:pPr>
        <w:pStyle w:val="BodyText"/>
        <w:ind w:left="0"/>
      </w:pPr>
      <w:r w:rsidRPr="005571E2">
        <w:t>Denise Ingram</w:t>
      </w:r>
    </w:p>
    <w:p w:rsidR="00DB2647" w:rsidRPr="005571E2" w:rsidRDefault="00DB2647" w:rsidP="00DB2647">
      <w:pPr>
        <w:pStyle w:val="BodyText"/>
        <w:ind w:left="0"/>
      </w:pPr>
      <w:r w:rsidRPr="005571E2">
        <w:t xml:space="preserve">Robert and Patricia </w:t>
      </w:r>
      <w:proofErr w:type="spellStart"/>
      <w:r w:rsidRPr="005571E2">
        <w:t>Ivry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>Mr. Douglas K. Jackson</w:t>
      </w:r>
    </w:p>
    <w:p w:rsidR="00DB2647" w:rsidRPr="005571E2" w:rsidRDefault="00DB2647" w:rsidP="00DB2647">
      <w:pPr>
        <w:pStyle w:val="BodyText"/>
        <w:ind w:left="0"/>
      </w:pPr>
      <w:r w:rsidRPr="005571E2">
        <w:t>Prof. Eric G. and the Honorable Naomi D. Jakobsson</w:t>
      </w:r>
    </w:p>
    <w:p w:rsidR="00DB2647" w:rsidRPr="005571E2" w:rsidRDefault="00DB2647" w:rsidP="00DB2647">
      <w:pPr>
        <w:pStyle w:val="BodyText"/>
        <w:ind w:left="0"/>
      </w:pPr>
      <w:r w:rsidRPr="005571E2">
        <w:t xml:space="preserve">Karen </w:t>
      </w:r>
      <w:proofErr w:type="spellStart"/>
      <w:r w:rsidRPr="005571E2">
        <w:t>Jassim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>The Honorable Harold and Mrs. Patricia Jensen</w:t>
      </w:r>
    </w:p>
    <w:p w:rsidR="00DB2647" w:rsidRPr="005571E2" w:rsidRDefault="00DB2647" w:rsidP="00DB2647">
      <w:pPr>
        <w:pStyle w:val="BodyText"/>
        <w:ind w:left="0"/>
      </w:pPr>
      <w:r w:rsidRPr="005571E2">
        <w:t xml:space="preserve">Ted and Pamela </w:t>
      </w:r>
      <w:proofErr w:type="spellStart"/>
      <w:r w:rsidRPr="005571E2">
        <w:t>Jeurissen</w:t>
      </w:r>
      <w:proofErr w:type="spellEnd"/>
    </w:p>
    <w:p w:rsidR="00F052EC" w:rsidRDefault="00F052EC" w:rsidP="00DB2647">
      <w:pPr>
        <w:pStyle w:val="BodyText"/>
        <w:ind w:left="0"/>
      </w:pPr>
      <w:r w:rsidRPr="00F052EC">
        <w:t xml:space="preserve">Christopher R. </w:t>
      </w:r>
      <w:proofErr w:type="spellStart"/>
      <w:r w:rsidRPr="00F052EC">
        <w:t>Jocius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 xml:space="preserve">Professor Carl G. and Mrs. Elizabeth A. </w:t>
      </w:r>
      <w:proofErr w:type="spellStart"/>
      <w:r w:rsidRPr="005571E2">
        <w:t>Jockusch</w:t>
      </w:r>
      <w:proofErr w:type="spellEnd"/>
    </w:p>
    <w:p w:rsidR="00DB2647" w:rsidRDefault="00DB2647" w:rsidP="00DB2647">
      <w:pPr>
        <w:pStyle w:val="BodyText"/>
        <w:ind w:left="0"/>
      </w:pPr>
      <w:proofErr w:type="spellStart"/>
      <w:r w:rsidRPr="005571E2">
        <w:t>Sten</w:t>
      </w:r>
      <w:proofErr w:type="spellEnd"/>
      <w:r w:rsidRPr="005571E2">
        <w:t xml:space="preserve"> Johansen</w:t>
      </w:r>
    </w:p>
    <w:p w:rsidR="00BB13F6" w:rsidRPr="005571E2" w:rsidRDefault="00BB13F6" w:rsidP="00DB2647">
      <w:pPr>
        <w:pStyle w:val="BodyText"/>
        <w:ind w:left="0"/>
      </w:pPr>
      <w:r>
        <w:t>Betty and Martin Johnson</w:t>
      </w:r>
    </w:p>
    <w:p w:rsidR="00DB2647" w:rsidRPr="005571E2" w:rsidRDefault="00DB2647" w:rsidP="00DB2647">
      <w:pPr>
        <w:pStyle w:val="BodyText"/>
        <w:ind w:left="0"/>
      </w:pPr>
      <w:r w:rsidRPr="005571E2">
        <w:t>Diana N. Johnson</w:t>
      </w:r>
    </w:p>
    <w:p w:rsidR="00DB2647" w:rsidRPr="005571E2" w:rsidRDefault="00DB2647" w:rsidP="00DB2647">
      <w:pPr>
        <w:pStyle w:val="BodyText"/>
        <w:ind w:left="0"/>
      </w:pPr>
      <w:r w:rsidRPr="005571E2">
        <w:lastRenderedPageBreak/>
        <w:t>Nancy L. Johnson</w:t>
      </w:r>
    </w:p>
    <w:p w:rsidR="00977C59" w:rsidRDefault="00977C59" w:rsidP="00DB2647">
      <w:pPr>
        <w:pStyle w:val="BodyText"/>
        <w:ind w:left="0"/>
      </w:pPr>
      <w:r w:rsidRPr="00977C59">
        <w:t>Dr. Patricia A. Johnson</w:t>
      </w:r>
    </w:p>
    <w:p w:rsidR="00DB2647" w:rsidRPr="005571E2" w:rsidRDefault="00DB2647" w:rsidP="00DB2647">
      <w:pPr>
        <w:pStyle w:val="BodyText"/>
        <w:ind w:left="0"/>
      </w:pPr>
      <w:r w:rsidRPr="005571E2">
        <w:t>Professor Patricia M. Jones</w:t>
      </w:r>
    </w:p>
    <w:p w:rsidR="00DB2647" w:rsidRPr="005571E2" w:rsidRDefault="00DB2647" w:rsidP="00DB2647">
      <w:pPr>
        <w:pStyle w:val="BodyText"/>
        <w:ind w:left="0"/>
      </w:pPr>
      <w:r w:rsidRPr="005571E2">
        <w:t>Professor Robert and Mrs. Judith Jones</w:t>
      </w:r>
    </w:p>
    <w:p w:rsidR="00DB2647" w:rsidRPr="005571E2" w:rsidRDefault="00DB2647" w:rsidP="00DB2647">
      <w:pPr>
        <w:pStyle w:val="BodyText"/>
        <w:ind w:left="0"/>
      </w:pPr>
      <w:r w:rsidRPr="005571E2">
        <w:t>John and Patricia Jordan</w:t>
      </w:r>
    </w:p>
    <w:p w:rsidR="00DB2647" w:rsidRPr="005571E2" w:rsidRDefault="00DB2647" w:rsidP="00DB2647">
      <w:pPr>
        <w:pStyle w:val="BodyText"/>
        <w:ind w:left="0"/>
      </w:pPr>
      <w:r w:rsidRPr="005571E2">
        <w:t xml:space="preserve">Professor James and Mrs. Maxine </w:t>
      </w:r>
      <w:proofErr w:type="spellStart"/>
      <w:r w:rsidRPr="005571E2">
        <w:t>Kaler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>Barbara D. Kaufman</w:t>
      </w:r>
    </w:p>
    <w:p w:rsidR="00DB2647" w:rsidRPr="005571E2" w:rsidRDefault="00DB2647" w:rsidP="00DB2647">
      <w:pPr>
        <w:pStyle w:val="BodyText"/>
        <w:ind w:left="0"/>
      </w:pPr>
      <w:r w:rsidRPr="005571E2">
        <w:t>Professor Paula T. Kaufman</w:t>
      </w:r>
    </w:p>
    <w:p w:rsidR="00DB2647" w:rsidRPr="005571E2" w:rsidRDefault="00DB2647" w:rsidP="00DB2647">
      <w:pPr>
        <w:pStyle w:val="BodyText"/>
        <w:ind w:left="0"/>
      </w:pPr>
      <w:r w:rsidRPr="005571E2">
        <w:t>James and Anne Kearns</w:t>
      </w:r>
    </w:p>
    <w:p w:rsidR="00DB2647" w:rsidRPr="005571E2" w:rsidRDefault="00DB2647" w:rsidP="00DB2647">
      <w:pPr>
        <w:pStyle w:val="BodyText"/>
        <w:ind w:left="0"/>
      </w:pPr>
      <w:r w:rsidRPr="005571E2">
        <w:t>Dwaine and Chris Keller</w:t>
      </w:r>
    </w:p>
    <w:p w:rsidR="00DB2647" w:rsidRPr="005571E2" w:rsidRDefault="00DB2647" w:rsidP="00DB2647">
      <w:pPr>
        <w:pStyle w:val="BodyText"/>
        <w:ind w:left="0"/>
      </w:pPr>
      <w:r w:rsidRPr="005571E2">
        <w:t>Bonnie B. Kelley</w:t>
      </w:r>
    </w:p>
    <w:p w:rsidR="00DB2647" w:rsidRPr="005571E2" w:rsidRDefault="00DB2647" w:rsidP="00DB2647">
      <w:pPr>
        <w:pStyle w:val="BodyText"/>
        <w:ind w:left="0"/>
      </w:pPr>
      <w:r w:rsidRPr="005571E2">
        <w:t xml:space="preserve">Professor Julia A. </w:t>
      </w:r>
      <w:proofErr w:type="spellStart"/>
      <w:r w:rsidRPr="005571E2">
        <w:t>Kellman</w:t>
      </w:r>
      <w:proofErr w:type="spellEnd"/>
      <w:r w:rsidRPr="005571E2">
        <w:t xml:space="preserve"> and Mr. Philip F. Miller</w:t>
      </w:r>
    </w:p>
    <w:p w:rsidR="00DB2647" w:rsidRPr="005571E2" w:rsidRDefault="00DB2647" w:rsidP="00DB2647">
      <w:pPr>
        <w:pStyle w:val="BodyText"/>
        <w:ind w:left="0"/>
      </w:pPr>
      <w:r w:rsidRPr="005571E2">
        <w:t>Jo and James Kenyon</w:t>
      </w:r>
    </w:p>
    <w:p w:rsidR="00DB2647" w:rsidRPr="005571E2" w:rsidRDefault="00DB2647" w:rsidP="00DB2647">
      <w:pPr>
        <w:pStyle w:val="BodyText"/>
        <w:ind w:left="0"/>
      </w:pPr>
      <w:r w:rsidRPr="005571E2">
        <w:t>Mrs. Mary C. King</w:t>
      </w:r>
    </w:p>
    <w:p w:rsidR="00DB2647" w:rsidRPr="005571E2" w:rsidRDefault="00DB2647" w:rsidP="00DB2647">
      <w:pPr>
        <w:pStyle w:val="BodyText"/>
        <w:ind w:left="0"/>
      </w:pPr>
      <w:r w:rsidRPr="005571E2">
        <w:t>Mrs. Mary L. Kinney</w:t>
      </w:r>
    </w:p>
    <w:p w:rsidR="00DB2647" w:rsidRPr="005571E2" w:rsidRDefault="00DB2647" w:rsidP="00DB2647">
      <w:pPr>
        <w:pStyle w:val="BodyText"/>
        <w:ind w:left="0"/>
      </w:pPr>
      <w:r w:rsidRPr="005571E2">
        <w:t>Mrs. Gerri M.</w:t>
      </w:r>
      <w:r w:rsidRPr="005571E2">
        <w:rPr>
          <w:spacing w:val="-9"/>
        </w:rPr>
        <w:t xml:space="preserve"> </w:t>
      </w:r>
      <w:r w:rsidRPr="005571E2">
        <w:t>Kirchner</w:t>
      </w:r>
    </w:p>
    <w:p w:rsidR="00DB2647" w:rsidRPr="005571E2" w:rsidRDefault="00DB2647" w:rsidP="00DB2647">
      <w:pPr>
        <w:pStyle w:val="BodyText"/>
        <w:ind w:left="0"/>
      </w:pPr>
      <w:r w:rsidRPr="005571E2">
        <w:t>Dr. Joan Larsen</w:t>
      </w:r>
      <w:r w:rsidRPr="005571E2">
        <w:rPr>
          <w:spacing w:val="-10"/>
        </w:rPr>
        <w:t xml:space="preserve"> </w:t>
      </w:r>
      <w:r w:rsidRPr="005571E2">
        <w:t>Klein</w:t>
      </w:r>
    </w:p>
    <w:p w:rsidR="00DB2647" w:rsidRDefault="00DB2647" w:rsidP="00DB2647">
      <w:pPr>
        <w:pStyle w:val="BodyText"/>
        <w:ind w:left="0"/>
      </w:pPr>
      <w:r w:rsidRPr="005571E2">
        <w:t>Drs. Miles V. and Barbara P. Klein</w:t>
      </w:r>
    </w:p>
    <w:p w:rsidR="00BB13F6" w:rsidRPr="005571E2" w:rsidRDefault="00BB13F6" w:rsidP="00DB2647">
      <w:pPr>
        <w:pStyle w:val="BodyText"/>
        <w:ind w:left="0"/>
      </w:pPr>
      <w:r>
        <w:t>Norman Klein</w:t>
      </w:r>
    </w:p>
    <w:p w:rsidR="00DB2647" w:rsidRPr="005571E2" w:rsidRDefault="00DB2647" w:rsidP="00DB2647">
      <w:pPr>
        <w:pStyle w:val="BodyText"/>
        <w:ind w:left="0"/>
      </w:pPr>
      <w:r w:rsidRPr="005571E2">
        <w:t>Darlene A. Kloeppel</w:t>
      </w:r>
    </w:p>
    <w:p w:rsidR="00DB2647" w:rsidRPr="005571E2" w:rsidRDefault="00DB2647" w:rsidP="00DB2647">
      <w:pPr>
        <w:pStyle w:val="BodyText"/>
        <w:ind w:left="0"/>
      </w:pPr>
      <w:r w:rsidRPr="005571E2">
        <w:t>Richard H. Koch</w:t>
      </w:r>
    </w:p>
    <w:p w:rsidR="007049B6" w:rsidRDefault="007049B6" w:rsidP="00DB2647">
      <w:pPr>
        <w:pStyle w:val="BodyText"/>
        <w:ind w:left="0"/>
      </w:pPr>
      <w:r>
        <w:t xml:space="preserve">Karl </w:t>
      </w:r>
      <w:proofErr w:type="spellStart"/>
      <w:r>
        <w:t>Koenke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>Mrs. Eileen and Dr. William Kohen</w:t>
      </w:r>
    </w:p>
    <w:p w:rsidR="00DB2647" w:rsidRPr="005571E2" w:rsidRDefault="00DB2647" w:rsidP="00DB2647">
      <w:pPr>
        <w:pStyle w:val="BodyText"/>
        <w:ind w:left="0"/>
      </w:pPr>
      <w:r w:rsidRPr="005571E2">
        <w:t xml:space="preserve">Dr. </w:t>
      </w:r>
      <w:proofErr w:type="spellStart"/>
      <w:r w:rsidRPr="005571E2">
        <w:t>Nori</w:t>
      </w:r>
      <w:proofErr w:type="spellEnd"/>
      <w:r w:rsidRPr="005571E2">
        <w:t xml:space="preserve"> I. </w:t>
      </w:r>
      <w:proofErr w:type="spellStart"/>
      <w:r w:rsidRPr="005571E2">
        <w:t>Komorita</w:t>
      </w:r>
      <w:proofErr w:type="spellEnd"/>
    </w:p>
    <w:p w:rsidR="00C821F8" w:rsidRDefault="00C821F8" w:rsidP="00DB2647">
      <w:pPr>
        <w:pStyle w:val="BodyText"/>
        <w:ind w:left="0"/>
      </w:pPr>
      <w:r w:rsidRPr="00C821F8">
        <w:t>Dr. Wynne S. Korr</w:t>
      </w:r>
    </w:p>
    <w:p w:rsidR="00DB2647" w:rsidRPr="005571E2" w:rsidRDefault="00DB2647" w:rsidP="00DB2647">
      <w:pPr>
        <w:pStyle w:val="BodyText"/>
        <w:ind w:left="0"/>
      </w:pPr>
      <w:r w:rsidRPr="005571E2">
        <w:t xml:space="preserve">Charles and Joan </w:t>
      </w:r>
      <w:proofErr w:type="spellStart"/>
      <w:r w:rsidRPr="005571E2">
        <w:t>Kozoll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 xml:space="preserve">Edward and Katharine </w:t>
      </w:r>
      <w:proofErr w:type="spellStart"/>
      <w:r w:rsidRPr="005571E2">
        <w:t>Kral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 xml:space="preserve">Curtis and Susan </w:t>
      </w:r>
      <w:proofErr w:type="spellStart"/>
      <w:r w:rsidRPr="005571E2">
        <w:t>Krock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 xml:space="preserve">Mr. and Mrs. Edward J. </w:t>
      </w:r>
      <w:proofErr w:type="spellStart"/>
      <w:r w:rsidRPr="005571E2">
        <w:t>Kubaitis</w:t>
      </w:r>
      <w:proofErr w:type="spellEnd"/>
      <w:r w:rsidRPr="005571E2">
        <w:t>, Jr.</w:t>
      </w:r>
    </w:p>
    <w:p w:rsidR="00DB2647" w:rsidRDefault="00DB2647" w:rsidP="00DB2647">
      <w:pPr>
        <w:pStyle w:val="BodyText"/>
        <w:ind w:left="0"/>
      </w:pPr>
      <w:r w:rsidRPr="005571E2">
        <w:t xml:space="preserve">William and Carol </w:t>
      </w:r>
      <w:proofErr w:type="spellStart"/>
      <w:r w:rsidRPr="005571E2">
        <w:t>Kubitz</w:t>
      </w:r>
      <w:proofErr w:type="spellEnd"/>
    </w:p>
    <w:p w:rsidR="00BB13F6" w:rsidRPr="005571E2" w:rsidRDefault="00BB13F6" w:rsidP="00DB2647">
      <w:pPr>
        <w:pStyle w:val="BodyText"/>
        <w:ind w:left="0"/>
      </w:pPr>
      <w:r>
        <w:t xml:space="preserve">Betsy </w:t>
      </w:r>
      <w:proofErr w:type="spellStart"/>
      <w:r>
        <w:t>Kuchinke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 xml:space="preserve">David and Mary </w:t>
      </w:r>
      <w:proofErr w:type="spellStart"/>
      <w:r w:rsidRPr="005571E2">
        <w:t>Kuetemeyer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>Robert M. Lacey</w:t>
      </w:r>
    </w:p>
    <w:p w:rsidR="00DB2647" w:rsidRPr="005571E2" w:rsidRDefault="00DB2647" w:rsidP="00DB2647">
      <w:pPr>
        <w:pStyle w:val="BodyText"/>
        <w:ind w:left="0"/>
      </w:pPr>
      <w:r w:rsidRPr="005571E2">
        <w:t xml:space="preserve">Robert D. </w:t>
      </w:r>
      <w:proofErr w:type="spellStart"/>
      <w:r w:rsidRPr="005571E2">
        <w:t>LaCharite</w:t>
      </w:r>
      <w:proofErr w:type="spellEnd"/>
    </w:p>
    <w:p w:rsidR="00DB2647" w:rsidRDefault="00DB2647" w:rsidP="00DB2647">
      <w:pPr>
        <w:pStyle w:val="BodyText"/>
        <w:ind w:left="0"/>
      </w:pPr>
      <w:r w:rsidRPr="005571E2">
        <w:t>Judy Lachman</w:t>
      </w:r>
    </w:p>
    <w:p w:rsidR="007049B6" w:rsidRDefault="007049B6" w:rsidP="00DB2647">
      <w:pPr>
        <w:pStyle w:val="BodyText"/>
        <w:ind w:left="0"/>
      </w:pPr>
      <w:r>
        <w:t>Cynthia Landis-Combes</w:t>
      </w:r>
    </w:p>
    <w:p w:rsidR="007049B6" w:rsidRDefault="007049B6" w:rsidP="00DB2647">
      <w:pPr>
        <w:pStyle w:val="BodyText"/>
        <w:ind w:left="0"/>
      </w:pPr>
      <w:proofErr w:type="spellStart"/>
      <w:r>
        <w:t>Cloydia</w:t>
      </w:r>
      <w:proofErr w:type="spellEnd"/>
      <w:r>
        <w:t xml:space="preserve"> Larimore</w:t>
      </w:r>
    </w:p>
    <w:p w:rsidR="00CF3710" w:rsidRPr="005571E2" w:rsidRDefault="00CF3710" w:rsidP="00DB2647">
      <w:pPr>
        <w:pStyle w:val="BodyText"/>
        <w:ind w:left="0"/>
      </w:pPr>
      <w:r>
        <w:t>Joseph P.</w:t>
      </w:r>
      <w:r w:rsidR="007049B6">
        <w:t xml:space="preserve"> </w:t>
      </w:r>
      <w:r>
        <w:t>Larkin</w:t>
      </w:r>
    </w:p>
    <w:p w:rsidR="00DB2647" w:rsidRPr="005571E2" w:rsidRDefault="00DB2647" w:rsidP="00DB2647">
      <w:pPr>
        <w:pStyle w:val="BodyText"/>
        <w:ind w:left="0"/>
      </w:pPr>
      <w:r w:rsidRPr="005571E2">
        <w:t xml:space="preserve">Jessica </w:t>
      </w:r>
      <w:proofErr w:type="spellStart"/>
      <w:r w:rsidRPr="005571E2">
        <w:t>LaRosa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 xml:space="preserve">Dr. Ira and Mrs. Cecile </w:t>
      </w:r>
      <w:proofErr w:type="spellStart"/>
      <w:r w:rsidRPr="005571E2">
        <w:t>Lebenson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 xml:space="preserve">Dr. Linda </w:t>
      </w:r>
      <w:proofErr w:type="spellStart"/>
      <w:r w:rsidRPr="005571E2">
        <w:t>Lebie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 xml:space="preserve">Drs. Mark and Carol </w:t>
      </w:r>
      <w:proofErr w:type="spellStart"/>
      <w:r w:rsidRPr="005571E2">
        <w:t>Leff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>Dr. Sandra Leister</w:t>
      </w:r>
    </w:p>
    <w:p w:rsidR="00DB2647" w:rsidRPr="005571E2" w:rsidRDefault="00DB2647" w:rsidP="00DB2647">
      <w:pPr>
        <w:pStyle w:val="BodyText"/>
        <w:ind w:left="0"/>
      </w:pPr>
      <w:r w:rsidRPr="005571E2">
        <w:t>Dr. Brenda J.L. Lerner-Berg</w:t>
      </w:r>
    </w:p>
    <w:p w:rsidR="00DB2647" w:rsidRPr="005571E2" w:rsidRDefault="00DB2647" w:rsidP="00DB2647">
      <w:pPr>
        <w:pStyle w:val="BodyText"/>
        <w:ind w:left="0"/>
      </w:pPr>
      <w:r w:rsidRPr="005571E2">
        <w:t>Emily Levin</w:t>
      </w:r>
    </w:p>
    <w:p w:rsidR="00DB2647" w:rsidRPr="005571E2" w:rsidRDefault="00DB2647" w:rsidP="00DB2647">
      <w:pPr>
        <w:pStyle w:val="BodyText"/>
        <w:ind w:left="0"/>
      </w:pPr>
      <w:r w:rsidRPr="005571E2">
        <w:t>Helen Levin</w:t>
      </w:r>
    </w:p>
    <w:p w:rsidR="00DB2647" w:rsidRPr="005571E2" w:rsidRDefault="00DB2647" w:rsidP="00DB2647">
      <w:pPr>
        <w:pStyle w:val="BodyText"/>
        <w:ind w:left="0"/>
      </w:pPr>
      <w:r w:rsidRPr="005571E2">
        <w:t>Laurence and Bernice Lieberman</w:t>
      </w:r>
    </w:p>
    <w:p w:rsidR="00DB2647" w:rsidRPr="005571E2" w:rsidRDefault="00DB2647" w:rsidP="00DB2647">
      <w:pPr>
        <w:pStyle w:val="BodyText"/>
        <w:ind w:left="0"/>
      </w:pPr>
      <w:r w:rsidRPr="005571E2">
        <w:t xml:space="preserve">Professor Jon C. and Professor Judith S. </w:t>
      </w:r>
      <w:proofErr w:type="spellStart"/>
      <w:r w:rsidRPr="005571E2">
        <w:t>Liebman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lastRenderedPageBreak/>
        <w:t>Mrs. Margaret and Dr. Daniel Maher</w:t>
      </w:r>
    </w:p>
    <w:p w:rsidR="00DB2647" w:rsidRPr="005571E2" w:rsidRDefault="00DB2647" w:rsidP="00DB2647">
      <w:pPr>
        <w:pStyle w:val="BodyText"/>
        <w:ind w:left="0"/>
      </w:pPr>
      <w:r w:rsidRPr="005571E2">
        <w:t>Mrs. Christine C. Main</w:t>
      </w:r>
    </w:p>
    <w:p w:rsidR="00DB2647" w:rsidRPr="005571E2" w:rsidRDefault="00DB2647" w:rsidP="00DB2647">
      <w:pPr>
        <w:pStyle w:val="BodyText"/>
        <w:ind w:left="0"/>
      </w:pPr>
      <w:r w:rsidRPr="005571E2">
        <w:t>Dr. Vera Virginia Mainz</w:t>
      </w:r>
    </w:p>
    <w:p w:rsidR="00DB2647" w:rsidRPr="005571E2" w:rsidRDefault="00DB2647" w:rsidP="00DB2647">
      <w:pPr>
        <w:pStyle w:val="BodyText"/>
        <w:ind w:left="0"/>
      </w:pPr>
      <w:r w:rsidRPr="005571E2">
        <w:t xml:space="preserve">Stephen and Kathryn </w:t>
      </w:r>
      <w:proofErr w:type="spellStart"/>
      <w:r w:rsidRPr="005571E2">
        <w:t>Marshak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>Margaret Martin</w:t>
      </w:r>
    </w:p>
    <w:p w:rsidR="00DB2647" w:rsidRPr="005571E2" w:rsidRDefault="00DB2647" w:rsidP="00DB2647">
      <w:pPr>
        <w:pStyle w:val="BodyText"/>
        <w:ind w:left="0"/>
      </w:pPr>
      <w:r w:rsidRPr="005571E2">
        <w:t>J. Michael and Sharon Martin</w:t>
      </w:r>
    </w:p>
    <w:p w:rsidR="007049B6" w:rsidRDefault="007049B6" w:rsidP="00DB2647">
      <w:pPr>
        <w:pStyle w:val="BodyText"/>
        <w:ind w:left="0"/>
      </w:pPr>
      <w:r>
        <w:t>Gary Mason</w:t>
      </w:r>
    </w:p>
    <w:p w:rsidR="00DB2647" w:rsidRPr="005571E2" w:rsidRDefault="00DB2647" w:rsidP="00DB2647">
      <w:pPr>
        <w:pStyle w:val="BodyText"/>
        <w:ind w:left="0"/>
      </w:pPr>
      <w:r w:rsidRPr="005571E2">
        <w:t>Professor Jana Mason</w:t>
      </w:r>
    </w:p>
    <w:p w:rsidR="004046FA" w:rsidRDefault="004046FA" w:rsidP="00DB2647">
      <w:pPr>
        <w:pStyle w:val="BodyText"/>
        <w:ind w:left="0"/>
      </w:pPr>
      <w:r w:rsidRPr="004046FA">
        <w:t>Leslie Mason</w:t>
      </w:r>
    </w:p>
    <w:p w:rsidR="00286A55" w:rsidRDefault="00286A55" w:rsidP="00DB2647">
      <w:pPr>
        <w:pStyle w:val="BodyText"/>
        <w:ind w:left="0"/>
      </w:pPr>
      <w:r w:rsidRPr="00286A55">
        <w:t>Rev. Beth Maynard and Mr. Mark Dirksen</w:t>
      </w:r>
    </w:p>
    <w:p w:rsidR="00DB2647" w:rsidRPr="005571E2" w:rsidRDefault="00DB2647" w:rsidP="00DB2647">
      <w:pPr>
        <w:pStyle w:val="BodyText"/>
        <w:ind w:left="0"/>
      </w:pPr>
      <w:r w:rsidRPr="005571E2">
        <w:t>Maureen McCord</w:t>
      </w:r>
    </w:p>
    <w:p w:rsidR="00DB2647" w:rsidRPr="005571E2" w:rsidRDefault="00DB2647" w:rsidP="00DB2647">
      <w:pPr>
        <w:pStyle w:val="BodyText"/>
        <w:ind w:left="0"/>
      </w:pPr>
      <w:r w:rsidRPr="005571E2">
        <w:t xml:space="preserve">Drs. James K. and Linda N. </w:t>
      </w:r>
      <w:proofErr w:type="spellStart"/>
      <w:r w:rsidRPr="005571E2">
        <w:t>McEnerney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 xml:space="preserve">Nancy and Jack </w:t>
      </w:r>
      <w:proofErr w:type="spellStart"/>
      <w:r w:rsidRPr="005571E2">
        <w:t>McEntire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>Sharon and Rand McFarland</w:t>
      </w:r>
    </w:p>
    <w:p w:rsidR="00ED75D0" w:rsidRDefault="00ED75D0" w:rsidP="00ED75D0">
      <w:pPr>
        <w:pStyle w:val="BodyText"/>
        <w:ind w:left="0"/>
      </w:pPr>
      <w:r w:rsidRPr="00ED75D0">
        <w:t>Karen McKenzie</w:t>
      </w:r>
    </w:p>
    <w:p w:rsidR="005B5938" w:rsidRDefault="005B5938" w:rsidP="00ED75D0">
      <w:pPr>
        <w:pStyle w:val="BodyText"/>
        <w:ind w:left="0"/>
      </w:pPr>
      <w:r>
        <w:t>Walter W. McMahon</w:t>
      </w:r>
      <w:bookmarkStart w:id="1" w:name="_GoBack"/>
      <w:bookmarkEnd w:id="1"/>
    </w:p>
    <w:p w:rsidR="00DB2647" w:rsidRPr="005571E2" w:rsidRDefault="00DB2647" w:rsidP="00DB2647">
      <w:pPr>
        <w:pStyle w:val="BodyText"/>
        <w:ind w:left="0"/>
      </w:pPr>
      <w:r w:rsidRPr="005571E2">
        <w:t xml:space="preserve">Professor and Mrs. Daniel P. </w:t>
      </w:r>
      <w:proofErr w:type="spellStart"/>
      <w:r w:rsidRPr="005571E2">
        <w:t>McMillen</w:t>
      </w:r>
      <w:proofErr w:type="spellEnd"/>
    </w:p>
    <w:p w:rsidR="00977C59" w:rsidRDefault="00977C59" w:rsidP="00DB2647">
      <w:pPr>
        <w:pStyle w:val="BodyText"/>
        <w:ind w:left="0"/>
      </w:pPr>
      <w:r w:rsidRPr="00977C59">
        <w:t xml:space="preserve">David and Patricia </w:t>
      </w:r>
      <w:proofErr w:type="spellStart"/>
      <w:r w:rsidRPr="00977C59">
        <w:t>Meller</w:t>
      </w:r>
      <w:proofErr w:type="spellEnd"/>
    </w:p>
    <w:p w:rsidR="00C67EB7" w:rsidRDefault="00C67EB7" w:rsidP="00DB2647">
      <w:pPr>
        <w:pStyle w:val="BodyText"/>
        <w:ind w:left="0"/>
      </w:pPr>
      <w:r w:rsidRPr="00C67EB7">
        <w:t xml:space="preserve">Lea A. </w:t>
      </w:r>
      <w:proofErr w:type="spellStart"/>
      <w:r w:rsidRPr="00C67EB7">
        <w:t>Mellom</w:t>
      </w:r>
      <w:proofErr w:type="spellEnd"/>
      <w:r w:rsidRPr="00C67EB7">
        <w:t xml:space="preserve"> and Nicholas J. </w:t>
      </w:r>
      <w:proofErr w:type="spellStart"/>
      <w:r w:rsidRPr="00C67EB7">
        <w:t>Faklis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>Mrs. Anna J. Merritt</w:t>
      </w:r>
    </w:p>
    <w:p w:rsidR="00DB2647" w:rsidRPr="005571E2" w:rsidRDefault="00DB2647" w:rsidP="00DB2647">
      <w:pPr>
        <w:pStyle w:val="BodyText"/>
        <w:ind w:left="0"/>
      </w:pPr>
      <w:r w:rsidRPr="005571E2">
        <w:t>Jane Myers</w:t>
      </w:r>
    </w:p>
    <w:p w:rsidR="00DB2647" w:rsidRPr="005571E2" w:rsidRDefault="00DB2647" w:rsidP="00DB2647">
      <w:pPr>
        <w:pStyle w:val="BodyText"/>
        <w:ind w:left="0"/>
      </w:pPr>
      <w:r w:rsidRPr="005571E2">
        <w:t xml:space="preserve">Sharon D. </w:t>
      </w:r>
      <w:proofErr w:type="spellStart"/>
      <w:r w:rsidRPr="005571E2">
        <w:t>Michalove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>Elizabeth B. and George Miley</w:t>
      </w:r>
    </w:p>
    <w:p w:rsidR="00DB2647" w:rsidRPr="005571E2" w:rsidRDefault="00DB2647" w:rsidP="00DB2647">
      <w:pPr>
        <w:pStyle w:val="BodyText"/>
        <w:ind w:left="0"/>
      </w:pPr>
      <w:r w:rsidRPr="005571E2">
        <w:t>Connie S.</w:t>
      </w:r>
      <w:r w:rsidRPr="005571E2">
        <w:rPr>
          <w:spacing w:val="-3"/>
        </w:rPr>
        <w:t xml:space="preserve"> </w:t>
      </w:r>
      <w:r w:rsidRPr="005571E2">
        <w:t>Miller</w:t>
      </w:r>
    </w:p>
    <w:p w:rsidR="00DB2647" w:rsidRPr="005571E2" w:rsidRDefault="00DB2647" w:rsidP="00DB2647">
      <w:pPr>
        <w:pStyle w:val="BodyText"/>
        <w:ind w:left="0"/>
      </w:pPr>
      <w:r w:rsidRPr="005571E2">
        <w:t>Norman and Sallie Miller</w:t>
      </w:r>
    </w:p>
    <w:p w:rsidR="007049B6" w:rsidRDefault="007049B6" w:rsidP="00DB2647">
      <w:pPr>
        <w:pStyle w:val="BodyText"/>
        <w:ind w:left="0"/>
      </w:pPr>
      <w:r>
        <w:t>Carlton Mills</w:t>
      </w:r>
    </w:p>
    <w:p w:rsidR="00DB2647" w:rsidRPr="005571E2" w:rsidRDefault="00DB2647" w:rsidP="00DB2647">
      <w:pPr>
        <w:pStyle w:val="BodyText"/>
        <w:ind w:left="0"/>
      </w:pPr>
      <w:r w:rsidRPr="005571E2">
        <w:t>Drs. Mary Patricia and Masakazu Miyagi</w:t>
      </w:r>
    </w:p>
    <w:p w:rsidR="00DB2647" w:rsidRPr="005571E2" w:rsidRDefault="00DB2647" w:rsidP="00DB2647">
      <w:pPr>
        <w:pStyle w:val="BodyText"/>
        <w:ind w:left="0"/>
      </w:pPr>
      <w:r w:rsidRPr="005571E2">
        <w:t xml:space="preserve">Mrs. Ruth </w:t>
      </w:r>
      <w:proofErr w:type="spellStart"/>
      <w:r w:rsidRPr="005571E2">
        <w:t>Moak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 xml:space="preserve">Frank C. </w:t>
      </w:r>
      <w:proofErr w:type="spellStart"/>
      <w:r w:rsidRPr="005571E2">
        <w:t>Modica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>Dr. John A. Moore</w:t>
      </w:r>
    </w:p>
    <w:p w:rsidR="00DB2647" w:rsidRPr="005571E2" w:rsidRDefault="00DB2647" w:rsidP="00DB2647">
      <w:pPr>
        <w:pStyle w:val="BodyText"/>
        <w:ind w:left="0"/>
      </w:pPr>
      <w:r w:rsidRPr="005571E2">
        <w:t>Professor Georgia Green Morgan</w:t>
      </w:r>
    </w:p>
    <w:p w:rsidR="00DB2647" w:rsidRPr="005571E2" w:rsidRDefault="00DB2647" w:rsidP="00DB2647">
      <w:pPr>
        <w:pStyle w:val="BodyText"/>
        <w:ind w:left="0"/>
      </w:pPr>
      <w:r w:rsidRPr="005571E2">
        <w:t>Elizabeth L. Morley</w:t>
      </w:r>
    </w:p>
    <w:p w:rsidR="002A6E4A" w:rsidRPr="005571E2" w:rsidRDefault="002A6E4A" w:rsidP="00DB2647">
      <w:pPr>
        <w:pStyle w:val="BodyText"/>
        <w:ind w:left="0"/>
      </w:pPr>
      <w:r w:rsidRPr="005571E2">
        <w:t>Elizabeth Morley</w:t>
      </w:r>
    </w:p>
    <w:p w:rsidR="00DB2647" w:rsidRPr="005571E2" w:rsidRDefault="00DB2647" w:rsidP="00DB2647">
      <w:pPr>
        <w:pStyle w:val="BodyText"/>
        <w:ind w:left="0"/>
      </w:pPr>
      <w:r w:rsidRPr="005571E2">
        <w:t>Robert A. Morris</w:t>
      </w:r>
    </w:p>
    <w:p w:rsidR="00DB2647" w:rsidRPr="005571E2" w:rsidRDefault="00DB2647" w:rsidP="00DB2647">
      <w:pPr>
        <w:pStyle w:val="BodyText"/>
        <w:ind w:left="0"/>
      </w:pPr>
      <w:r w:rsidRPr="005571E2">
        <w:t>Dr. David W. and Mrs. Nancy F. Morse</w:t>
      </w:r>
    </w:p>
    <w:p w:rsidR="00DB2647" w:rsidRPr="005571E2" w:rsidRDefault="00DB2647" w:rsidP="00DB2647">
      <w:pPr>
        <w:pStyle w:val="BodyText"/>
        <w:ind w:left="0"/>
      </w:pPr>
      <w:r w:rsidRPr="005571E2">
        <w:t xml:space="preserve">Professor Robert and Mrs. Stella </w:t>
      </w:r>
      <w:proofErr w:type="spellStart"/>
      <w:r w:rsidRPr="005571E2">
        <w:t>Mosborg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 xml:space="preserve">Dr. Sara de </w:t>
      </w:r>
      <w:proofErr w:type="spellStart"/>
      <w:r w:rsidRPr="005571E2">
        <w:t>Mundo</w:t>
      </w:r>
      <w:proofErr w:type="spellEnd"/>
      <w:r w:rsidRPr="005571E2">
        <w:t xml:space="preserve"> Lo</w:t>
      </w:r>
    </w:p>
    <w:p w:rsidR="00DB2647" w:rsidRPr="005571E2" w:rsidRDefault="00DB2647" w:rsidP="00DB2647">
      <w:pPr>
        <w:pStyle w:val="BodyText"/>
        <w:ind w:left="0"/>
      </w:pPr>
      <w:r w:rsidRPr="005571E2">
        <w:t>Michael Murphy</w:t>
      </w:r>
    </w:p>
    <w:p w:rsidR="00DB2647" w:rsidRPr="005571E2" w:rsidRDefault="00DB2647" w:rsidP="00DB2647">
      <w:pPr>
        <w:pStyle w:val="BodyText"/>
        <w:ind w:left="0"/>
      </w:pPr>
      <w:r w:rsidRPr="005571E2">
        <w:t>Dr. Karl F. and Professor Carol J. Muster</w:t>
      </w:r>
    </w:p>
    <w:p w:rsidR="00DB2647" w:rsidRPr="005571E2" w:rsidRDefault="00DB2647" w:rsidP="00DB2647">
      <w:pPr>
        <w:pStyle w:val="BodyText"/>
        <w:ind w:left="0"/>
      </w:pPr>
      <w:r w:rsidRPr="005571E2">
        <w:t>Jane and Walter Myers</w:t>
      </w:r>
    </w:p>
    <w:p w:rsidR="003B67D5" w:rsidRPr="005571E2" w:rsidRDefault="00DB2647" w:rsidP="00DB2647">
      <w:pPr>
        <w:pStyle w:val="BodyText"/>
        <w:ind w:left="0"/>
      </w:pPr>
      <w:r w:rsidRPr="005571E2">
        <w:t xml:space="preserve">Traci E. </w:t>
      </w:r>
      <w:proofErr w:type="spellStart"/>
      <w:r w:rsidRPr="005571E2">
        <w:t>Nally</w:t>
      </w:r>
      <w:proofErr w:type="spellEnd"/>
      <w:r w:rsidRPr="005571E2">
        <w:t xml:space="preserve"> and Bruce D. Kelso</w:t>
      </w:r>
    </w:p>
    <w:p w:rsidR="00DB2647" w:rsidRPr="005571E2" w:rsidRDefault="00DB2647" w:rsidP="00DB2647">
      <w:pPr>
        <w:pStyle w:val="BodyText"/>
        <w:ind w:left="0"/>
      </w:pPr>
      <w:r w:rsidRPr="005571E2">
        <w:t>Nancy Nash</w:t>
      </w:r>
    </w:p>
    <w:p w:rsidR="00DB2647" w:rsidRPr="005571E2" w:rsidRDefault="00DB2647" w:rsidP="00DB2647">
      <w:pPr>
        <w:pStyle w:val="BodyText"/>
        <w:ind w:left="0"/>
      </w:pPr>
      <w:r w:rsidRPr="005571E2">
        <w:t>Holly A. Nearing</w:t>
      </w:r>
    </w:p>
    <w:p w:rsidR="00DB2647" w:rsidRPr="005571E2" w:rsidRDefault="00DB2647" w:rsidP="00DB2647">
      <w:pPr>
        <w:pStyle w:val="BodyText"/>
        <w:ind w:left="0"/>
      </w:pPr>
      <w:r w:rsidRPr="005571E2">
        <w:t>Professor Bruno and Mrs. Wanda Nettl</w:t>
      </w:r>
    </w:p>
    <w:p w:rsidR="00887D32" w:rsidRDefault="00887D32" w:rsidP="00DB2647">
      <w:pPr>
        <w:rPr>
          <w:sz w:val="24"/>
          <w:szCs w:val="24"/>
        </w:rPr>
      </w:pPr>
      <w:r w:rsidRPr="00887D32">
        <w:rPr>
          <w:sz w:val="24"/>
          <w:szCs w:val="24"/>
        </w:rPr>
        <w:t>Kathleen A. Newman</w:t>
      </w:r>
    </w:p>
    <w:p w:rsidR="00DB2647" w:rsidRPr="005571E2" w:rsidRDefault="00DB2647" w:rsidP="00DB2647">
      <w:pPr>
        <w:rPr>
          <w:rFonts w:eastAsiaTheme="minorHAnsi" w:cs="Calibri"/>
          <w:sz w:val="24"/>
          <w:szCs w:val="24"/>
        </w:rPr>
      </w:pPr>
      <w:r w:rsidRPr="005571E2">
        <w:rPr>
          <w:sz w:val="24"/>
          <w:szCs w:val="24"/>
        </w:rPr>
        <w:t>Cynthia Nichols</w:t>
      </w:r>
    </w:p>
    <w:p w:rsidR="00DB2647" w:rsidRPr="005571E2" w:rsidRDefault="00DB2647" w:rsidP="00DB2647">
      <w:pPr>
        <w:pStyle w:val="BodyText"/>
        <w:ind w:left="0"/>
      </w:pPr>
      <w:r w:rsidRPr="005571E2">
        <w:t>Marilyn Nichols</w:t>
      </w:r>
    </w:p>
    <w:p w:rsidR="005571E2" w:rsidRDefault="005571E2" w:rsidP="005571E2">
      <w:pPr>
        <w:rPr>
          <w:sz w:val="24"/>
          <w:szCs w:val="24"/>
        </w:rPr>
      </w:pPr>
      <w:r w:rsidRPr="005571E2">
        <w:rPr>
          <w:sz w:val="24"/>
          <w:szCs w:val="24"/>
        </w:rPr>
        <w:t>Cheryl K. Nimz</w:t>
      </w:r>
    </w:p>
    <w:p w:rsidR="00BB13F6" w:rsidRPr="005571E2" w:rsidRDefault="00BB13F6" w:rsidP="005571E2">
      <w:pPr>
        <w:rPr>
          <w:rFonts w:eastAsiaTheme="minorHAnsi" w:cs="Calibri"/>
          <w:sz w:val="24"/>
          <w:szCs w:val="24"/>
        </w:rPr>
      </w:pPr>
      <w:r>
        <w:rPr>
          <w:sz w:val="24"/>
          <w:szCs w:val="24"/>
        </w:rPr>
        <w:lastRenderedPageBreak/>
        <w:t>Richard and Jenene Norton</w:t>
      </w:r>
    </w:p>
    <w:p w:rsidR="007049B6" w:rsidRDefault="007049B6" w:rsidP="00DB2647">
      <w:pPr>
        <w:pStyle w:val="BodyText"/>
        <w:ind w:left="0"/>
      </w:pPr>
      <w:r>
        <w:t>John Nowak</w:t>
      </w:r>
    </w:p>
    <w:p w:rsidR="00DB2647" w:rsidRDefault="00DB2647" w:rsidP="00DB2647">
      <w:pPr>
        <w:pStyle w:val="BodyText"/>
        <w:ind w:left="0"/>
      </w:pPr>
      <w:r w:rsidRPr="005571E2">
        <w:t xml:space="preserve">Mr. Paul S. and Mrs. Donna S. </w:t>
      </w:r>
      <w:proofErr w:type="spellStart"/>
      <w:r w:rsidRPr="005571E2">
        <w:t>Offenbecher</w:t>
      </w:r>
      <w:proofErr w:type="spellEnd"/>
    </w:p>
    <w:p w:rsidR="00CF3710" w:rsidRPr="005571E2" w:rsidRDefault="00CF3710" w:rsidP="00DB2647">
      <w:pPr>
        <w:pStyle w:val="BodyText"/>
        <w:ind w:left="0"/>
      </w:pPr>
      <w:r>
        <w:t xml:space="preserve">Kim E. </w:t>
      </w:r>
      <w:proofErr w:type="spellStart"/>
      <w:r>
        <w:t>Ohl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>Barbara Orden</w:t>
      </w:r>
    </w:p>
    <w:p w:rsidR="00C10634" w:rsidRDefault="00C10634" w:rsidP="00DB2647">
      <w:pPr>
        <w:pStyle w:val="BodyText"/>
        <w:ind w:left="0"/>
      </w:pPr>
      <w:r w:rsidRPr="00C10634">
        <w:t>Fred R. and Diane H. Ore</w:t>
      </w:r>
    </w:p>
    <w:p w:rsidR="00DB2647" w:rsidRPr="005571E2" w:rsidRDefault="00DB2647" w:rsidP="00DB2647">
      <w:pPr>
        <w:pStyle w:val="BodyText"/>
        <w:ind w:left="0"/>
      </w:pPr>
      <w:r w:rsidRPr="005571E2">
        <w:t>Elizabeth Osborn</w:t>
      </w:r>
    </w:p>
    <w:p w:rsidR="00DB2647" w:rsidRPr="005571E2" w:rsidRDefault="00DB2647" w:rsidP="00DB2647">
      <w:pPr>
        <w:pStyle w:val="BodyText"/>
        <w:ind w:left="0"/>
      </w:pPr>
      <w:r w:rsidRPr="005571E2">
        <w:t xml:space="preserve">John and </w:t>
      </w:r>
      <w:proofErr w:type="spellStart"/>
      <w:r w:rsidRPr="005571E2">
        <w:t>Rosalee</w:t>
      </w:r>
      <w:proofErr w:type="spellEnd"/>
      <w:r w:rsidRPr="005571E2">
        <w:t xml:space="preserve"> Otto</w:t>
      </w:r>
    </w:p>
    <w:p w:rsidR="00DB2647" w:rsidRPr="005571E2" w:rsidRDefault="00DB2647" w:rsidP="00DB2647">
      <w:pPr>
        <w:pStyle w:val="BodyText"/>
        <w:ind w:left="0"/>
      </w:pPr>
      <w:r w:rsidRPr="005571E2">
        <w:t xml:space="preserve">Deborah </w:t>
      </w:r>
      <w:proofErr w:type="spellStart"/>
      <w:r w:rsidRPr="005571E2">
        <w:t>Overcash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>Jean Paley</w:t>
      </w:r>
    </w:p>
    <w:p w:rsidR="00DB2647" w:rsidRPr="005571E2" w:rsidRDefault="00DB2647" w:rsidP="00DB2647">
      <w:pPr>
        <w:pStyle w:val="BodyText"/>
        <w:ind w:left="0"/>
      </w:pPr>
      <w:r w:rsidRPr="005571E2">
        <w:t xml:space="preserve">Ms. Janice K. </w:t>
      </w:r>
      <w:proofErr w:type="spellStart"/>
      <w:r w:rsidRPr="005571E2">
        <w:t>Paluska</w:t>
      </w:r>
      <w:proofErr w:type="spellEnd"/>
    </w:p>
    <w:p w:rsidR="006368C5" w:rsidRDefault="006368C5" w:rsidP="00DB2647">
      <w:pPr>
        <w:pStyle w:val="BodyText"/>
        <w:ind w:left="0"/>
      </w:pPr>
      <w:r w:rsidRPr="006368C5">
        <w:t>Helen M. Parker</w:t>
      </w:r>
    </w:p>
    <w:p w:rsidR="00DB2647" w:rsidRPr="005571E2" w:rsidRDefault="00DB2647" w:rsidP="00DB2647">
      <w:pPr>
        <w:pStyle w:val="BodyText"/>
        <w:ind w:left="0"/>
      </w:pPr>
      <w:r w:rsidRPr="005571E2">
        <w:t>Larry and Carolyn Pater</w:t>
      </w:r>
    </w:p>
    <w:p w:rsidR="00DB2647" w:rsidRPr="005571E2" w:rsidRDefault="00DB2647" w:rsidP="00DB2647">
      <w:pPr>
        <w:pStyle w:val="BodyText"/>
        <w:ind w:left="0"/>
      </w:pPr>
      <w:r w:rsidRPr="005571E2">
        <w:t>Mr. Michael L. Peck and Dr. Dolores R. Fernandez</w:t>
      </w:r>
    </w:p>
    <w:p w:rsidR="00DB2647" w:rsidRPr="005571E2" w:rsidRDefault="00DB2647" w:rsidP="00DB2647">
      <w:pPr>
        <w:pStyle w:val="BodyText"/>
        <w:ind w:left="0"/>
      </w:pPr>
      <w:r w:rsidRPr="005571E2">
        <w:t xml:space="preserve">Dr. George B. and Mrs. Mary A. </w:t>
      </w:r>
      <w:proofErr w:type="spellStart"/>
      <w:r w:rsidRPr="005571E2">
        <w:t>Perlstein</w:t>
      </w:r>
      <w:proofErr w:type="spellEnd"/>
    </w:p>
    <w:p w:rsidR="00DB2647" w:rsidRDefault="00DB2647" w:rsidP="00DB2647">
      <w:pPr>
        <w:pStyle w:val="BodyText"/>
        <w:ind w:left="0"/>
      </w:pPr>
      <w:r w:rsidRPr="005571E2">
        <w:t>Aiko K. Perry</w:t>
      </w:r>
    </w:p>
    <w:p w:rsidR="00CF3710" w:rsidRPr="005571E2" w:rsidRDefault="00CF3710" w:rsidP="00DB2647">
      <w:pPr>
        <w:pStyle w:val="BodyText"/>
        <w:ind w:left="0"/>
      </w:pPr>
      <w:r>
        <w:t>Ronald J. Peters</w:t>
      </w:r>
    </w:p>
    <w:p w:rsidR="00DB2647" w:rsidRPr="005571E2" w:rsidRDefault="00DB2647" w:rsidP="00DB2647">
      <w:pPr>
        <w:pStyle w:val="BodyText"/>
        <w:ind w:left="0"/>
      </w:pPr>
      <w:r w:rsidRPr="005571E2">
        <w:t>Ruth M. Peters</w:t>
      </w:r>
    </w:p>
    <w:p w:rsidR="00DB2647" w:rsidRPr="005571E2" w:rsidRDefault="00DB2647" w:rsidP="00DB2647">
      <w:pPr>
        <w:pStyle w:val="BodyText"/>
        <w:ind w:left="0"/>
      </w:pPr>
      <w:r w:rsidRPr="005571E2">
        <w:t>Anne Phillips</w:t>
      </w:r>
    </w:p>
    <w:p w:rsidR="00DB2647" w:rsidRPr="005571E2" w:rsidRDefault="00DB2647" w:rsidP="00DB2647">
      <w:pPr>
        <w:pStyle w:val="BodyText"/>
        <w:ind w:left="0"/>
      </w:pPr>
      <w:r w:rsidRPr="005571E2">
        <w:t>John and Lacy Pickering</w:t>
      </w:r>
    </w:p>
    <w:p w:rsidR="00DB2647" w:rsidRPr="005571E2" w:rsidRDefault="00DB2647" w:rsidP="00DB2647">
      <w:pPr>
        <w:pStyle w:val="BodyText"/>
        <w:ind w:left="0"/>
      </w:pPr>
      <w:r w:rsidRPr="005571E2">
        <w:t>Mrs. Jean G. and Dr. G.D. Peters</w:t>
      </w:r>
    </w:p>
    <w:p w:rsidR="00DB2647" w:rsidRPr="005571E2" w:rsidRDefault="00DB2647" w:rsidP="00DB2647">
      <w:pPr>
        <w:pStyle w:val="BodyText"/>
        <w:ind w:left="0"/>
      </w:pPr>
      <w:r w:rsidRPr="005571E2">
        <w:t>Donald W. Pilcher</w:t>
      </w:r>
    </w:p>
    <w:p w:rsidR="00DB2647" w:rsidRPr="005571E2" w:rsidRDefault="00DB2647" w:rsidP="00DB2647">
      <w:pPr>
        <w:pStyle w:val="BodyText"/>
        <w:ind w:left="0"/>
      </w:pPr>
      <w:r w:rsidRPr="005571E2">
        <w:t>Keith W. Pollok</w:t>
      </w:r>
    </w:p>
    <w:p w:rsidR="00DB2647" w:rsidRPr="005571E2" w:rsidRDefault="00DB2647" w:rsidP="00DB2647">
      <w:pPr>
        <w:pStyle w:val="BodyText"/>
        <w:ind w:left="0"/>
      </w:pPr>
      <w:r w:rsidRPr="005571E2">
        <w:t>Renee C. Potter and Jack R. Broyles</w:t>
      </w:r>
    </w:p>
    <w:p w:rsidR="00DB2647" w:rsidRPr="005571E2" w:rsidRDefault="00DB2647" w:rsidP="00DB2647">
      <w:pPr>
        <w:pStyle w:val="BodyText"/>
        <w:ind w:left="0"/>
      </w:pPr>
      <w:r w:rsidRPr="005571E2">
        <w:t xml:space="preserve">Mrs. Laurel P. and Dr. Scott E. </w:t>
      </w:r>
      <w:proofErr w:type="spellStart"/>
      <w:r w:rsidRPr="005571E2">
        <w:t>Preece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>Mrs. Jo A. Pride</w:t>
      </w:r>
    </w:p>
    <w:p w:rsidR="00DB2647" w:rsidRPr="005571E2" w:rsidRDefault="00DB2647" w:rsidP="00DB2647">
      <w:pPr>
        <w:pStyle w:val="BodyText"/>
        <w:ind w:left="0"/>
      </w:pPr>
      <w:r w:rsidRPr="005571E2">
        <w:t>Dr. Sam and Mrs. Susan Reese</w:t>
      </w:r>
    </w:p>
    <w:p w:rsidR="00DB2647" w:rsidRPr="005571E2" w:rsidRDefault="00DB2647" w:rsidP="00DB2647">
      <w:pPr>
        <w:pStyle w:val="BodyText"/>
        <w:ind w:left="0"/>
      </w:pPr>
      <w:r w:rsidRPr="005571E2">
        <w:t>Claudia I. Reich</w:t>
      </w:r>
    </w:p>
    <w:p w:rsidR="00DB2647" w:rsidRPr="005571E2" w:rsidRDefault="00DB2647" w:rsidP="00DB2647">
      <w:pPr>
        <w:pStyle w:val="BodyText"/>
        <w:ind w:left="0"/>
      </w:pPr>
      <w:r w:rsidRPr="005571E2">
        <w:t>Marilyn B. Resch</w:t>
      </w:r>
    </w:p>
    <w:p w:rsidR="00DB2647" w:rsidRDefault="00DB2647" w:rsidP="00DB2647">
      <w:pPr>
        <w:pStyle w:val="BodyText"/>
        <w:ind w:left="0"/>
      </w:pPr>
      <w:r w:rsidRPr="005571E2">
        <w:t>Daniel and Helen Richards</w:t>
      </w:r>
    </w:p>
    <w:p w:rsidR="00CF3710" w:rsidRPr="005571E2" w:rsidRDefault="00CF3710" w:rsidP="00DB2647">
      <w:pPr>
        <w:pStyle w:val="BodyText"/>
        <w:ind w:left="0"/>
      </w:pPr>
      <w:r>
        <w:t>Fred and Carol Rinehart</w:t>
      </w:r>
    </w:p>
    <w:p w:rsidR="00DB2647" w:rsidRPr="005571E2" w:rsidRDefault="00DB2647" w:rsidP="00DB2647">
      <w:pPr>
        <w:pStyle w:val="BodyText"/>
        <w:ind w:left="0"/>
      </w:pPr>
      <w:r w:rsidRPr="005571E2">
        <w:t>Dr. John W. Ritter</w:t>
      </w:r>
    </w:p>
    <w:p w:rsidR="00DB2647" w:rsidRPr="005571E2" w:rsidRDefault="00DB2647" w:rsidP="00DB2647">
      <w:pPr>
        <w:pStyle w:val="BodyText"/>
        <w:ind w:left="0"/>
      </w:pPr>
      <w:r w:rsidRPr="005571E2">
        <w:t>William and Jean Roberts</w:t>
      </w:r>
    </w:p>
    <w:p w:rsidR="00DB2647" w:rsidRPr="005571E2" w:rsidRDefault="00DB2647" w:rsidP="00DB2647">
      <w:pPr>
        <w:pStyle w:val="BodyText"/>
        <w:ind w:left="0"/>
      </w:pPr>
      <w:r w:rsidRPr="005571E2">
        <w:t>Dr. Derek S. and Mrs. Judith Ann Robinson</w:t>
      </w:r>
    </w:p>
    <w:p w:rsidR="007049B6" w:rsidRDefault="007049B6" w:rsidP="00DB2647">
      <w:pPr>
        <w:pStyle w:val="BodyText"/>
        <w:ind w:left="0"/>
      </w:pPr>
      <w:r>
        <w:t>Julia Robinson</w:t>
      </w:r>
    </w:p>
    <w:p w:rsidR="00DB2647" w:rsidRPr="005571E2" w:rsidRDefault="00DB2647" w:rsidP="00DB2647">
      <w:pPr>
        <w:pStyle w:val="BodyText"/>
        <w:ind w:left="0"/>
      </w:pPr>
      <w:r w:rsidRPr="005571E2">
        <w:t>Kathleen L. Robinson</w:t>
      </w:r>
    </w:p>
    <w:p w:rsidR="00DB2647" w:rsidRPr="005571E2" w:rsidRDefault="00DB2647" w:rsidP="00DB2647">
      <w:pPr>
        <w:pStyle w:val="BodyText"/>
        <w:ind w:left="0"/>
      </w:pPr>
      <w:r w:rsidRPr="005571E2">
        <w:t xml:space="preserve">Melvin and Janice </w:t>
      </w:r>
      <w:proofErr w:type="spellStart"/>
      <w:r w:rsidRPr="005571E2">
        <w:t>Rothbaum</w:t>
      </w:r>
      <w:proofErr w:type="spellEnd"/>
    </w:p>
    <w:p w:rsidR="00977C59" w:rsidRDefault="00977C59" w:rsidP="00DB2647">
      <w:pPr>
        <w:pStyle w:val="BodyText"/>
        <w:ind w:left="0"/>
      </w:pPr>
      <w:r w:rsidRPr="00977C59">
        <w:t xml:space="preserve">Nancy </w:t>
      </w:r>
      <w:proofErr w:type="spellStart"/>
      <w:r w:rsidRPr="00977C59">
        <w:t>Rotzoll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 xml:space="preserve">Thomas L. </w:t>
      </w:r>
      <w:proofErr w:type="spellStart"/>
      <w:r w:rsidRPr="005571E2">
        <w:t>Rozanski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>Mrs. Constance E. Roux</w:t>
      </w:r>
    </w:p>
    <w:p w:rsidR="00DB2647" w:rsidRDefault="00DB2647" w:rsidP="00DB2647">
      <w:pPr>
        <w:pStyle w:val="BodyText"/>
        <w:ind w:left="0"/>
      </w:pPr>
      <w:r w:rsidRPr="005571E2">
        <w:t xml:space="preserve">Lucille M. </w:t>
      </w:r>
      <w:proofErr w:type="spellStart"/>
      <w:r w:rsidRPr="005571E2">
        <w:t>Salika</w:t>
      </w:r>
      <w:proofErr w:type="spellEnd"/>
    </w:p>
    <w:p w:rsidR="00BB13F6" w:rsidRDefault="00BB13F6" w:rsidP="00DB2647">
      <w:pPr>
        <w:pStyle w:val="BodyText"/>
        <w:ind w:left="0"/>
      </w:pPr>
      <w:r>
        <w:t xml:space="preserve">Margaret </w:t>
      </w:r>
      <w:proofErr w:type="spellStart"/>
      <w:r>
        <w:t>Sandel</w:t>
      </w:r>
      <w:proofErr w:type="spellEnd"/>
    </w:p>
    <w:p w:rsidR="00BB13F6" w:rsidRPr="005571E2" w:rsidRDefault="00BB13F6" w:rsidP="00DB2647">
      <w:pPr>
        <w:pStyle w:val="BodyText"/>
        <w:ind w:left="0"/>
      </w:pPr>
      <w:r>
        <w:t>Martha Sanford</w:t>
      </w:r>
    </w:p>
    <w:p w:rsidR="00DB2647" w:rsidRPr="005571E2" w:rsidRDefault="00DB2647" w:rsidP="00DB2647">
      <w:pPr>
        <w:pStyle w:val="BodyText"/>
        <w:ind w:left="0"/>
      </w:pPr>
      <w:r w:rsidRPr="005571E2">
        <w:t xml:space="preserve">Ruth and David </w:t>
      </w:r>
      <w:proofErr w:type="spellStart"/>
      <w:r w:rsidRPr="005571E2">
        <w:t>Sattazahn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 xml:space="preserve">Dr. and Mrs. Edwin A. </w:t>
      </w:r>
      <w:proofErr w:type="spellStart"/>
      <w:r w:rsidRPr="005571E2">
        <w:t>Scharlau</w:t>
      </w:r>
      <w:proofErr w:type="spellEnd"/>
      <w:r w:rsidRPr="005571E2">
        <w:t xml:space="preserve"> II</w:t>
      </w:r>
    </w:p>
    <w:p w:rsidR="002A6E4A" w:rsidRPr="005571E2" w:rsidRDefault="00DB2647" w:rsidP="00DB2647">
      <w:pPr>
        <w:pStyle w:val="BodyText"/>
        <w:ind w:left="0"/>
      </w:pPr>
      <w:r w:rsidRPr="005571E2">
        <w:t xml:space="preserve">Yvette </w:t>
      </w:r>
      <w:proofErr w:type="spellStart"/>
      <w:r w:rsidRPr="005571E2">
        <w:t>Scheven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 xml:space="preserve">Mr. Richard J. </w:t>
      </w:r>
      <w:proofErr w:type="spellStart"/>
      <w:r w:rsidRPr="005571E2">
        <w:t>Schicht</w:t>
      </w:r>
      <w:proofErr w:type="spellEnd"/>
    </w:p>
    <w:p w:rsidR="00DA03BC" w:rsidRDefault="00DA03BC" w:rsidP="00DB2647">
      <w:pPr>
        <w:pStyle w:val="BodyText"/>
        <w:ind w:left="0"/>
      </w:pPr>
      <w:r w:rsidRPr="00DA03BC">
        <w:t xml:space="preserve">Charles M. and Katherine B. </w:t>
      </w:r>
      <w:proofErr w:type="spellStart"/>
      <w:r w:rsidRPr="00DA03BC">
        <w:t>Schlueter</w:t>
      </w:r>
      <w:proofErr w:type="spellEnd"/>
    </w:p>
    <w:p w:rsidR="00CF3710" w:rsidRDefault="00CF3710" w:rsidP="00DB2647">
      <w:pPr>
        <w:pStyle w:val="BodyText"/>
        <w:ind w:left="0"/>
      </w:pPr>
      <w:r>
        <w:lastRenderedPageBreak/>
        <w:t>Richard A. Schnuer</w:t>
      </w:r>
    </w:p>
    <w:p w:rsidR="00DB2647" w:rsidRPr="005571E2" w:rsidRDefault="00DB2647" w:rsidP="00DB2647">
      <w:pPr>
        <w:pStyle w:val="BodyText"/>
        <w:ind w:left="0"/>
      </w:pPr>
      <w:r w:rsidRPr="005571E2">
        <w:t xml:space="preserve">Dr. Karl-Heinz </w:t>
      </w:r>
      <w:proofErr w:type="spellStart"/>
      <w:r w:rsidRPr="005571E2">
        <w:t>Schoeps</w:t>
      </w:r>
      <w:proofErr w:type="spellEnd"/>
    </w:p>
    <w:p w:rsidR="0091092A" w:rsidRDefault="0091092A" w:rsidP="00DB2647">
      <w:pPr>
        <w:pStyle w:val="BodyText"/>
        <w:ind w:left="0"/>
      </w:pPr>
      <w:r w:rsidRPr="0091092A">
        <w:t>Richard H. and Janet D. Schroeder</w:t>
      </w:r>
    </w:p>
    <w:p w:rsidR="00DB2647" w:rsidRPr="005571E2" w:rsidRDefault="00DB2647" w:rsidP="00DB2647">
      <w:pPr>
        <w:pStyle w:val="BodyText"/>
        <w:ind w:left="0"/>
      </w:pPr>
      <w:r w:rsidRPr="005571E2">
        <w:t>Violet and Paul Schroeder</w:t>
      </w:r>
    </w:p>
    <w:p w:rsidR="00DB096D" w:rsidRDefault="00DB096D" w:rsidP="00DB2647">
      <w:pPr>
        <w:pStyle w:val="BodyText"/>
        <w:ind w:left="0"/>
      </w:pPr>
      <w:r w:rsidRPr="00DB096D">
        <w:t xml:space="preserve">Mrs. Christie B. </w:t>
      </w:r>
      <w:proofErr w:type="spellStart"/>
      <w:r w:rsidRPr="00DB096D">
        <w:t>Schuetz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 xml:space="preserve">Norman and Patricia </w:t>
      </w:r>
      <w:proofErr w:type="spellStart"/>
      <w:r w:rsidRPr="005571E2">
        <w:t>Schutt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>Clifford and Anita Schwartz</w:t>
      </w:r>
    </w:p>
    <w:p w:rsidR="005571E2" w:rsidRPr="005571E2" w:rsidRDefault="005571E2" w:rsidP="005571E2">
      <w:pPr>
        <w:rPr>
          <w:rFonts w:eastAsiaTheme="minorHAnsi" w:cs="Calibri"/>
          <w:sz w:val="24"/>
          <w:szCs w:val="24"/>
        </w:rPr>
      </w:pPr>
      <w:r w:rsidRPr="005571E2">
        <w:rPr>
          <w:sz w:val="24"/>
          <w:szCs w:val="24"/>
        </w:rPr>
        <w:t xml:space="preserve">Mr. Joseph and Dr. </w:t>
      </w:r>
      <w:proofErr w:type="spellStart"/>
      <w:r w:rsidRPr="005571E2">
        <w:rPr>
          <w:sz w:val="24"/>
          <w:szCs w:val="24"/>
        </w:rPr>
        <w:t>Mayuree</w:t>
      </w:r>
      <w:proofErr w:type="spellEnd"/>
      <w:r w:rsidRPr="005571E2">
        <w:rPr>
          <w:sz w:val="24"/>
          <w:szCs w:val="24"/>
        </w:rPr>
        <w:t xml:space="preserve"> Sciacca</w:t>
      </w:r>
    </w:p>
    <w:p w:rsidR="003B67D5" w:rsidRPr="005571E2" w:rsidRDefault="00DB2647" w:rsidP="00DB2647">
      <w:pPr>
        <w:pStyle w:val="BodyText"/>
        <w:ind w:left="0"/>
      </w:pPr>
      <w:r w:rsidRPr="005571E2">
        <w:t>Dr. Robert M. Scully</w:t>
      </w:r>
    </w:p>
    <w:p w:rsidR="00DB2647" w:rsidRPr="005571E2" w:rsidRDefault="00DB2647" w:rsidP="00DB2647">
      <w:pPr>
        <w:pStyle w:val="BodyText"/>
        <w:ind w:left="0"/>
      </w:pPr>
      <w:r w:rsidRPr="005571E2">
        <w:t xml:space="preserve">Linda and Robert </w:t>
      </w:r>
      <w:proofErr w:type="spellStart"/>
      <w:r w:rsidRPr="005571E2">
        <w:t>Segebart</w:t>
      </w:r>
      <w:proofErr w:type="spellEnd"/>
    </w:p>
    <w:p w:rsidR="007049B6" w:rsidRDefault="007049B6" w:rsidP="00DB2647">
      <w:pPr>
        <w:pStyle w:val="BodyText"/>
        <w:ind w:left="0"/>
      </w:pPr>
      <w:r>
        <w:t xml:space="preserve">Garth </w:t>
      </w:r>
      <w:proofErr w:type="spellStart"/>
      <w:r>
        <w:t>Seiple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>Robert and Barbara Selby</w:t>
      </w:r>
    </w:p>
    <w:p w:rsidR="00DB2647" w:rsidRPr="005571E2" w:rsidRDefault="00DB2647" w:rsidP="00DB2647">
      <w:pPr>
        <w:pStyle w:val="BodyText"/>
        <w:ind w:left="0"/>
      </w:pPr>
      <w:r w:rsidRPr="005571E2">
        <w:t xml:space="preserve">Bill and Mary </w:t>
      </w:r>
      <w:proofErr w:type="spellStart"/>
      <w:r w:rsidRPr="005571E2">
        <w:t>Severinghaus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>David and Anne Sharpe</w:t>
      </w:r>
    </w:p>
    <w:p w:rsidR="00DB2647" w:rsidRPr="005571E2" w:rsidRDefault="00DB2647" w:rsidP="00DB2647">
      <w:pPr>
        <w:pStyle w:val="BodyText"/>
        <w:ind w:left="0"/>
      </w:pPr>
      <w:proofErr w:type="spellStart"/>
      <w:r w:rsidRPr="005571E2">
        <w:t>Tauby</w:t>
      </w:r>
      <w:proofErr w:type="spellEnd"/>
      <w:r w:rsidRPr="005571E2">
        <w:t xml:space="preserve"> Heller </w:t>
      </w:r>
      <w:proofErr w:type="spellStart"/>
      <w:r w:rsidRPr="005571E2">
        <w:t>Shimkin</w:t>
      </w:r>
      <w:proofErr w:type="spellEnd"/>
    </w:p>
    <w:p w:rsidR="00DB2647" w:rsidRPr="005571E2" w:rsidRDefault="00DB2647" w:rsidP="00DB2647">
      <w:pPr>
        <w:pStyle w:val="BodyText"/>
        <w:ind w:left="0"/>
      </w:pPr>
      <w:proofErr w:type="spellStart"/>
      <w:r w:rsidRPr="005571E2">
        <w:t>Nadja</w:t>
      </w:r>
      <w:proofErr w:type="spellEnd"/>
      <w:r w:rsidRPr="005571E2">
        <w:t xml:space="preserve"> B. Shoemaker</w:t>
      </w:r>
    </w:p>
    <w:p w:rsidR="00DB2647" w:rsidRPr="005571E2" w:rsidRDefault="00DB2647" w:rsidP="00DB2647">
      <w:pPr>
        <w:pStyle w:val="BodyText"/>
        <w:ind w:left="0"/>
      </w:pPr>
      <w:r w:rsidRPr="005571E2">
        <w:t xml:space="preserve">Franklin and Carol </w:t>
      </w:r>
      <w:proofErr w:type="spellStart"/>
      <w:r w:rsidRPr="005571E2">
        <w:t>Shupp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>Mrs. Jan L. Siders</w:t>
      </w:r>
    </w:p>
    <w:p w:rsidR="00DB2647" w:rsidRPr="005571E2" w:rsidRDefault="00DB2647" w:rsidP="00DB2647">
      <w:pPr>
        <w:pStyle w:val="BodyText"/>
        <w:ind w:left="0"/>
      </w:pPr>
      <w:r w:rsidRPr="005571E2">
        <w:t>Martha S. Sierra-Perry</w:t>
      </w:r>
    </w:p>
    <w:p w:rsidR="00DB2647" w:rsidRPr="005571E2" w:rsidRDefault="00DB2647" w:rsidP="00DB2647">
      <w:pPr>
        <w:pStyle w:val="BodyText"/>
        <w:ind w:left="0"/>
      </w:pPr>
      <w:proofErr w:type="spellStart"/>
      <w:r w:rsidRPr="005571E2">
        <w:t>Vaidotas</w:t>
      </w:r>
      <w:proofErr w:type="spellEnd"/>
      <w:r w:rsidRPr="005571E2">
        <w:t xml:space="preserve"> and </w:t>
      </w:r>
      <w:proofErr w:type="spellStart"/>
      <w:r w:rsidRPr="005571E2">
        <w:t>Birute</w:t>
      </w:r>
      <w:proofErr w:type="spellEnd"/>
      <w:r w:rsidRPr="005571E2">
        <w:t xml:space="preserve"> </w:t>
      </w:r>
      <w:proofErr w:type="spellStart"/>
      <w:r w:rsidRPr="005571E2">
        <w:t>Simaitis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>Susan M. Singleton</w:t>
      </w:r>
    </w:p>
    <w:p w:rsidR="00DB2647" w:rsidRPr="005571E2" w:rsidRDefault="00DB2647" w:rsidP="00DB2647">
      <w:pPr>
        <w:pStyle w:val="BodyText"/>
        <w:ind w:left="0"/>
      </w:pPr>
      <w:r w:rsidRPr="005571E2">
        <w:t xml:space="preserve">Martha </w:t>
      </w:r>
      <w:proofErr w:type="spellStart"/>
      <w:r w:rsidRPr="005571E2">
        <w:t>Sivier</w:t>
      </w:r>
      <w:proofErr w:type="spellEnd"/>
    </w:p>
    <w:p w:rsidR="00DB2647" w:rsidRPr="005571E2" w:rsidRDefault="00DB2647" w:rsidP="00DB2647">
      <w:pPr>
        <w:pStyle w:val="BodyText"/>
        <w:ind w:left="0"/>
      </w:pPr>
      <w:proofErr w:type="spellStart"/>
      <w:r w:rsidRPr="005571E2">
        <w:t>Elzbieta</w:t>
      </w:r>
      <w:proofErr w:type="spellEnd"/>
      <w:r w:rsidRPr="005571E2">
        <w:t xml:space="preserve"> and Piotr </w:t>
      </w:r>
      <w:proofErr w:type="spellStart"/>
      <w:r w:rsidRPr="005571E2">
        <w:t>Skorupa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 xml:space="preserve">Mrs. Anne. F. </w:t>
      </w:r>
      <w:proofErr w:type="spellStart"/>
      <w:r w:rsidRPr="005571E2">
        <w:t>Slichter</w:t>
      </w:r>
      <w:proofErr w:type="spellEnd"/>
    </w:p>
    <w:p w:rsidR="00773EEA" w:rsidRDefault="00773EEA" w:rsidP="00773EEA">
      <w:pPr>
        <w:pStyle w:val="BodyText"/>
        <w:ind w:left="0"/>
      </w:pPr>
      <w:r w:rsidRPr="00773EEA">
        <w:t>Howard W. Small</w:t>
      </w:r>
    </w:p>
    <w:p w:rsidR="002A6E4A" w:rsidRPr="005571E2" w:rsidRDefault="002A6E4A" w:rsidP="00DB2647">
      <w:pPr>
        <w:pStyle w:val="BodyText"/>
        <w:ind w:left="0"/>
      </w:pPr>
      <w:r w:rsidRPr="005571E2">
        <w:t>Mrs. Deborah A. Smith</w:t>
      </w:r>
    </w:p>
    <w:p w:rsidR="00DB2647" w:rsidRPr="005571E2" w:rsidRDefault="00DB2647" w:rsidP="00DB2647">
      <w:pPr>
        <w:pStyle w:val="BodyText"/>
        <w:ind w:left="0"/>
      </w:pPr>
      <w:r w:rsidRPr="005571E2">
        <w:t>Jane A. Smith</w:t>
      </w:r>
    </w:p>
    <w:p w:rsidR="00DB2647" w:rsidRPr="005571E2" w:rsidRDefault="00DB2647" w:rsidP="00DB2647">
      <w:pPr>
        <w:pStyle w:val="BodyText"/>
        <w:ind w:left="0"/>
      </w:pPr>
      <w:r w:rsidRPr="005571E2">
        <w:t>Mr. Timothy O. Smith</w:t>
      </w:r>
    </w:p>
    <w:p w:rsidR="00DB2647" w:rsidRPr="005571E2" w:rsidRDefault="00DB2647" w:rsidP="00DB2647">
      <w:pPr>
        <w:pStyle w:val="BodyText"/>
        <w:ind w:left="0"/>
      </w:pPr>
      <w:r w:rsidRPr="005571E2">
        <w:t xml:space="preserve">Mrs. Marjorie E. </w:t>
      </w:r>
      <w:proofErr w:type="spellStart"/>
      <w:r w:rsidRPr="005571E2">
        <w:t>Sodemann</w:t>
      </w:r>
      <w:proofErr w:type="spellEnd"/>
    </w:p>
    <w:p w:rsidR="003B67D5" w:rsidRPr="005571E2" w:rsidRDefault="00DB2647" w:rsidP="00DB2647">
      <w:pPr>
        <w:pStyle w:val="BodyText"/>
        <w:ind w:left="0"/>
      </w:pPr>
      <w:r w:rsidRPr="005571E2">
        <w:t xml:space="preserve">Jerrold </w:t>
      </w:r>
      <w:proofErr w:type="spellStart"/>
      <w:r w:rsidRPr="005571E2">
        <w:t>Soesbe</w:t>
      </w:r>
      <w:proofErr w:type="spellEnd"/>
    </w:p>
    <w:p w:rsidR="003B67D5" w:rsidRPr="005571E2" w:rsidRDefault="00DB2647" w:rsidP="00DB2647">
      <w:pPr>
        <w:pStyle w:val="BodyText"/>
        <w:ind w:left="0"/>
      </w:pPr>
      <w:r w:rsidRPr="005571E2">
        <w:t>Shirley A. Soo</w:t>
      </w:r>
    </w:p>
    <w:p w:rsidR="00DB2647" w:rsidRPr="005571E2" w:rsidRDefault="00DB2647" w:rsidP="00DB2647">
      <w:pPr>
        <w:pStyle w:val="BodyText"/>
        <w:ind w:left="0"/>
      </w:pPr>
      <w:r w:rsidRPr="005571E2">
        <w:t>Mrs. K. Sarah Spaulding</w:t>
      </w:r>
    </w:p>
    <w:p w:rsidR="00DB2647" w:rsidRPr="005571E2" w:rsidRDefault="00DB2647" w:rsidP="00DB2647">
      <w:pPr>
        <w:pStyle w:val="BodyText"/>
        <w:ind w:left="0"/>
      </w:pPr>
      <w:r w:rsidRPr="005571E2">
        <w:t>Gary and Edna Spear</w:t>
      </w:r>
    </w:p>
    <w:p w:rsidR="00DB2647" w:rsidRPr="005571E2" w:rsidRDefault="00DB2647" w:rsidP="00DB2647">
      <w:pPr>
        <w:pStyle w:val="BodyText"/>
        <w:ind w:left="0"/>
      </w:pPr>
      <w:r w:rsidRPr="005571E2">
        <w:t xml:space="preserve">Dr. Robert </w:t>
      </w:r>
      <w:proofErr w:type="spellStart"/>
      <w:r w:rsidRPr="005571E2">
        <w:t>Spitze</w:t>
      </w:r>
      <w:proofErr w:type="spellEnd"/>
    </w:p>
    <w:p w:rsidR="003B67D5" w:rsidRPr="005571E2" w:rsidRDefault="00DB2647" w:rsidP="00DB2647">
      <w:pPr>
        <w:pStyle w:val="BodyText"/>
        <w:ind w:left="0"/>
      </w:pPr>
      <w:r w:rsidRPr="005571E2">
        <w:t>Lynne E.</w:t>
      </w:r>
      <w:r w:rsidRPr="005571E2">
        <w:rPr>
          <w:spacing w:val="-4"/>
        </w:rPr>
        <w:t xml:space="preserve"> </w:t>
      </w:r>
      <w:proofErr w:type="spellStart"/>
      <w:r w:rsidRPr="005571E2">
        <w:t>Srull</w:t>
      </w:r>
      <w:proofErr w:type="spellEnd"/>
    </w:p>
    <w:p w:rsidR="003B67D5" w:rsidRPr="005571E2" w:rsidRDefault="00DB2647" w:rsidP="00DB2647">
      <w:pPr>
        <w:pStyle w:val="BodyText"/>
        <w:ind w:left="0"/>
      </w:pPr>
      <w:r w:rsidRPr="005571E2">
        <w:t>Shirley G. Starr</w:t>
      </w:r>
    </w:p>
    <w:p w:rsidR="00DB2647" w:rsidRDefault="00DB2647" w:rsidP="00DB2647">
      <w:pPr>
        <w:pStyle w:val="BodyText"/>
        <w:ind w:left="0"/>
      </w:pPr>
      <w:r w:rsidRPr="005571E2">
        <w:t>Allan and Cecile Steinberg</w:t>
      </w:r>
    </w:p>
    <w:p w:rsidR="00BB13F6" w:rsidRPr="005571E2" w:rsidRDefault="00BB13F6" w:rsidP="00DB2647">
      <w:pPr>
        <w:pStyle w:val="BodyText"/>
        <w:ind w:left="0"/>
      </w:pPr>
      <w:r>
        <w:t xml:space="preserve">Gary and Diane </w:t>
      </w:r>
      <w:proofErr w:type="spellStart"/>
      <w:r>
        <w:t>Stensland</w:t>
      </w:r>
      <w:proofErr w:type="spellEnd"/>
    </w:p>
    <w:p w:rsidR="003B67D5" w:rsidRPr="005571E2" w:rsidRDefault="00DB2647" w:rsidP="00DB2647">
      <w:pPr>
        <w:pStyle w:val="BodyText"/>
        <w:ind w:left="0"/>
      </w:pPr>
      <w:r w:rsidRPr="005571E2">
        <w:t xml:space="preserve">Edith A. </w:t>
      </w:r>
      <w:proofErr w:type="spellStart"/>
      <w:r w:rsidRPr="005571E2">
        <w:t>Stotler</w:t>
      </w:r>
      <w:proofErr w:type="spellEnd"/>
    </w:p>
    <w:p w:rsidR="003B67D5" w:rsidRPr="005571E2" w:rsidRDefault="00DB2647" w:rsidP="00DB2647">
      <w:pPr>
        <w:pStyle w:val="BodyText"/>
        <w:ind w:left="0"/>
      </w:pPr>
      <w:r w:rsidRPr="005571E2">
        <w:t>Ms. Jean C. Stout</w:t>
      </w:r>
    </w:p>
    <w:p w:rsidR="003B67D5" w:rsidRPr="005571E2" w:rsidRDefault="00DB2647" w:rsidP="00DB2647">
      <w:pPr>
        <w:pStyle w:val="BodyText"/>
        <w:ind w:left="0"/>
      </w:pPr>
      <w:r w:rsidRPr="005571E2">
        <w:t>Barbara and Robert Strauss</w:t>
      </w:r>
    </w:p>
    <w:p w:rsidR="00DB2647" w:rsidRPr="005571E2" w:rsidRDefault="00DB2647" w:rsidP="00DB2647">
      <w:pPr>
        <w:pStyle w:val="BodyText"/>
        <w:ind w:left="0"/>
      </w:pPr>
      <w:r w:rsidRPr="005571E2">
        <w:t>Ms. Cheryl Sullivan and Dr. Brian Ross</w:t>
      </w:r>
    </w:p>
    <w:p w:rsidR="00DA03BC" w:rsidRDefault="00DA03BC" w:rsidP="00DB2647">
      <w:pPr>
        <w:pStyle w:val="BodyText"/>
        <w:ind w:left="0"/>
      </w:pPr>
      <w:r w:rsidRPr="00DA03BC">
        <w:t>Janet and Steve Summers</w:t>
      </w:r>
    </w:p>
    <w:p w:rsidR="00DB2647" w:rsidRPr="005571E2" w:rsidRDefault="00DB2647" w:rsidP="00DB2647">
      <w:pPr>
        <w:pStyle w:val="BodyText"/>
        <w:ind w:left="0"/>
      </w:pPr>
      <w:r w:rsidRPr="005571E2">
        <w:t>Mrs. Susan E. Suter</w:t>
      </w:r>
    </w:p>
    <w:p w:rsidR="003B67D5" w:rsidRPr="005571E2" w:rsidRDefault="00DB2647" w:rsidP="00DB2647">
      <w:pPr>
        <w:pStyle w:val="BodyText"/>
        <w:ind w:left="0"/>
      </w:pPr>
      <w:r w:rsidRPr="005571E2">
        <w:t>Cynthia Swanson</w:t>
      </w:r>
    </w:p>
    <w:p w:rsidR="00DB2647" w:rsidRPr="005571E2" w:rsidRDefault="00DB2647" w:rsidP="00DB2647">
      <w:pPr>
        <w:pStyle w:val="BodyText"/>
        <w:ind w:left="0"/>
      </w:pPr>
      <w:proofErr w:type="spellStart"/>
      <w:r w:rsidRPr="005571E2">
        <w:t>Alethea</w:t>
      </w:r>
      <w:proofErr w:type="spellEnd"/>
      <w:r w:rsidRPr="005571E2">
        <w:t xml:space="preserve"> Taylor and Curtis H. Stephens</w:t>
      </w:r>
    </w:p>
    <w:p w:rsidR="00DB2647" w:rsidRPr="005571E2" w:rsidRDefault="00DB2647" w:rsidP="00DB2647">
      <w:pPr>
        <w:pStyle w:val="BodyText"/>
        <w:ind w:left="0"/>
      </w:pPr>
      <w:proofErr w:type="spellStart"/>
      <w:r w:rsidRPr="005571E2">
        <w:t>Buddi</w:t>
      </w:r>
      <w:proofErr w:type="spellEnd"/>
      <w:r w:rsidRPr="005571E2">
        <w:t xml:space="preserve"> A. </w:t>
      </w:r>
      <w:proofErr w:type="spellStart"/>
      <w:r w:rsidRPr="005571E2">
        <w:t>Tepper</w:t>
      </w:r>
      <w:proofErr w:type="spellEnd"/>
    </w:p>
    <w:p w:rsidR="003B67D5" w:rsidRDefault="00DB2647" w:rsidP="00DB2647">
      <w:pPr>
        <w:pStyle w:val="BodyText"/>
        <w:ind w:left="0"/>
      </w:pPr>
      <w:r w:rsidRPr="005571E2">
        <w:t xml:space="preserve">Edward P. and Nancy L. </w:t>
      </w:r>
      <w:proofErr w:type="spellStart"/>
      <w:r w:rsidRPr="005571E2">
        <w:t>Tepper</w:t>
      </w:r>
      <w:proofErr w:type="spellEnd"/>
    </w:p>
    <w:p w:rsidR="007049B6" w:rsidRPr="005571E2" w:rsidRDefault="007049B6" w:rsidP="00DB2647">
      <w:pPr>
        <w:pStyle w:val="BodyText"/>
        <w:ind w:left="0"/>
      </w:pPr>
      <w:r>
        <w:lastRenderedPageBreak/>
        <w:t>Josephine D. Thomas</w:t>
      </w:r>
    </w:p>
    <w:p w:rsidR="00DB2647" w:rsidRDefault="00DB2647" w:rsidP="00DB2647">
      <w:pPr>
        <w:pStyle w:val="BodyText"/>
        <w:ind w:left="0"/>
      </w:pPr>
      <w:r w:rsidRPr="005571E2">
        <w:t>John Walter and Joy Thornton-Walter</w:t>
      </w:r>
    </w:p>
    <w:p w:rsidR="00BB13F6" w:rsidRPr="005571E2" w:rsidRDefault="00BB13F6" w:rsidP="00DB2647">
      <w:pPr>
        <w:pStyle w:val="BodyText"/>
        <w:ind w:left="0"/>
      </w:pPr>
      <w:r>
        <w:t>Catherine Thurston</w:t>
      </w:r>
    </w:p>
    <w:p w:rsidR="003B67D5" w:rsidRPr="005571E2" w:rsidRDefault="00DB2647" w:rsidP="00DB2647">
      <w:pPr>
        <w:pStyle w:val="BodyText"/>
        <w:ind w:left="0"/>
      </w:pPr>
      <w:r w:rsidRPr="005571E2">
        <w:t xml:space="preserve">Wilma </w:t>
      </w:r>
      <w:proofErr w:type="spellStart"/>
      <w:r w:rsidRPr="005571E2">
        <w:t>Tinkham</w:t>
      </w:r>
      <w:proofErr w:type="spellEnd"/>
    </w:p>
    <w:p w:rsidR="003B67D5" w:rsidRPr="005571E2" w:rsidRDefault="00DB2647" w:rsidP="00DB2647">
      <w:pPr>
        <w:pStyle w:val="BodyText"/>
        <w:ind w:left="0"/>
      </w:pPr>
      <w:r w:rsidRPr="005571E2">
        <w:t xml:space="preserve">Walter </w:t>
      </w:r>
      <w:proofErr w:type="spellStart"/>
      <w:r w:rsidRPr="005571E2">
        <w:t>Tousey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>Dr. Deborah Townsend</w:t>
      </w:r>
    </w:p>
    <w:p w:rsidR="003B67D5" w:rsidRPr="005571E2" w:rsidRDefault="00DB2647" w:rsidP="00DB2647">
      <w:pPr>
        <w:pStyle w:val="BodyText"/>
        <w:ind w:left="0"/>
      </w:pPr>
      <w:r w:rsidRPr="005571E2">
        <w:t>Mohan and David Tracy</w:t>
      </w:r>
    </w:p>
    <w:p w:rsidR="00DB2647" w:rsidRPr="005571E2" w:rsidRDefault="00DB2647" w:rsidP="00DB2647">
      <w:pPr>
        <w:pStyle w:val="BodyText"/>
        <w:ind w:left="0"/>
      </w:pPr>
      <w:r w:rsidRPr="005571E2">
        <w:t xml:space="preserve">Drs. Carolyn </w:t>
      </w:r>
      <w:proofErr w:type="spellStart"/>
      <w:r w:rsidRPr="005571E2">
        <w:t>Casady</w:t>
      </w:r>
      <w:proofErr w:type="spellEnd"/>
      <w:r w:rsidRPr="005571E2">
        <w:t>-Trimble and Ralph W. Trimble</w:t>
      </w:r>
    </w:p>
    <w:p w:rsidR="00DB2647" w:rsidRPr="005571E2" w:rsidRDefault="00DB2647" w:rsidP="00DB2647">
      <w:pPr>
        <w:pStyle w:val="BodyText"/>
        <w:ind w:left="0"/>
      </w:pPr>
      <w:r w:rsidRPr="005571E2">
        <w:t>Marilyn Trupin</w:t>
      </w:r>
    </w:p>
    <w:p w:rsidR="003B67D5" w:rsidRPr="005571E2" w:rsidRDefault="00DB2647" w:rsidP="00DB2647">
      <w:pPr>
        <w:pStyle w:val="BodyText"/>
        <w:ind w:left="0"/>
      </w:pPr>
      <w:r w:rsidRPr="005571E2">
        <w:t xml:space="preserve">Dr. Patricia A. </w:t>
      </w:r>
      <w:proofErr w:type="spellStart"/>
      <w:r w:rsidRPr="005571E2">
        <w:t>Tymchyshyn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>Sandra G. Updike</w:t>
      </w:r>
    </w:p>
    <w:p w:rsidR="000735E5" w:rsidRDefault="000735E5" w:rsidP="000735E5">
      <w:pPr>
        <w:pStyle w:val="BodyText"/>
        <w:ind w:left="0"/>
      </w:pPr>
      <w:r w:rsidRPr="000735E5">
        <w:t xml:space="preserve">Roy Van </w:t>
      </w:r>
      <w:proofErr w:type="spellStart"/>
      <w:r w:rsidRPr="000735E5">
        <w:t>Buskirk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>Mr. Charles B. and Dr. June A. Van Vorst</w:t>
      </w:r>
    </w:p>
    <w:p w:rsidR="00DB2647" w:rsidRPr="005571E2" w:rsidRDefault="00DB2647" w:rsidP="00DB2647">
      <w:pPr>
        <w:pStyle w:val="BodyText"/>
        <w:ind w:left="0"/>
      </w:pPr>
      <w:r w:rsidRPr="005571E2">
        <w:t xml:space="preserve">Mr. and Mrs. Jack </w:t>
      </w:r>
      <w:proofErr w:type="spellStart"/>
      <w:r w:rsidRPr="005571E2">
        <w:t>Waaler</w:t>
      </w:r>
      <w:proofErr w:type="spellEnd"/>
    </w:p>
    <w:p w:rsidR="00DB2647" w:rsidRDefault="00DB2647" w:rsidP="00DB2647">
      <w:pPr>
        <w:pStyle w:val="BodyText"/>
        <w:ind w:left="0"/>
      </w:pPr>
      <w:r w:rsidRPr="005571E2">
        <w:t xml:space="preserve">Gretchen C. </w:t>
      </w:r>
      <w:proofErr w:type="spellStart"/>
      <w:r w:rsidRPr="005571E2">
        <w:t>Walklet</w:t>
      </w:r>
      <w:proofErr w:type="spellEnd"/>
    </w:p>
    <w:p w:rsidR="00BB13F6" w:rsidRPr="005571E2" w:rsidRDefault="00BB13F6" w:rsidP="00DB2647">
      <w:pPr>
        <w:pStyle w:val="BodyText"/>
        <w:ind w:left="0"/>
      </w:pPr>
      <w:r>
        <w:t>Stephen J. Wanzek</w:t>
      </w:r>
    </w:p>
    <w:p w:rsidR="00DB2647" w:rsidRPr="005571E2" w:rsidRDefault="00DB2647" w:rsidP="00DB2647">
      <w:pPr>
        <w:pStyle w:val="BodyText"/>
        <w:ind w:left="0"/>
      </w:pPr>
      <w:r w:rsidRPr="005571E2">
        <w:t>Catherine A. Webber</w:t>
      </w:r>
    </w:p>
    <w:p w:rsidR="00DB2647" w:rsidRPr="005571E2" w:rsidRDefault="00DB2647" w:rsidP="00DB2647">
      <w:pPr>
        <w:pStyle w:val="BodyText"/>
        <w:ind w:left="0"/>
      </w:pPr>
      <w:r w:rsidRPr="005571E2">
        <w:t>Martha Wagner-Weinberg</w:t>
      </w:r>
    </w:p>
    <w:p w:rsidR="00DB2647" w:rsidRPr="005571E2" w:rsidRDefault="00D401EA" w:rsidP="00DB2647">
      <w:pPr>
        <w:pStyle w:val="BodyText"/>
        <w:ind w:left="0"/>
      </w:pPr>
      <w:r w:rsidRPr="00D401EA">
        <w:t>Jeffery</w:t>
      </w:r>
      <w:r>
        <w:t xml:space="preserve"> </w:t>
      </w:r>
      <w:r w:rsidR="00DB2647" w:rsidRPr="005571E2">
        <w:t xml:space="preserve">and Shari </w:t>
      </w:r>
      <w:proofErr w:type="spellStart"/>
      <w:r w:rsidR="00DB2647" w:rsidRPr="005571E2">
        <w:t>Wampler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>Mrs. Paula D. Watson</w:t>
      </w:r>
    </w:p>
    <w:p w:rsidR="00DB2647" w:rsidRPr="005571E2" w:rsidRDefault="00DB2647" w:rsidP="00DB2647">
      <w:pPr>
        <w:pStyle w:val="BodyText"/>
        <w:ind w:left="0"/>
      </w:pPr>
      <w:r w:rsidRPr="005571E2">
        <w:t>Jean</w:t>
      </w:r>
      <w:r w:rsidRPr="005571E2">
        <w:rPr>
          <w:spacing w:val="-3"/>
        </w:rPr>
        <w:t xml:space="preserve"> </w:t>
      </w:r>
      <w:proofErr w:type="spellStart"/>
      <w:r w:rsidRPr="005571E2">
        <w:t>Weigel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>Peggy R. Weinberg</w:t>
      </w:r>
    </w:p>
    <w:p w:rsidR="00DB2647" w:rsidRPr="005571E2" w:rsidRDefault="00DB2647" w:rsidP="00DB2647">
      <w:pPr>
        <w:pStyle w:val="BodyText"/>
        <w:ind w:left="0"/>
      </w:pPr>
      <w:proofErr w:type="spellStart"/>
      <w:r w:rsidRPr="005571E2">
        <w:t>Marganit</w:t>
      </w:r>
      <w:proofErr w:type="spellEnd"/>
      <w:r w:rsidRPr="005571E2">
        <w:t xml:space="preserve"> Weinberger-</w:t>
      </w:r>
      <w:proofErr w:type="spellStart"/>
      <w:r w:rsidRPr="005571E2">
        <w:t>Rotman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>Anthony Welsh</w:t>
      </w:r>
    </w:p>
    <w:p w:rsidR="00F052EC" w:rsidRDefault="00F052EC" w:rsidP="00DB2647">
      <w:pPr>
        <w:pStyle w:val="BodyText"/>
        <w:ind w:left="0"/>
      </w:pPr>
      <w:r w:rsidRPr="00F052EC">
        <w:t>Ann E. Wheeler</w:t>
      </w:r>
    </w:p>
    <w:p w:rsidR="00977C59" w:rsidRDefault="00977C59" w:rsidP="00DB2647">
      <w:pPr>
        <w:pStyle w:val="BodyText"/>
        <w:ind w:left="0"/>
      </w:pPr>
      <w:r w:rsidRPr="00977C59">
        <w:t>Dr. Richard P. Wheeler and Prof. Patricia A. Gill</w:t>
      </w:r>
    </w:p>
    <w:p w:rsidR="00DB2647" w:rsidRPr="005571E2" w:rsidRDefault="00DB2647" w:rsidP="00DB2647">
      <w:pPr>
        <w:pStyle w:val="BodyText"/>
        <w:ind w:left="0"/>
      </w:pPr>
      <w:r w:rsidRPr="005571E2">
        <w:t xml:space="preserve">Chris and Dave </w:t>
      </w:r>
      <w:proofErr w:type="spellStart"/>
      <w:r w:rsidRPr="005571E2">
        <w:t>Whippo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>Drs. Dixie D. and Gregory S. Whitt</w:t>
      </w:r>
    </w:p>
    <w:p w:rsidR="00DB2647" w:rsidRPr="005571E2" w:rsidRDefault="00DB2647" w:rsidP="00DB2647">
      <w:pPr>
        <w:pStyle w:val="BodyText"/>
        <w:ind w:left="0"/>
      </w:pPr>
      <w:r w:rsidRPr="005571E2">
        <w:t>Marilyn J. Williams</w:t>
      </w:r>
    </w:p>
    <w:p w:rsidR="00DB2647" w:rsidRPr="005571E2" w:rsidRDefault="00DB2647" w:rsidP="00DB2647">
      <w:pPr>
        <w:pStyle w:val="BodyText"/>
        <w:ind w:left="0"/>
      </w:pPr>
      <w:r w:rsidRPr="005571E2">
        <w:t>Sharon and Edward Williams</w:t>
      </w:r>
    </w:p>
    <w:p w:rsidR="00DB2647" w:rsidRPr="005571E2" w:rsidRDefault="00DB2647" w:rsidP="00DB2647">
      <w:pPr>
        <w:pStyle w:val="BodyText"/>
        <w:ind w:left="0"/>
      </w:pPr>
      <w:r w:rsidRPr="005571E2">
        <w:t>James D. Winston</w:t>
      </w:r>
    </w:p>
    <w:p w:rsidR="00DB2647" w:rsidRDefault="00DB2647" w:rsidP="00DB2647">
      <w:pPr>
        <w:pStyle w:val="BodyText"/>
        <w:ind w:left="0"/>
      </w:pPr>
      <w:r w:rsidRPr="005571E2">
        <w:t xml:space="preserve">Dr. Charles and Professor Sarah </w:t>
      </w:r>
      <w:proofErr w:type="spellStart"/>
      <w:r w:rsidRPr="005571E2">
        <w:t>Wisseman</w:t>
      </w:r>
      <w:proofErr w:type="spellEnd"/>
    </w:p>
    <w:p w:rsidR="007049B6" w:rsidRPr="005571E2" w:rsidRDefault="007049B6" w:rsidP="00DB2647">
      <w:pPr>
        <w:pStyle w:val="BodyText"/>
        <w:ind w:left="0"/>
      </w:pPr>
      <w:r>
        <w:t>Jerald Wray</w:t>
      </w:r>
    </w:p>
    <w:p w:rsidR="00DB2647" w:rsidRPr="005571E2" w:rsidRDefault="00DB2647" w:rsidP="00DB2647">
      <w:pPr>
        <w:pStyle w:val="BodyText"/>
        <w:ind w:left="0"/>
      </w:pPr>
      <w:r w:rsidRPr="005571E2">
        <w:t>Writing and Reading Poetry Study Group Spring 2017</w:t>
      </w:r>
    </w:p>
    <w:p w:rsidR="00DB2647" w:rsidRPr="005571E2" w:rsidRDefault="00DB2647" w:rsidP="00DB2647">
      <w:pPr>
        <w:pStyle w:val="BodyText"/>
        <w:ind w:left="0"/>
      </w:pPr>
      <w:r w:rsidRPr="005571E2">
        <w:t>Writers’ Café Study Group Spring 2017</w:t>
      </w:r>
    </w:p>
    <w:p w:rsidR="00DB2647" w:rsidRPr="005571E2" w:rsidRDefault="00DB2647" w:rsidP="00DB2647">
      <w:pPr>
        <w:pStyle w:val="BodyText"/>
        <w:ind w:left="0"/>
      </w:pPr>
      <w:r w:rsidRPr="005571E2">
        <w:t xml:space="preserve">Janie and Ehud </w:t>
      </w:r>
      <w:proofErr w:type="spellStart"/>
      <w:r w:rsidRPr="005571E2">
        <w:t>Yairi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>David and Diane Zell</w:t>
      </w:r>
    </w:p>
    <w:p w:rsidR="00DB2647" w:rsidRPr="005571E2" w:rsidRDefault="00DB2647" w:rsidP="00DB2647">
      <w:pPr>
        <w:pStyle w:val="BodyText"/>
        <w:ind w:left="0"/>
      </w:pPr>
      <w:r w:rsidRPr="005571E2">
        <w:t xml:space="preserve">Prof. Theodore and Mrs. Joan </w:t>
      </w:r>
      <w:proofErr w:type="spellStart"/>
      <w:r w:rsidRPr="005571E2">
        <w:t>Zernich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>Richard Ziegler</w:t>
      </w:r>
    </w:p>
    <w:p w:rsidR="00DB2647" w:rsidRPr="005571E2" w:rsidRDefault="00DB2647" w:rsidP="00DB2647">
      <w:pPr>
        <w:pStyle w:val="BodyText"/>
        <w:ind w:left="0"/>
      </w:pPr>
      <w:r w:rsidRPr="005571E2">
        <w:t>Kathryn A. Zimmerman</w:t>
      </w:r>
    </w:p>
    <w:p w:rsidR="00DB2647" w:rsidRPr="005571E2" w:rsidRDefault="00DB2647" w:rsidP="00DB2647">
      <w:pPr>
        <w:pStyle w:val="BodyText"/>
        <w:ind w:left="0"/>
      </w:pPr>
      <w:r w:rsidRPr="005571E2">
        <w:t xml:space="preserve">Professor Steven and Mrs. Susan </w:t>
      </w:r>
      <w:proofErr w:type="spellStart"/>
      <w:r w:rsidRPr="005571E2">
        <w:t>Zumdahl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 xml:space="preserve">Carol A. </w:t>
      </w:r>
      <w:proofErr w:type="spellStart"/>
      <w:r w:rsidRPr="005571E2">
        <w:t>ZuHone</w:t>
      </w:r>
      <w:proofErr w:type="spellEnd"/>
    </w:p>
    <w:p w:rsidR="00DB2647" w:rsidRPr="005571E2" w:rsidRDefault="00DB2647" w:rsidP="00DB2647">
      <w:pPr>
        <w:pStyle w:val="Heading1"/>
        <w:ind w:left="0"/>
      </w:pPr>
      <w:bookmarkStart w:id="2" w:name="In_Honor_of"/>
      <w:bookmarkEnd w:id="2"/>
    </w:p>
    <w:p w:rsidR="003B67D5" w:rsidRDefault="00DB2647" w:rsidP="00DB2647">
      <w:pPr>
        <w:pStyle w:val="Heading1"/>
        <w:ind w:left="0"/>
      </w:pPr>
      <w:r w:rsidRPr="005571E2">
        <w:t>In Honor of</w:t>
      </w:r>
    </w:p>
    <w:p w:rsidR="00B825A4" w:rsidRPr="00B825A4" w:rsidRDefault="00B825A4" w:rsidP="00DB2647">
      <w:pPr>
        <w:pStyle w:val="Heading1"/>
        <w:ind w:left="0"/>
        <w:rPr>
          <w:b w:val="0"/>
        </w:rPr>
      </w:pPr>
      <w:r w:rsidRPr="00B825A4">
        <w:rPr>
          <w:b w:val="0"/>
        </w:rPr>
        <w:t>“Advanced Latin Study Group and All OLLI Study Groups”</w:t>
      </w:r>
    </w:p>
    <w:p w:rsidR="006050AC" w:rsidRPr="006050AC" w:rsidRDefault="006050AC" w:rsidP="006050AC">
      <w:pPr>
        <w:rPr>
          <w:rFonts w:eastAsiaTheme="minorHAnsi" w:cs="Calibri"/>
          <w:sz w:val="24"/>
          <w:szCs w:val="24"/>
        </w:rPr>
      </w:pPr>
      <w:r w:rsidRPr="006050AC">
        <w:rPr>
          <w:sz w:val="24"/>
          <w:szCs w:val="24"/>
        </w:rPr>
        <w:t>“All of the volunteers who contribute to OLLI’s success”</w:t>
      </w:r>
    </w:p>
    <w:p w:rsidR="00DB2647" w:rsidRPr="005571E2" w:rsidRDefault="00DB2647" w:rsidP="006050AC">
      <w:pPr>
        <w:pStyle w:val="BodyText"/>
        <w:ind w:left="0"/>
      </w:pPr>
      <w:r w:rsidRPr="005571E2">
        <w:t>“All those who make OLLI work”</w:t>
      </w:r>
    </w:p>
    <w:p w:rsidR="00F93471" w:rsidRDefault="00F93471" w:rsidP="00DB2647">
      <w:pPr>
        <w:pStyle w:val="BodyText"/>
        <w:ind w:left="0"/>
      </w:pPr>
      <w:r w:rsidRPr="00F93471">
        <w:t xml:space="preserve">“The Facilitators of the Poetry Reading Study Group” </w:t>
      </w:r>
    </w:p>
    <w:p w:rsidR="003B67D5" w:rsidRPr="005571E2" w:rsidRDefault="00DB2647" w:rsidP="00DB2647">
      <w:pPr>
        <w:pStyle w:val="BodyText"/>
        <w:ind w:left="0"/>
      </w:pPr>
      <w:r w:rsidRPr="005571E2">
        <w:lastRenderedPageBreak/>
        <w:t>“The Faculty”</w:t>
      </w:r>
    </w:p>
    <w:p w:rsidR="00DB2647" w:rsidRPr="005571E2" w:rsidRDefault="00DB2647" w:rsidP="00DB2647">
      <w:pPr>
        <w:pStyle w:val="BodyText"/>
        <w:ind w:left="0"/>
      </w:pPr>
      <w:r w:rsidRPr="005571E2">
        <w:t>“The Federalist Papers Study Group”</w:t>
      </w:r>
    </w:p>
    <w:p w:rsidR="003B67D5" w:rsidRPr="005571E2" w:rsidRDefault="00DB2647" w:rsidP="00DB2647">
      <w:pPr>
        <w:pStyle w:val="BodyText"/>
        <w:ind w:left="0"/>
      </w:pPr>
      <w:r w:rsidRPr="005571E2">
        <w:t>“Homer’s Odyssey Study Group”</w:t>
      </w:r>
    </w:p>
    <w:p w:rsidR="00DB2647" w:rsidRDefault="00DB2647" w:rsidP="00DB2647">
      <w:pPr>
        <w:pStyle w:val="BodyText"/>
        <w:ind w:left="0"/>
      </w:pPr>
      <w:r w:rsidRPr="005571E2">
        <w:t>“If It Weren’t For the Music: Rock Music in Film Study Group”</w:t>
      </w:r>
    </w:p>
    <w:p w:rsidR="00B825A4" w:rsidRDefault="00B825A4" w:rsidP="00DB2647">
      <w:pPr>
        <w:pStyle w:val="BodyText"/>
        <w:ind w:left="0"/>
      </w:pPr>
      <w:r>
        <w:t>“OLLI Board Members”</w:t>
      </w:r>
    </w:p>
    <w:p w:rsidR="00B825A4" w:rsidRPr="005571E2" w:rsidRDefault="00B825A4" w:rsidP="00DB2647">
      <w:pPr>
        <w:pStyle w:val="BodyText"/>
        <w:ind w:left="0"/>
      </w:pPr>
      <w:r>
        <w:t>“OLLI Faculty and Staff”</w:t>
      </w:r>
    </w:p>
    <w:p w:rsidR="00957F23" w:rsidRDefault="00957F23" w:rsidP="00DB2647">
      <w:pPr>
        <w:pStyle w:val="BodyText"/>
        <w:ind w:left="0"/>
      </w:pPr>
      <w:r w:rsidRPr="00957F23">
        <w:t>“OLLI Instructors for Classes and Study Groups”</w:t>
      </w:r>
    </w:p>
    <w:p w:rsidR="00B825A4" w:rsidRDefault="00B825A4" w:rsidP="00DB2647">
      <w:pPr>
        <w:pStyle w:val="BodyText"/>
        <w:ind w:left="0"/>
      </w:pPr>
      <w:r>
        <w:t>“OLLI Tai Chi Instructors”</w:t>
      </w:r>
    </w:p>
    <w:p w:rsidR="00887D32" w:rsidRDefault="00887D32" w:rsidP="00DB2647">
      <w:pPr>
        <w:pStyle w:val="BodyText"/>
        <w:ind w:left="0"/>
      </w:pPr>
      <w:r w:rsidRPr="00887D32">
        <w:t xml:space="preserve">Chester </w:t>
      </w:r>
      <w:proofErr w:type="spellStart"/>
      <w:r w:rsidRPr="00887D32">
        <w:t>Alwes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 xml:space="preserve">Scott </w:t>
      </w:r>
      <w:proofErr w:type="spellStart"/>
      <w:r w:rsidRPr="005571E2">
        <w:t>Badman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>John Bennett</w:t>
      </w:r>
    </w:p>
    <w:p w:rsidR="00DB2647" w:rsidRPr="005571E2" w:rsidRDefault="00DB2647" w:rsidP="00DB2647">
      <w:pPr>
        <w:pStyle w:val="BodyText"/>
        <w:ind w:left="0"/>
      </w:pPr>
      <w:r w:rsidRPr="005571E2">
        <w:t>Nancy Blake</w:t>
      </w:r>
    </w:p>
    <w:p w:rsidR="001E19B4" w:rsidRDefault="001E19B4" w:rsidP="00DB2647">
      <w:pPr>
        <w:pStyle w:val="BodyText"/>
        <w:ind w:left="0"/>
      </w:pPr>
      <w:proofErr w:type="spellStart"/>
      <w:r w:rsidRPr="001E19B4">
        <w:t>Cathrine</w:t>
      </w:r>
      <w:proofErr w:type="spellEnd"/>
      <w:r w:rsidRPr="001E19B4">
        <w:t xml:space="preserve"> </w:t>
      </w:r>
      <w:proofErr w:type="spellStart"/>
      <w:r w:rsidRPr="001E19B4">
        <w:t>Blom</w:t>
      </w:r>
      <w:proofErr w:type="spellEnd"/>
    </w:p>
    <w:p w:rsidR="00957F23" w:rsidRDefault="00957F23" w:rsidP="00DB2647">
      <w:pPr>
        <w:pStyle w:val="BodyText"/>
        <w:ind w:left="0"/>
      </w:pPr>
      <w:r w:rsidRPr="00957F23">
        <w:t>Parley Ann Boswell</w:t>
      </w:r>
    </w:p>
    <w:p w:rsidR="00DB2647" w:rsidRPr="005571E2" w:rsidRDefault="00DB2647" w:rsidP="00DB2647">
      <w:pPr>
        <w:pStyle w:val="BodyText"/>
        <w:ind w:left="0"/>
      </w:pPr>
      <w:r w:rsidRPr="005571E2">
        <w:t>Bill Breeding</w:t>
      </w:r>
    </w:p>
    <w:p w:rsidR="00DB2647" w:rsidRPr="005571E2" w:rsidRDefault="00DB2647" w:rsidP="00DB2647">
      <w:pPr>
        <w:pStyle w:val="BodyText"/>
        <w:ind w:left="0"/>
      </w:pPr>
      <w:r w:rsidRPr="005571E2">
        <w:t xml:space="preserve">Kathleen </w:t>
      </w:r>
      <w:proofErr w:type="spellStart"/>
      <w:r w:rsidRPr="005571E2">
        <w:t>Brinkmann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>Bao Bui</w:t>
      </w:r>
    </w:p>
    <w:p w:rsidR="00DB2647" w:rsidRPr="005571E2" w:rsidRDefault="00DB2647" w:rsidP="00DB2647">
      <w:pPr>
        <w:pStyle w:val="BodyText"/>
        <w:ind w:left="0"/>
      </w:pPr>
      <w:r w:rsidRPr="005571E2">
        <w:t>Christine Catanzarite</w:t>
      </w:r>
    </w:p>
    <w:p w:rsidR="00DB2647" w:rsidRPr="005571E2" w:rsidRDefault="00DB2647" w:rsidP="00DB2647">
      <w:pPr>
        <w:pStyle w:val="BodyText"/>
        <w:ind w:left="0"/>
      </w:pPr>
      <w:r w:rsidRPr="005571E2">
        <w:t>Frank Chadwick</w:t>
      </w:r>
    </w:p>
    <w:p w:rsidR="00DB2647" w:rsidRPr="005571E2" w:rsidRDefault="00DB2647" w:rsidP="00DB2647">
      <w:pPr>
        <w:pStyle w:val="BodyText"/>
        <w:ind w:left="0"/>
      </w:pPr>
      <w:r w:rsidRPr="005571E2">
        <w:t>Fred Christensen</w:t>
      </w:r>
    </w:p>
    <w:p w:rsidR="003B67D5" w:rsidRPr="005571E2" w:rsidRDefault="00DB2647" w:rsidP="00DB2647">
      <w:pPr>
        <w:pStyle w:val="BodyText"/>
        <w:ind w:left="0"/>
      </w:pPr>
      <w:r w:rsidRPr="005571E2">
        <w:t>Linda Coleman</w:t>
      </w:r>
    </w:p>
    <w:p w:rsidR="00DB2647" w:rsidRPr="005571E2" w:rsidRDefault="00DB2647" w:rsidP="00DB2647">
      <w:pPr>
        <w:pStyle w:val="BodyText"/>
        <w:ind w:left="0"/>
      </w:pPr>
      <w:r w:rsidRPr="005571E2">
        <w:t>Trisha Crowley</w:t>
      </w:r>
    </w:p>
    <w:p w:rsidR="00DB2647" w:rsidRPr="005571E2" w:rsidRDefault="00DB2647" w:rsidP="00DB2647">
      <w:pPr>
        <w:pStyle w:val="BodyText"/>
        <w:ind w:left="0"/>
      </w:pPr>
      <w:r w:rsidRPr="005571E2">
        <w:t>Craig W. Cutbirth</w:t>
      </w:r>
    </w:p>
    <w:p w:rsidR="00DB2647" w:rsidRPr="005571E2" w:rsidRDefault="00DB2647" w:rsidP="00DB2647">
      <w:pPr>
        <w:pStyle w:val="BodyText"/>
        <w:ind w:left="0"/>
      </w:pPr>
      <w:r w:rsidRPr="005571E2">
        <w:t>Deborah Day</w:t>
      </w:r>
    </w:p>
    <w:p w:rsidR="00DB2647" w:rsidRPr="005571E2" w:rsidRDefault="00DB2647" w:rsidP="00DB2647">
      <w:pPr>
        <w:pStyle w:val="BodyText"/>
        <w:ind w:left="0"/>
      </w:pPr>
      <w:r w:rsidRPr="005571E2">
        <w:t xml:space="preserve">Paul </w:t>
      </w:r>
      <w:proofErr w:type="spellStart"/>
      <w:r w:rsidRPr="005571E2">
        <w:t>Debevec</w:t>
      </w:r>
      <w:proofErr w:type="spellEnd"/>
    </w:p>
    <w:p w:rsidR="00DB2647" w:rsidRPr="005571E2" w:rsidRDefault="00DB2647" w:rsidP="00DB2647">
      <w:pPr>
        <w:pStyle w:val="BodyText"/>
        <w:ind w:left="0"/>
      </w:pPr>
      <w:proofErr w:type="spellStart"/>
      <w:r w:rsidRPr="005571E2">
        <w:t>Jaafar</w:t>
      </w:r>
      <w:proofErr w:type="spellEnd"/>
      <w:r w:rsidRPr="005571E2">
        <w:t xml:space="preserve"> </w:t>
      </w:r>
      <w:proofErr w:type="spellStart"/>
      <w:r w:rsidRPr="005571E2">
        <w:t>Dhahir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>Harold Diamond</w:t>
      </w:r>
    </w:p>
    <w:p w:rsidR="00DB2647" w:rsidRPr="005571E2" w:rsidRDefault="00DB2647" w:rsidP="00DB2647">
      <w:pPr>
        <w:pStyle w:val="BodyText"/>
        <w:ind w:left="0"/>
      </w:pPr>
      <w:r w:rsidRPr="005571E2">
        <w:t>James Dobbins</w:t>
      </w:r>
    </w:p>
    <w:p w:rsidR="00DB2647" w:rsidRPr="005571E2" w:rsidRDefault="00DB2647" w:rsidP="00DB2647">
      <w:pPr>
        <w:pStyle w:val="BodyText"/>
        <w:ind w:left="0"/>
      </w:pPr>
      <w:r w:rsidRPr="005571E2">
        <w:t xml:space="preserve">Tom </w:t>
      </w:r>
      <w:proofErr w:type="spellStart"/>
      <w:r w:rsidRPr="005571E2">
        <w:t>Neufer</w:t>
      </w:r>
      <w:proofErr w:type="spellEnd"/>
      <w:r w:rsidRPr="005571E2">
        <w:t xml:space="preserve"> </w:t>
      </w:r>
      <w:proofErr w:type="spellStart"/>
      <w:r w:rsidRPr="005571E2">
        <w:t>Emswiler</w:t>
      </w:r>
      <w:proofErr w:type="spellEnd"/>
    </w:p>
    <w:p w:rsidR="00957F23" w:rsidRDefault="00957F23" w:rsidP="005571E2">
      <w:pPr>
        <w:rPr>
          <w:sz w:val="24"/>
          <w:szCs w:val="24"/>
        </w:rPr>
      </w:pPr>
      <w:r w:rsidRPr="00957F23">
        <w:rPr>
          <w:sz w:val="24"/>
          <w:szCs w:val="24"/>
        </w:rPr>
        <w:t xml:space="preserve">Faculty of the Carl R. </w:t>
      </w:r>
      <w:proofErr w:type="spellStart"/>
      <w:r w:rsidRPr="00957F23">
        <w:rPr>
          <w:sz w:val="24"/>
          <w:szCs w:val="24"/>
        </w:rPr>
        <w:t>Woese</w:t>
      </w:r>
      <w:proofErr w:type="spellEnd"/>
      <w:r w:rsidRPr="00957F23">
        <w:rPr>
          <w:sz w:val="24"/>
          <w:szCs w:val="24"/>
        </w:rPr>
        <w:t xml:space="preserve"> Institute for Genomic Biology</w:t>
      </w:r>
    </w:p>
    <w:p w:rsidR="005571E2" w:rsidRPr="005571E2" w:rsidRDefault="005571E2" w:rsidP="005571E2">
      <w:pPr>
        <w:rPr>
          <w:rFonts w:eastAsiaTheme="minorHAnsi" w:cs="Calibri"/>
          <w:sz w:val="24"/>
          <w:szCs w:val="24"/>
        </w:rPr>
      </w:pPr>
      <w:r w:rsidRPr="005571E2">
        <w:rPr>
          <w:sz w:val="24"/>
          <w:szCs w:val="24"/>
        </w:rPr>
        <w:t>Don Francisco</w:t>
      </w:r>
    </w:p>
    <w:p w:rsidR="005571E2" w:rsidRPr="005571E2" w:rsidRDefault="005571E2" w:rsidP="005571E2">
      <w:pPr>
        <w:rPr>
          <w:rFonts w:eastAsiaTheme="minorHAnsi" w:cs="Calibri"/>
          <w:sz w:val="24"/>
          <w:szCs w:val="24"/>
        </w:rPr>
      </w:pPr>
      <w:r w:rsidRPr="005571E2">
        <w:rPr>
          <w:sz w:val="24"/>
          <w:szCs w:val="24"/>
        </w:rPr>
        <w:t>Joyce Francisco</w:t>
      </w:r>
    </w:p>
    <w:p w:rsidR="00DB2647" w:rsidRPr="005571E2" w:rsidRDefault="00DB2647" w:rsidP="00DB2647">
      <w:pPr>
        <w:pStyle w:val="BodyText"/>
        <w:ind w:left="0"/>
      </w:pPr>
      <w:r w:rsidRPr="005571E2">
        <w:t>Professor Bruce Fouke</w:t>
      </w:r>
    </w:p>
    <w:p w:rsidR="003B67D5" w:rsidRPr="005571E2" w:rsidRDefault="00DB2647" w:rsidP="00DB2647">
      <w:pPr>
        <w:pStyle w:val="BodyText"/>
        <w:ind w:left="0"/>
      </w:pPr>
      <w:r w:rsidRPr="005571E2">
        <w:t xml:space="preserve">French </w:t>
      </w:r>
      <w:proofErr w:type="spellStart"/>
      <w:r w:rsidRPr="005571E2">
        <w:t>Fraker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>John Frayne</w:t>
      </w:r>
    </w:p>
    <w:p w:rsidR="00DB2647" w:rsidRPr="005571E2" w:rsidRDefault="00DB2647" w:rsidP="00DB2647">
      <w:pPr>
        <w:pStyle w:val="BodyText"/>
        <w:ind w:left="0"/>
      </w:pPr>
      <w:r w:rsidRPr="005571E2">
        <w:t>Katherine Freeman</w:t>
      </w:r>
    </w:p>
    <w:p w:rsidR="00DB2647" w:rsidRPr="005571E2" w:rsidRDefault="00DB2647" w:rsidP="00DB2647">
      <w:pPr>
        <w:pStyle w:val="BodyText"/>
        <w:ind w:left="0"/>
      </w:pPr>
      <w:r w:rsidRPr="005571E2">
        <w:t>Tom Galer-Unti</w:t>
      </w:r>
    </w:p>
    <w:p w:rsidR="00DB2647" w:rsidRPr="005571E2" w:rsidRDefault="00DB2647" w:rsidP="00DB2647">
      <w:pPr>
        <w:pStyle w:val="BodyText"/>
        <w:ind w:left="0"/>
      </w:pPr>
      <w:r w:rsidRPr="005571E2">
        <w:t>Eve Harwood</w:t>
      </w:r>
    </w:p>
    <w:p w:rsidR="00DB2647" w:rsidRPr="005571E2" w:rsidRDefault="00DB2647" w:rsidP="00DB2647">
      <w:pPr>
        <w:pStyle w:val="BodyText"/>
        <w:ind w:left="0"/>
      </w:pPr>
      <w:r w:rsidRPr="005571E2">
        <w:t>Beverly Herzog</w:t>
      </w:r>
    </w:p>
    <w:p w:rsidR="00DB2647" w:rsidRPr="005571E2" w:rsidRDefault="00DB2647" w:rsidP="00DB2647">
      <w:pPr>
        <w:pStyle w:val="BodyText"/>
        <w:ind w:left="0"/>
      </w:pPr>
      <w:r w:rsidRPr="005571E2">
        <w:t>Kathleen Holden</w:t>
      </w:r>
    </w:p>
    <w:p w:rsidR="00DB2647" w:rsidRPr="005571E2" w:rsidRDefault="00DB2647" w:rsidP="00DB2647">
      <w:pPr>
        <w:pStyle w:val="BodyText"/>
        <w:ind w:left="0"/>
      </w:pPr>
      <w:r w:rsidRPr="005571E2">
        <w:t>Connie Hosier</w:t>
      </w:r>
    </w:p>
    <w:p w:rsidR="00DB2647" w:rsidRPr="005571E2" w:rsidRDefault="00DB2647" w:rsidP="00DB2647">
      <w:pPr>
        <w:pStyle w:val="BodyText"/>
        <w:ind w:left="0"/>
      </w:pPr>
      <w:r w:rsidRPr="005571E2">
        <w:t>Frank Hoss</w:t>
      </w:r>
    </w:p>
    <w:p w:rsidR="00DB2647" w:rsidRPr="005571E2" w:rsidRDefault="00DB2647" w:rsidP="00DB2647">
      <w:pPr>
        <w:pStyle w:val="BodyText"/>
        <w:ind w:left="0"/>
      </w:pPr>
      <w:r w:rsidRPr="005571E2">
        <w:t>Brant Houston</w:t>
      </w:r>
    </w:p>
    <w:p w:rsidR="00C67EB7" w:rsidRDefault="00C67EB7" w:rsidP="00DB2647">
      <w:pPr>
        <w:pStyle w:val="BodyText"/>
        <w:ind w:left="0"/>
      </w:pPr>
      <w:r w:rsidRPr="00C67EB7">
        <w:t>Dr. Merrill W. Huffman</w:t>
      </w:r>
    </w:p>
    <w:p w:rsidR="00DB2647" w:rsidRPr="005571E2" w:rsidRDefault="00DB2647" w:rsidP="00DB2647">
      <w:pPr>
        <w:pStyle w:val="BodyText"/>
        <w:ind w:left="0"/>
      </w:pPr>
      <w:r w:rsidRPr="005571E2">
        <w:t xml:space="preserve">Janice </w:t>
      </w:r>
      <w:proofErr w:type="spellStart"/>
      <w:r w:rsidRPr="005571E2">
        <w:t>Jayes</w:t>
      </w:r>
      <w:proofErr w:type="spellEnd"/>
    </w:p>
    <w:p w:rsidR="00DB2647" w:rsidRPr="005571E2" w:rsidRDefault="00DB2647" w:rsidP="00DB2647">
      <w:pPr>
        <w:pStyle w:val="BodyText"/>
        <w:ind w:left="0"/>
      </w:pPr>
      <w:proofErr w:type="spellStart"/>
      <w:r w:rsidRPr="005571E2">
        <w:t>Sten</w:t>
      </w:r>
      <w:proofErr w:type="spellEnd"/>
      <w:r w:rsidRPr="005571E2">
        <w:t xml:space="preserve"> Johansen</w:t>
      </w:r>
    </w:p>
    <w:p w:rsidR="00DB2647" w:rsidRPr="005571E2" w:rsidRDefault="00DB2647" w:rsidP="00DB2647">
      <w:pPr>
        <w:pStyle w:val="BodyText"/>
        <w:ind w:left="0"/>
      </w:pPr>
      <w:r w:rsidRPr="005571E2">
        <w:t>Robert A. Jones</w:t>
      </w:r>
    </w:p>
    <w:p w:rsidR="00DB2647" w:rsidRPr="005571E2" w:rsidRDefault="00DB2647" w:rsidP="00DB2647">
      <w:pPr>
        <w:pStyle w:val="BodyText"/>
        <w:ind w:left="0"/>
      </w:pPr>
      <w:r w:rsidRPr="005571E2">
        <w:t xml:space="preserve">James </w:t>
      </w:r>
      <w:proofErr w:type="spellStart"/>
      <w:r w:rsidRPr="005571E2">
        <w:t>Kaler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lastRenderedPageBreak/>
        <w:t>Dan Keding</w:t>
      </w:r>
    </w:p>
    <w:p w:rsidR="00887D32" w:rsidRDefault="00887D32" w:rsidP="00DB2647">
      <w:pPr>
        <w:pStyle w:val="BodyText"/>
        <w:ind w:left="0"/>
      </w:pPr>
      <w:r w:rsidRPr="00887D32">
        <w:t>Rabbi Norman Klein</w:t>
      </w:r>
    </w:p>
    <w:p w:rsidR="00DB2647" w:rsidRPr="005571E2" w:rsidRDefault="00DB2647" w:rsidP="00DB2647">
      <w:pPr>
        <w:pStyle w:val="BodyText"/>
        <w:ind w:left="0"/>
      </w:pPr>
      <w:r w:rsidRPr="005571E2">
        <w:t xml:space="preserve">Chuck </w:t>
      </w:r>
      <w:proofErr w:type="spellStart"/>
      <w:r w:rsidRPr="005571E2">
        <w:t>Koplinski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>Judy Lachman</w:t>
      </w:r>
    </w:p>
    <w:p w:rsidR="00DB2647" w:rsidRPr="005571E2" w:rsidRDefault="00DB2647" w:rsidP="00DB2647">
      <w:pPr>
        <w:pStyle w:val="BodyText"/>
        <w:ind w:left="0"/>
      </w:pPr>
      <w:r w:rsidRPr="005571E2">
        <w:t>Gregory Lambeth</w:t>
      </w:r>
    </w:p>
    <w:p w:rsidR="00DB2647" w:rsidRPr="005571E2" w:rsidRDefault="00DB2647" w:rsidP="00DB2647">
      <w:pPr>
        <w:pStyle w:val="BodyText"/>
        <w:ind w:left="0"/>
      </w:pPr>
      <w:r w:rsidRPr="005571E2">
        <w:t>Latin Study Group</w:t>
      </w:r>
    </w:p>
    <w:p w:rsidR="00DB2647" w:rsidRPr="005571E2" w:rsidRDefault="00DB2647" w:rsidP="00DB2647">
      <w:pPr>
        <w:pStyle w:val="BodyText"/>
        <w:ind w:left="0"/>
      </w:pPr>
      <w:r w:rsidRPr="005571E2">
        <w:t xml:space="preserve">Ira M. </w:t>
      </w:r>
      <w:proofErr w:type="spellStart"/>
      <w:r w:rsidRPr="005571E2">
        <w:t>Lebenson</w:t>
      </w:r>
      <w:proofErr w:type="spellEnd"/>
    </w:p>
    <w:p w:rsidR="005571E2" w:rsidRPr="005571E2" w:rsidRDefault="005571E2" w:rsidP="005571E2">
      <w:pPr>
        <w:rPr>
          <w:rFonts w:eastAsiaTheme="minorHAnsi" w:cs="Calibri"/>
          <w:sz w:val="24"/>
          <w:szCs w:val="24"/>
        </w:rPr>
      </w:pPr>
      <w:r w:rsidRPr="005571E2">
        <w:rPr>
          <w:sz w:val="24"/>
          <w:szCs w:val="24"/>
        </w:rPr>
        <w:t xml:space="preserve">Cam </w:t>
      </w:r>
      <w:proofErr w:type="spellStart"/>
      <w:r w:rsidRPr="005571E2">
        <w:rPr>
          <w:sz w:val="24"/>
          <w:szCs w:val="24"/>
        </w:rPr>
        <w:t>MacRae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>Professor Vicki Mahaffey</w:t>
      </w:r>
    </w:p>
    <w:p w:rsidR="005571E2" w:rsidRPr="005571E2" w:rsidRDefault="005571E2" w:rsidP="005571E2">
      <w:pPr>
        <w:pStyle w:val="BodyText"/>
        <w:ind w:left="0"/>
      </w:pPr>
      <w:r w:rsidRPr="005571E2">
        <w:t>Peg Maher</w:t>
      </w:r>
    </w:p>
    <w:p w:rsidR="00DB2647" w:rsidRPr="005571E2" w:rsidRDefault="00DB2647" w:rsidP="00DB2647">
      <w:pPr>
        <w:pStyle w:val="BodyText"/>
        <w:ind w:left="0"/>
      </w:pPr>
      <w:proofErr w:type="spellStart"/>
      <w:r w:rsidRPr="005571E2">
        <w:t>Rozz</w:t>
      </w:r>
      <w:proofErr w:type="spellEnd"/>
      <w:r w:rsidRPr="005571E2">
        <w:t xml:space="preserve"> Mandel</w:t>
      </w:r>
    </w:p>
    <w:p w:rsidR="005571E2" w:rsidRPr="005571E2" w:rsidRDefault="005571E2" w:rsidP="005571E2">
      <w:pPr>
        <w:rPr>
          <w:rFonts w:eastAsiaTheme="minorHAnsi" w:cs="Calibri"/>
          <w:sz w:val="24"/>
          <w:szCs w:val="24"/>
        </w:rPr>
      </w:pPr>
      <w:r w:rsidRPr="005571E2">
        <w:rPr>
          <w:sz w:val="24"/>
          <w:szCs w:val="24"/>
        </w:rPr>
        <w:t>Cindy Mann</w:t>
      </w:r>
    </w:p>
    <w:p w:rsidR="00DB2647" w:rsidRPr="005571E2" w:rsidRDefault="00DB2647" w:rsidP="00DB2647">
      <w:pPr>
        <w:pStyle w:val="BodyText"/>
        <w:ind w:left="0"/>
      </w:pPr>
      <w:r w:rsidRPr="005571E2">
        <w:t xml:space="preserve">The Honorable </w:t>
      </w:r>
      <w:proofErr w:type="spellStart"/>
      <w:r w:rsidRPr="005571E2">
        <w:t>Dannel</w:t>
      </w:r>
      <w:proofErr w:type="spellEnd"/>
      <w:r w:rsidRPr="005571E2">
        <w:t xml:space="preserve"> McCollum</w:t>
      </w:r>
    </w:p>
    <w:p w:rsidR="00DB2647" w:rsidRPr="005571E2" w:rsidRDefault="00DB2647" w:rsidP="00DB2647">
      <w:pPr>
        <w:pStyle w:val="BodyText"/>
        <w:ind w:left="0"/>
      </w:pPr>
      <w:r w:rsidRPr="005571E2">
        <w:t>John McCord</w:t>
      </w:r>
    </w:p>
    <w:p w:rsidR="00DB2647" w:rsidRPr="005571E2" w:rsidRDefault="00DB2647" w:rsidP="00DB2647">
      <w:pPr>
        <w:pStyle w:val="BodyText"/>
        <w:ind w:left="0"/>
      </w:pPr>
      <w:r w:rsidRPr="005571E2">
        <w:t>Travis McDade</w:t>
      </w:r>
    </w:p>
    <w:p w:rsidR="00887D32" w:rsidRDefault="00887D32" w:rsidP="00DB2647">
      <w:pPr>
        <w:pStyle w:val="BodyText"/>
        <w:ind w:left="0"/>
      </w:pPr>
      <w:r w:rsidRPr="00887D32">
        <w:t>James McGowan</w:t>
      </w:r>
    </w:p>
    <w:p w:rsidR="00DB2647" w:rsidRPr="005571E2" w:rsidRDefault="00DB2647" w:rsidP="00DB2647">
      <w:pPr>
        <w:pStyle w:val="BodyText"/>
        <w:ind w:left="0"/>
      </w:pPr>
      <w:r w:rsidRPr="005571E2">
        <w:t>Craig McMonigal</w:t>
      </w:r>
    </w:p>
    <w:p w:rsidR="00DB2647" w:rsidRPr="005571E2" w:rsidRDefault="00DB2647" w:rsidP="00DB2647">
      <w:pPr>
        <w:pStyle w:val="BodyText"/>
        <w:ind w:left="0"/>
      </w:pPr>
      <w:r w:rsidRPr="005571E2">
        <w:t>Richard Meier</w:t>
      </w:r>
    </w:p>
    <w:p w:rsidR="00DB2647" w:rsidRPr="005571E2" w:rsidRDefault="00DB2647" w:rsidP="00DB2647">
      <w:pPr>
        <w:pStyle w:val="BodyText"/>
        <w:ind w:left="0"/>
      </w:pPr>
      <w:r w:rsidRPr="005571E2">
        <w:t>Anna Merritt</w:t>
      </w:r>
    </w:p>
    <w:p w:rsidR="00DB2647" w:rsidRPr="005571E2" w:rsidRDefault="00DB2647" w:rsidP="00DB2647">
      <w:pPr>
        <w:pStyle w:val="BodyText"/>
        <w:ind w:left="0"/>
      </w:pPr>
      <w:r w:rsidRPr="005571E2">
        <w:t xml:space="preserve">Sharon </w:t>
      </w:r>
      <w:proofErr w:type="spellStart"/>
      <w:r w:rsidRPr="005571E2">
        <w:t>Michalove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>Mike Murphy</w:t>
      </w:r>
    </w:p>
    <w:p w:rsidR="00DB2647" w:rsidRPr="005571E2" w:rsidRDefault="00DB2647" w:rsidP="00DB2647">
      <w:pPr>
        <w:pStyle w:val="BodyText"/>
        <w:ind w:left="0"/>
      </w:pPr>
      <w:r w:rsidRPr="005571E2">
        <w:t xml:space="preserve">Dirk </w:t>
      </w:r>
      <w:proofErr w:type="spellStart"/>
      <w:r w:rsidRPr="005571E2">
        <w:t>Mol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>John A. Moore</w:t>
      </w:r>
    </w:p>
    <w:p w:rsidR="00DB2647" w:rsidRPr="005571E2" w:rsidRDefault="00DB2647" w:rsidP="00DB2647">
      <w:pPr>
        <w:pStyle w:val="BodyText"/>
        <w:ind w:left="0"/>
      </w:pPr>
      <w:r w:rsidRPr="005571E2">
        <w:t>Kay Neal</w:t>
      </w:r>
    </w:p>
    <w:p w:rsidR="005C1E45" w:rsidRDefault="005C1E45" w:rsidP="00DB2647">
      <w:pPr>
        <w:pStyle w:val="BodyText"/>
        <w:ind w:left="0"/>
      </w:pPr>
      <w:proofErr w:type="spellStart"/>
      <w:r w:rsidRPr="005C1E45">
        <w:t>Jenelle</w:t>
      </w:r>
      <w:proofErr w:type="spellEnd"/>
      <w:r w:rsidRPr="005C1E45">
        <w:t xml:space="preserve"> </w:t>
      </w:r>
      <w:proofErr w:type="spellStart"/>
      <w:r w:rsidRPr="005C1E45">
        <w:t>Orcherton</w:t>
      </w:r>
      <w:proofErr w:type="spellEnd"/>
    </w:p>
    <w:p w:rsidR="003B67D5" w:rsidRPr="005571E2" w:rsidRDefault="00DB2647" w:rsidP="00DB2647">
      <w:pPr>
        <w:pStyle w:val="BodyText"/>
        <w:ind w:left="0"/>
      </w:pPr>
      <w:r w:rsidRPr="005571E2">
        <w:t>John Otto</w:t>
      </w:r>
    </w:p>
    <w:p w:rsidR="00DB2647" w:rsidRPr="005571E2" w:rsidRDefault="00DB2647" w:rsidP="00DB2647">
      <w:pPr>
        <w:pStyle w:val="BodyText"/>
        <w:ind w:left="0"/>
      </w:pPr>
      <w:r w:rsidRPr="005571E2">
        <w:t xml:space="preserve">John </w:t>
      </w:r>
      <w:proofErr w:type="spellStart"/>
      <w:r w:rsidRPr="005571E2">
        <w:t>Palen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>Poetry Readings Study Group</w:t>
      </w:r>
    </w:p>
    <w:p w:rsidR="002A6E4A" w:rsidRPr="005571E2" w:rsidRDefault="002A6E4A" w:rsidP="002A6E4A">
      <w:pPr>
        <w:rPr>
          <w:rFonts w:eastAsiaTheme="minorHAnsi" w:cs="Calibri"/>
          <w:sz w:val="24"/>
          <w:szCs w:val="24"/>
        </w:rPr>
      </w:pPr>
      <w:r w:rsidRPr="005571E2">
        <w:rPr>
          <w:sz w:val="24"/>
          <w:szCs w:val="24"/>
        </w:rPr>
        <w:t>Mike Reed and 10 years of teaching Tai Chi</w:t>
      </w:r>
    </w:p>
    <w:p w:rsidR="00DB2647" w:rsidRPr="005571E2" w:rsidRDefault="00DB2647" w:rsidP="00DB2647">
      <w:pPr>
        <w:pStyle w:val="BodyText"/>
        <w:ind w:left="0"/>
      </w:pPr>
      <w:r w:rsidRPr="005571E2">
        <w:t>Dr. Sam Reese</w:t>
      </w:r>
    </w:p>
    <w:p w:rsidR="00DB2647" w:rsidRPr="005571E2" w:rsidRDefault="00DB2647" w:rsidP="00DB2647">
      <w:pPr>
        <w:pStyle w:val="BodyText"/>
        <w:ind w:left="0"/>
      </w:pPr>
      <w:r w:rsidRPr="005571E2">
        <w:t xml:space="preserve">Willis Goth </w:t>
      </w:r>
      <w:proofErr w:type="spellStart"/>
      <w:r w:rsidRPr="005571E2">
        <w:t>Regier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>Claudia Reich</w:t>
      </w:r>
    </w:p>
    <w:p w:rsidR="00DB2647" w:rsidRPr="005571E2" w:rsidRDefault="00DB2647" w:rsidP="00DB2647">
      <w:pPr>
        <w:pStyle w:val="BodyText"/>
        <w:ind w:left="0"/>
      </w:pPr>
      <w:r w:rsidRPr="005571E2">
        <w:t>Marilyn Resch</w:t>
      </w:r>
    </w:p>
    <w:p w:rsidR="005571E2" w:rsidRPr="005571E2" w:rsidRDefault="005571E2" w:rsidP="005571E2">
      <w:pPr>
        <w:rPr>
          <w:rFonts w:eastAsiaTheme="minorHAnsi" w:cs="Calibri"/>
          <w:sz w:val="24"/>
          <w:szCs w:val="24"/>
        </w:rPr>
      </w:pPr>
      <w:r w:rsidRPr="005571E2">
        <w:rPr>
          <w:sz w:val="24"/>
          <w:szCs w:val="24"/>
        </w:rPr>
        <w:t>Robert Rich</w:t>
      </w:r>
    </w:p>
    <w:p w:rsidR="00957F23" w:rsidRDefault="00957F23" w:rsidP="00DB2647">
      <w:pPr>
        <w:pStyle w:val="BodyText"/>
        <w:ind w:left="0"/>
      </w:pPr>
      <w:proofErr w:type="spellStart"/>
      <w:r w:rsidRPr="00957F23">
        <w:t>Loarn</w:t>
      </w:r>
      <w:proofErr w:type="spellEnd"/>
      <w:r w:rsidRPr="00957F23">
        <w:t xml:space="preserve"> Robertson</w:t>
      </w:r>
    </w:p>
    <w:p w:rsidR="00DB2647" w:rsidRPr="005571E2" w:rsidRDefault="00DB2647" w:rsidP="00DB2647">
      <w:pPr>
        <w:pStyle w:val="BodyText"/>
        <w:ind w:left="0"/>
      </w:pPr>
      <w:r w:rsidRPr="005571E2">
        <w:t>Derek Robinson</w:t>
      </w:r>
    </w:p>
    <w:p w:rsidR="006050AC" w:rsidRDefault="006050AC" w:rsidP="00DB2647">
      <w:pPr>
        <w:pStyle w:val="BodyText"/>
        <w:ind w:left="0"/>
      </w:pPr>
      <w:r w:rsidRPr="006050AC">
        <w:t>Kathy Robinson</w:t>
      </w:r>
    </w:p>
    <w:p w:rsidR="00DB2647" w:rsidRPr="005571E2" w:rsidRDefault="00DB2647" w:rsidP="00DB2647">
      <w:pPr>
        <w:pStyle w:val="BodyText"/>
        <w:ind w:left="0"/>
      </w:pPr>
      <w:r w:rsidRPr="005571E2">
        <w:t xml:space="preserve">Tom </w:t>
      </w:r>
      <w:proofErr w:type="spellStart"/>
      <w:r w:rsidRPr="005571E2">
        <w:t>Rozanski</w:t>
      </w:r>
      <w:proofErr w:type="spellEnd"/>
    </w:p>
    <w:p w:rsidR="0029100D" w:rsidRDefault="0029100D" w:rsidP="00DB2647">
      <w:pPr>
        <w:pStyle w:val="BodyText"/>
        <w:ind w:left="0"/>
      </w:pPr>
      <w:r w:rsidRPr="0029100D">
        <w:t xml:space="preserve">Rosalyn Schwartz </w:t>
      </w:r>
    </w:p>
    <w:p w:rsidR="00DB2647" w:rsidRPr="005571E2" w:rsidRDefault="00DB2647" w:rsidP="00DB2647">
      <w:pPr>
        <w:pStyle w:val="BodyText"/>
        <w:ind w:left="0"/>
      </w:pPr>
      <w:r w:rsidRPr="005571E2">
        <w:t xml:space="preserve">Joy </w:t>
      </w:r>
      <w:proofErr w:type="spellStart"/>
      <w:r w:rsidRPr="005571E2">
        <w:t>Scrogum</w:t>
      </w:r>
      <w:proofErr w:type="spellEnd"/>
    </w:p>
    <w:p w:rsidR="003B6F18" w:rsidRDefault="003B6F18" w:rsidP="00DB2647">
      <w:pPr>
        <w:pStyle w:val="BodyText"/>
        <w:ind w:left="0"/>
      </w:pPr>
      <w:r w:rsidRPr="003B6F18">
        <w:t>David Sharpe</w:t>
      </w:r>
    </w:p>
    <w:p w:rsidR="00DB2647" w:rsidRPr="005571E2" w:rsidRDefault="00DB2647" w:rsidP="00DB2647">
      <w:pPr>
        <w:pStyle w:val="BodyText"/>
        <w:ind w:left="0"/>
      </w:pPr>
      <w:r w:rsidRPr="005571E2">
        <w:t>Matthew Sheppard</w:t>
      </w:r>
    </w:p>
    <w:p w:rsidR="00DB2647" w:rsidRPr="005571E2" w:rsidRDefault="00DB2647" w:rsidP="00DB2647">
      <w:pPr>
        <w:pStyle w:val="BodyText"/>
        <w:ind w:left="0"/>
      </w:pPr>
      <w:r w:rsidRPr="005571E2">
        <w:t>Steve Shoemaker</w:t>
      </w:r>
    </w:p>
    <w:p w:rsidR="00DB2647" w:rsidRPr="005571E2" w:rsidRDefault="00DB2647" w:rsidP="00DB2647">
      <w:pPr>
        <w:pStyle w:val="BodyText"/>
        <w:ind w:left="0"/>
      </w:pPr>
      <w:r w:rsidRPr="005571E2">
        <w:t>Timothy O. Smith</w:t>
      </w:r>
    </w:p>
    <w:p w:rsidR="00DB2647" w:rsidRPr="005571E2" w:rsidRDefault="00DB2647" w:rsidP="00DB2647">
      <w:pPr>
        <w:pStyle w:val="BodyText"/>
        <w:ind w:left="0"/>
      </w:pPr>
      <w:r w:rsidRPr="005571E2">
        <w:t>Cecile Steinberg</w:t>
      </w:r>
    </w:p>
    <w:p w:rsidR="00DB2647" w:rsidRPr="005571E2" w:rsidRDefault="00DB2647" w:rsidP="00DB2647">
      <w:pPr>
        <w:pStyle w:val="BodyText"/>
        <w:ind w:left="0"/>
      </w:pPr>
      <w:r w:rsidRPr="005571E2">
        <w:t>Cheri Sullivan</w:t>
      </w:r>
    </w:p>
    <w:p w:rsidR="00DB2647" w:rsidRPr="005571E2" w:rsidRDefault="00DB2647" w:rsidP="00DB2647">
      <w:pPr>
        <w:pStyle w:val="BodyText"/>
        <w:ind w:left="0"/>
      </w:pPr>
      <w:r w:rsidRPr="005571E2">
        <w:t xml:space="preserve">Janet </w:t>
      </w:r>
      <w:proofErr w:type="gramStart"/>
      <w:r w:rsidRPr="005571E2">
        <w:t>Summers</w:t>
      </w:r>
      <w:proofErr w:type="gramEnd"/>
    </w:p>
    <w:p w:rsidR="00DB2647" w:rsidRPr="005571E2" w:rsidRDefault="00DB2647" w:rsidP="00DB2647">
      <w:pPr>
        <w:pStyle w:val="BodyText"/>
        <w:ind w:left="0"/>
      </w:pPr>
      <w:r w:rsidRPr="005571E2">
        <w:t>Casey Sutherland</w:t>
      </w:r>
    </w:p>
    <w:p w:rsidR="003B6F18" w:rsidRDefault="003B6F18" w:rsidP="00DB2647">
      <w:pPr>
        <w:pStyle w:val="BodyText"/>
        <w:ind w:left="0"/>
      </w:pPr>
      <w:proofErr w:type="spellStart"/>
      <w:r w:rsidRPr="003B6F18">
        <w:lastRenderedPageBreak/>
        <w:t>Alethea</w:t>
      </w:r>
      <w:proofErr w:type="spellEnd"/>
      <w:r w:rsidRPr="003B6F18">
        <w:t xml:space="preserve"> Taylor</w:t>
      </w:r>
    </w:p>
    <w:p w:rsidR="00DB2647" w:rsidRPr="005571E2" w:rsidRDefault="00DB2647" w:rsidP="00DB2647">
      <w:pPr>
        <w:pStyle w:val="BodyText"/>
        <w:ind w:left="0"/>
      </w:pPr>
      <w:r w:rsidRPr="005571E2">
        <w:t xml:space="preserve">Alex </w:t>
      </w:r>
      <w:proofErr w:type="spellStart"/>
      <w:r w:rsidRPr="005571E2">
        <w:t>Tecza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>Richard</w:t>
      </w:r>
      <w:r w:rsidRPr="005571E2">
        <w:rPr>
          <w:spacing w:val="-7"/>
        </w:rPr>
        <w:t xml:space="preserve"> </w:t>
      </w:r>
      <w:r w:rsidRPr="005571E2">
        <w:t>Tempest</w:t>
      </w:r>
    </w:p>
    <w:p w:rsidR="005571E2" w:rsidRPr="005571E2" w:rsidRDefault="005571E2" w:rsidP="005571E2">
      <w:pPr>
        <w:rPr>
          <w:rFonts w:eastAsiaTheme="minorHAnsi" w:cs="Calibri"/>
          <w:sz w:val="24"/>
          <w:szCs w:val="24"/>
        </w:rPr>
      </w:pPr>
      <w:r w:rsidRPr="005571E2">
        <w:rPr>
          <w:sz w:val="24"/>
          <w:szCs w:val="24"/>
        </w:rPr>
        <w:t>David Tracy</w:t>
      </w:r>
    </w:p>
    <w:p w:rsidR="00DB2647" w:rsidRPr="005571E2" w:rsidRDefault="00DB2647" w:rsidP="00DB2647">
      <w:pPr>
        <w:pStyle w:val="BodyText"/>
        <w:ind w:left="0"/>
      </w:pPr>
      <w:r w:rsidRPr="005571E2">
        <w:t>Ralph and Carolyn Trimble</w:t>
      </w:r>
    </w:p>
    <w:p w:rsidR="00DB2647" w:rsidRPr="005571E2" w:rsidRDefault="00DB2647" w:rsidP="00DB2647">
      <w:pPr>
        <w:pStyle w:val="BodyText"/>
        <w:ind w:left="0"/>
      </w:pPr>
      <w:r w:rsidRPr="005571E2">
        <w:t xml:space="preserve">Robert C. </w:t>
      </w:r>
      <w:proofErr w:type="spellStart"/>
      <w:r w:rsidRPr="005571E2">
        <w:t>Vaiden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>Paula Watson</w:t>
      </w:r>
    </w:p>
    <w:p w:rsidR="00301CAD" w:rsidRDefault="00301CAD" w:rsidP="00DB2647">
      <w:pPr>
        <w:pStyle w:val="BodyText"/>
        <w:ind w:left="0"/>
      </w:pPr>
      <w:r w:rsidRPr="00301CAD">
        <w:t>Cathie Webber</w:t>
      </w:r>
    </w:p>
    <w:p w:rsidR="00DB2647" w:rsidRPr="005571E2" w:rsidRDefault="00DB2647" w:rsidP="00DB2647">
      <w:pPr>
        <w:pStyle w:val="BodyText"/>
        <w:ind w:left="0"/>
      </w:pPr>
      <w:r w:rsidRPr="005571E2">
        <w:t xml:space="preserve">Jean </w:t>
      </w:r>
      <w:proofErr w:type="spellStart"/>
      <w:r w:rsidRPr="005571E2">
        <w:t>Weigel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>Martha Wagner Weinberg</w:t>
      </w:r>
    </w:p>
    <w:p w:rsidR="00DB2647" w:rsidRPr="005571E2" w:rsidRDefault="00DB2647" w:rsidP="00DB2647">
      <w:pPr>
        <w:pStyle w:val="BodyText"/>
        <w:ind w:left="0"/>
      </w:pPr>
      <w:proofErr w:type="spellStart"/>
      <w:r w:rsidRPr="005571E2">
        <w:t>Marganit</w:t>
      </w:r>
      <w:proofErr w:type="spellEnd"/>
      <w:r w:rsidRPr="005571E2">
        <w:t xml:space="preserve"> Weinberger-</w:t>
      </w:r>
      <w:proofErr w:type="spellStart"/>
      <w:r w:rsidRPr="005571E2">
        <w:t>Rotman</w:t>
      </w:r>
      <w:proofErr w:type="spellEnd"/>
    </w:p>
    <w:p w:rsidR="005571E2" w:rsidRPr="005571E2" w:rsidRDefault="005571E2" w:rsidP="005571E2">
      <w:pPr>
        <w:rPr>
          <w:rFonts w:eastAsiaTheme="minorHAnsi" w:cs="Calibri"/>
          <w:sz w:val="24"/>
          <w:szCs w:val="24"/>
        </w:rPr>
      </w:pPr>
      <w:r w:rsidRPr="005571E2">
        <w:rPr>
          <w:sz w:val="24"/>
          <w:szCs w:val="24"/>
        </w:rPr>
        <w:t>Kelly White</w:t>
      </w:r>
    </w:p>
    <w:p w:rsidR="00DB2647" w:rsidRPr="005571E2" w:rsidRDefault="00DB2647" w:rsidP="00DB2647">
      <w:pPr>
        <w:pStyle w:val="BodyText"/>
        <w:ind w:left="0"/>
      </w:pPr>
      <w:r w:rsidRPr="005571E2">
        <w:t>Sharon Williams</w:t>
      </w:r>
    </w:p>
    <w:p w:rsidR="00DB2647" w:rsidRPr="005571E2" w:rsidRDefault="00DB2647" w:rsidP="00DB2647">
      <w:pPr>
        <w:pStyle w:val="BodyText"/>
        <w:ind w:left="0"/>
      </w:pPr>
      <w:r w:rsidRPr="005571E2">
        <w:t xml:space="preserve">Sarah </w:t>
      </w:r>
      <w:proofErr w:type="spellStart"/>
      <w:r w:rsidRPr="005571E2">
        <w:t>Wisseman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>Writers’ Café Study Group</w:t>
      </w:r>
    </w:p>
    <w:p w:rsidR="00DB2647" w:rsidRPr="005571E2" w:rsidRDefault="00DB2647" w:rsidP="00DB2647">
      <w:pPr>
        <w:pStyle w:val="BodyText"/>
        <w:ind w:left="0"/>
      </w:pPr>
      <w:r w:rsidRPr="005571E2">
        <w:t>Writing and Performing Poetry Study Group</w:t>
      </w:r>
    </w:p>
    <w:p w:rsidR="00291BF7" w:rsidRDefault="00291BF7" w:rsidP="00DB2647">
      <w:pPr>
        <w:pStyle w:val="BodyText"/>
        <w:ind w:left="0"/>
      </w:pPr>
      <w:r w:rsidRPr="00291BF7">
        <w:t xml:space="preserve">Ehud </w:t>
      </w:r>
      <w:proofErr w:type="spellStart"/>
      <w:r w:rsidRPr="00291BF7">
        <w:t>Yairi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 xml:space="preserve">Ann </w:t>
      </w:r>
      <w:proofErr w:type="spellStart"/>
      <w:r w:rsidRPr="005571E2">
        <w:t>Zettervall</w:t>
      </w:r>
      <w:proofErr w:type="spellEnd"/>
    </w:p>
    <w:p w:rsidR="00DB2647" w:rsidRPr="005571E2" w:rsidRDefault="00DB2647" w:rsidP="00DB2647">
      <w:pPr>
        <w:pStyle w:val="Heading1"/>
        <w:ind w:left="0"/>
      </w:pPr>
    </w:p>
    <w:p w:rsidR="00DB2647" w:rsidRPr="005571E2" w:rsidRDefault="00DB2647" w:rsidP="00DB2647">
      <w:pPr>
        <w:pStyle w:val="Heading1"/>
        <w:ind w:left="0"/>
      </w:pPr>
      <w:r w:rsidRPr="005571E2">
        <w:t>In Memory Of</w:t>
      </w:r>
    </w:p>
    <w:p w:rsidR="00DB2647" w:rsidRPr="005571E2" w:rsidRDefault="00DB2647" w:rsidP="00DB2647">
      <w:pPr>
        <w:pStyle w:val="BodyText"/>
        <w:ind w:left="0"/>
      </w:pPr>
      <w:r w:rsidRPr="005571E2">
        <w:t>The John Otto Memorial Scholarship Fund</w:t>
      </w:r>
    </w:p>
    <w:p w:rsidR="00DB2647" w:rsidRPr="005571E2" w:rsidRDefault="00DB2647" w:rsidP="00DB2647">
      <w:pPr>
        <w:pStyle w:val="BodyText"/>
        <w:ind w:left="0"/>
      </w:pPr>
      <w:proofErr w:type="spellStart"/>
      <w:r w:rsidRPr="005571E2">
        <w:t>Charlen</w:t>
      </w:r>
      <w:proofErr w:type="spellEnd"/>
      <w:r w:rsidRPr="005571E2">
        <w:t xml:space="preserve"> A. </w:t>
      </w:r>
      <w:proofErr w:type="spellStart"/>
      <w:r w:rsidRPr="005571E2">
        <w:t>Banwart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>Michael A. Catanzaro</w:t>
      </w:r>
    </w:p>
    <w:p w:rsidR="00DB2647" w:rsidRPr="005571E2" w:rsidRDefault="00DB2647" w:rsidP="00DB2647">
      <w:pPr>
        <w:pStyle w:val="BodyText"/>
        <w:ind w:left="0"/>
      </w:pPr>
      <w:r w:rsidRPr="005571E2">
        <w:t>Dr. Kent Conrad</w:t>
      </w:r>
    </w:p>
    <w:p w:rsidR="00DB2647" w:rsidRPr="005571E2" w:rsidRDefault="00DB2647" w:rsidP="00DB2647">
      <w:pPr>
        <w:pStyle w:val="BodyText"/>
        <w:ind w:left="0"/>
      </w:pPr>
      <w:r w:rsidRPr="005571E2">
        <w:t xml:space="preserve">Rachel E. </w:t>
      </w:r>
      <w:proofErr w:type="spellStart"/>
      <w:r w:rsidRPr="005571E2">
        <w:t>Cooreman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 xml:space="preserve">Professor Peter </w:t>
      </w:r>
      <w:proofErr w:type="spellStart"/>
      <w:r w:rsidRPr="005571E2">
        <w:t>Feuille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>Sharon B. Gray</w:t>
      </w:r>
    </w:p>
    <w:p w:rsidR="006050AC" w:rsidRDefault="006050AC" w:rsidP="00DB2647">
      <w:pPr>
        <w:pStyle w:val="BodyText"/>
        <w:ind w:left="0"/>
      </w:pPr>
      <w:r w:rsidRPr="006050AC">
        <w:t>Gary D. Hembrough</w:t>
      </w:r>
    </w:p>
    <w:p w:rsidR="00DB2647" w:rsidRPr="005571E2" w:rsidRDefault="00DB2647" w:rsidP="00DB2647">
      <w:pPr>
        <w:pStyle w:val="BodyText"/>
        <w:ind w:left="0"/>
      </w:pPr>
      <w:r w:rsidRPr="005571E2">
        <w:t>Stephan Jones</w:t>
      </w:r>
    </w:p>
    <w:p w:rsidR="00DB2647" w:rsidRPr="005571E2" w:rsidRDefault="00DB2647" w:rsidP="00DB2647">
      <w:pPr>
        <w:pStyle w:val="BodyText"/>
        <w:ind w:left="0"/>
      </w:pPr>
      <w:r w:rsidRPr="005571E2">
        <w:t>Mrs. Barbara Kaufman</w:t>
      </w:r>
    </w:p>
    <w:p w:rsidR="00DB2647" w:rsidRPr="005571E2" w:rsidRDefault="00DB2647" w:rsidP="00DB2647">
      <w:pPr>
        <w:pStyle w:val="BodyText"/>
        <w:ind w:left="0"/>
      </w:pPr>
      <w:r w:rsidRPr="005571E2">
        <w:t xml:space="preserve">Kate </w:t>
      </w:r>
      <w:proofErr w:type="spellStart"/>
      <w:r w:rsidRPr="005571E2">
        <w:t>Kuper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>Rosamond McKenna</w:t>
      </w:r>
    </w:p>
    <w:p w:rsidR="00DB2647" w:rsidRPr="005571E2" w:rsidRDefault="00DB2647" w:rsidP="00DB2647">
      <w:pPr>
        <w:pStyle w:val="BodyText"/>
        <w:ind w:left="0"/>
      </w:pPr>
      <w:r w:rsidRPr="005571E2">
        <w:t xml:space="preserve">Dr. Peter </w:t>
      </w:r>
      <w:proofErr w:type="spellStart"/>
      <w:r w:rsidRPr="005571E2">
        <w:t>Michalove</w:t>
      </w:r>
      <w:proofErr w:type="spellEnd"/>
    </w:p>
    <w:p w:rsidR="003B67D5" w:rsidRPr="005571E2" w:rsidRDefault="00DB2647" w:rsidP="00DB2647">
      <w:pPr>
        <w:pStyle w:val="BodyText"/>
        <w:ind w:left="0"/>
      </w:pPr>
      <w:r w:rsidRPr="005571E2">
        <w:t xml:space="preserve">Frank P. </w:t>
      </w:r>
      <w:proofErr w:type="spellStart"/>
      <w:r w:rsidRPr="005571E2">
        <w:t>Modica</w:t>
      </w:r>
      <w:proofErr w:type="spellEnd"/>
      <w:r w:rsidRPr="005571E2">
        <w:t xml:space="preserve">, father of Frank C. </w:t>
      </w:r>
      <w:proofErr w:type="spellStart"/>
      <w:r w:rsidRPr="005571E2">
        <w:t>Modica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>John Otto</w:t>
      </w:r>
    </w:p>
    <w:p w:rsidR="00DB2647" w:rsidRPr="005571E2" w:rsidRDefault="00DB2647" w:rsidP="00DB2647">
      <w:pPr>
        <w:pStyle w:val="BodyText"/>
        <w:ind w:left="0"/>
      </w:pPr>
      <w:r w:rsidRPr="005571E2">
        <w:t>Dr. Paul Pride</w:t>
      </w:r>
    </w:p>
    <w:p w:rsidR="00DB2647" w:rsidRPr="005571E2" w:rsidRDefault="00DB2647" w:rsidP="00DB2647">
      <w:pPr>
        <w:pStyle w:val="BodyText"/>
        <w:ind w:left="0"/>
      </w:pPr>
      <w:r w:rsidRPr="005571E2">
        <w:t xml:space="preserve">Joseph </w:t>
      </w:r>
      <w:proofErr w:type="spellStart"/>
      <w:r w:rsidRPr="005571E2">
        <w:t>Rotman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 xml:space="preserve">The parents of Dr. Norman L. and Mrs. Patricia T. </w:t>
      </w:r>
      <w:proofErr w:type="spellStart"/>
      <w:r w:rsidRPr="005571E2">
        <w:t>Schutt</w:t>
      </w:r>
      <w:proofErr w:type="spellEnd"/>
    </w:p>
    <w:p w:rsidR="00DB2647" w:rsidRPr="005571E2" w:rsidRDefault="00DB2647" w:rsidP="00DB2647">
      <w:pPr>
        <w:pStyle w:val="BodyText"/>
        <w:ind w:left="0"/>
      </w:pPr>
      <w:r w:rsidRPr="005571E2">
        <w:t>Steve Shoemaker</w:t>
      </w:r>
    </w:p>
    <w:p w:rsidR="00DB2647" w:rsidRPr="005571E2" w:rsidRDefault="00DB2647" w:rsidP="00DB2647">
      <w:pPr>
        <w:pStyle w:val="BodyText"/>
        <w:ind w:left="0"/>
      </w:pPr>
      <w:r w:rsidRPr="005571E2">
        <w:t xml:space="preserve">Mr. George L. </w:t>
      </w:r>
      <w:proofErr w:type="spellStart"/>
      <w:r w:rsidRPr="005571E2">
        <w:t>Sodemann</w:t>
      </w:r>
      <w:proofErr w:type="spellEnd"/>
    </w:p>
    <w:p w:rsidR="003B67D5" w:rsidRPr="005571E2" w:rsidRDefault="00DB2647" w:rsidP="00DB2647">
      <w:pPr>
        <w:pStyle w:val="BodyText"/>
        <w:ind w:left="0"/>
      </w:pPr>
      <w:r w:rsidRPr="005571E2">
        <w:t xml:space="preserve">Dr. Arthur R. </w:t>
      </w:r>
      <w:proofErr w:type="spellStart"/>
      <w:r w:rsidRPr="005571E2">
        <w:t>Zangerl</w:t>
      </w:r>
      <w:proofErr w:type="spellEnd"/>
    </w:p>
    <w:sectPr w:rsidR="003B67D5" w:rsidRPr="005571E2" w:rsidSect="00DB2647"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WwMDCyMDY2MjM0NjFU0lEKTi0uzszPAykwrAUAPV47ICwAAAA="/>
  </w:docVars>
  <w:rsids>
    <w:rsidRoot w:val="003B67D5"/>
    <w:rsid w:val="00007252"/>
    <w:rsid w:val="00017453"/>
    <w:rsid w:val="000735E5"/>
    <w:rsid w:val="001C657C"/>
    <w:rsid w:val="001E19B4"/>
    <w:rsid w:val="00262E4D"/>
    <w:rsid w:val="00286A55"/>
    <w:rsid w:val="0029100D"/>
    <w:rsid w:val="00291BF7"/>
    <w:rsid w:val="002A6E4A"/>
    <w:rsid w:val="002B11CB"/>
    <w:rsid w:val="002D2B4C"/>
    <w:rsid w:val="00301CAD"/>
    <w:rsid w:val="003B67D5"/>
    <w:rsid w:val="003B6F18"/>
    <w:rsid w:val="004046FA"/>
    <w:rsid w:val="00503F20"/>
    <w:rsid w:val="00506DC7"/>
    <w:rsid w:val="005571E2"/>
    <w:rsid w:val="0056643A"/>
    <w:rsid w:val="005B5938"/>
    <w:rsid w:val="005C1E45"/>
    <w:rsid w:val="006050AC"/>
    <w:rsid w:val="006368C5"/>
    <w:rsid w:val="007049B6"/>
    <w:rsid w:val="00773EEA"/>
    <w:rsid w:val="00887D32"/>
    <w:rsid w:val="0091092A"/>
    <w:rsid w:val="0094270E"/>
    <w:rsid w:val="00957F23"/>
    <w:rsid w:val="00977C59"/>
    <w:rsid w:val="0098206C"/>
    <w:rsid w:val="00B825A4"/>
    <w:rsid w:val="00BB13F6"/>
    <w:rsid w:val="00C10634"/>
    <w:rsid w:val="00C67EB7"/>
    <w:rsid w:val="00C821F8"/>
    <w:rsid w:val="00CF2C89"/>
    <w:rsid w:val="00CF3710"/>
    <w:rsid w:val="00D401EA"/>
    <w:rsid w:val="00DA03BC"/>
    <w:rsid w:val="00DB096D"/>
    <w:rsid w:val="00DB2647"/>
    <w:rsid w:val="00EC3E0F"/>
    <w:rsid w:val="00ED75D0"/>
    <w:rsid w:val="00F052EC"/>
    <w:rsid w:val="00F934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27B92C"/>
  <w15:docId w15:val="{FDDA9998-9951-4D62-B1CF-7B5B498ED3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Garamond" w:eastAsia="Garamond" w:hAnsi="Garamond" w:cs="Garamond"/>
    </w:rPr>
  </w:style>
  <w:style w:type="paragraph" w:styleId="Heading1">
    <w:name w:val="heading 1"/>
    <w:basedOn w:val="Normal"/>
    <w:uiPriority w:val="1"/>
    <w:qFormat/>
    <w:pPr>
      <w:ind w:left="105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5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070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1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9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7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8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29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14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4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4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27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23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7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1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1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60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4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1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0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26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8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2</Pages>
  <Words>1885</Words>
  <Characters>10745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llinois at Urbana-Champaign</Company>
  <LinksUpToDate>false</LinksUpToDate>
  <CharactersWithSpaces>12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ine Catanzarite</dc:creator>
  <cp:lastModifiedBy>Runck, Kathy</cp:lastModifiedBy>
  <cp:revision>33</cp:revision>
  <dcterms:created xsi:type="dcterms:W3CDTF">2018-04-19T14:12:00Z</dcterms:created>
  <dcterms:modified xsi:type="dcterms:W3CDTF">2019-06-24T2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2-07T00:00:00Z</vt:filetime>
  </property>
  <property fmtid="{D5CDD505-2E9C-101B-9397-08002B2CF9AE}" pid="3" name="Creator">
    <vt:lpwstr>Acrobat PDFMaker 17 for Word</vt:lpwstr>
  </property>
  <property fmtid="{D5CDD505-2E9C-101B-9397-08002B2CF9AE}" pid="4" name="LastSaved">
    <vt:filetime>2017-12-13T00:00:00Z</vt:filetime>
  </property>
</Properties>
</file>